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55816" w14:textId="03BF7591" w:rsidR="00584677" w:rsidRPr="00363B06" w:rsidRDefault="00651BB5" w:rsidP="00584677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Recycling Input</w:t>
      </w:r>
      <w:r w:rsidR="00C67E1A" w:rsidRPr="00363B06">
        <w:rPr>
          <w:rFonts w:ascii="Arial" w:hAnsi="Arial" w:cs="Arial"/>
          <w:lang w:val="en-GB"/>
        </w:rPr>
        <w:t xml:space="preserve"> Characteris</w:t>
      </w:r>
      <w:r w:rsidR="004F7165" w:rsidRPr="00363B06">
        <w:rPr>
          <w:rFonts w:ascii="Arial" w:hAnsi="Arial" w:cs="Arial"/>
          <w:lang w:val="en-GB"/>
        </w:rPr>
        <w:t xml:space="preserve">ation </w:t>
      </w:r>
      <w:r>
        <w:rPr>
          <w:rFonts w:ascii="Arial" w:hAnsi="Arial" w:cs="Arial"/>
          <w:lang w:val="en-GB"/>
        </w:rPr>
        <w:t>Guid</w:t>
      </w:r>
      <w:r w:rsidR="00B33874">
        <w:rPr>
          <w:rFonts w:ascii="Arial" w:hAnsi="Arial" w:cs="Arial"/>
          <w:lang w:val="en-GB"/>
        </w:rPr>
        <w:t>e</w:t>
      </w:r>
      <w:r>
        <w:rPr>
          <w:rFonts w:ascii="Arial" w:hAnsi="Arial" w:cs="Arial"/>
          <w:lang w:val="en-GB"/>
        </w:rPr>
        <w:t>lines</w:t>
      </w:r>
      <w:r w:rsidR="004F7165" w:rsidRPr="00363B06">
        <w:rPr>
          <w:rFonts w:ascii="Arial" w:hAnsi="Arial" w:cs="Arial"/>
          <w:lang w:val="en-GB"/>
        </w:rPr>
        <w:t xml:space="preserve">: </w:t>
      </w:r>
      <w:r w:rsidR="008B6C51">
        <w:rPr>
          <w:rFonts w:ascii="Arial" w:hAnsi="Arial" w:cs="Arial"/>
          <w:lang w:val="en-GB"/>
        </w:rPr>
        <w:t>Flexible PVC</w:t>
      </w:r>
    </w:p>
    <w:p w14:paraId="67FC81CA" w14:textId="5D0C0211" w:rsidR="00197D6B" w:rsidRPr="00363B06" w:rsidRDefault="00197D6B" w:rsidP="00197D6B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197D6B" w:rsidRPr="00363B06" w14:paraId="4E8A4484" w14:textId="77777777" w:rsidTr="00626E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363B0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AD6B92" w:rsidRPr="00363B06" w14:paraId="1318C230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24861723"/>
            <w:lock w:val="contentLocked"/>
            <w:placeholder>
              <w:docPart w:val="D777B67C42B6465B8BFDDD7750759C79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FFFFFF" w:themeFill="background1"/>
                <w:vAlign w:val="center"/>
              </w:tcPr>
              <w:p w14:paraId="4AAE1660" w14:textId="3150D59D" w:rsidR="00AD6B92" w:rsidRDefault="00AD6B92" w:rsidP="00AD6B9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Resin</w:t>
                </w:r>
              </w:p>
            </w:tc>
          </w:sdtContent>
        </w:sdt>
        <w:tc>
          <w:tcPr>
            <w:tcW w:w="6231" w:type="dxa"/>
            <w:shd w:val="clear" w:color="auto" w:fill="FFFFFF" w:themeFill="background1"/>
            <w:vAlign w:val="center"/>
          </w:tcPr>
          <w:p w14:paraId="139D42CF" w14:textId="0D41B3E8" w:rsidR="00AD6B92" w:rsidRDefault="00AC6088" w:rsidP="00AD6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PVC</w:t>
            </w:r>
          </w:p>
        </w:tc>
      </w:tr>
      <w:tr w:rsidR="00621489" w:rsidRPr="00363B06" w14:paraId="36516501" w14:textId="77777777" w:rsidTr="00626E7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p w14:paraId="72C5E5BF" w14:textId="6D0BDF52" w:rsidR="00621489" w:rsidRPr="00621489" w:rsidRDefault="00621489" w:rsidP="00621489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2148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Pre-/post-consumer</w:t>
            </w:r>
          </w:p>
        </w:tc>
        <w:tc>
          <w:tcPr>
            <w:tcW w:w="6231" w:type="dxa"/>
            <w:shd w:val="clear" w:color="auto" w:fill="auto"/>
            <w:vAlign w:val="center"/>
          </w:tcPr>
          <w:p w14:paraId="2D0BBCA9" w14:textId="731FCCC7" w:rsidR="00621489" w:rsidRPr="00621489" w:rsidRDefault="00BF62FB" w:rsidP="006214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b/>
                  <w:bCs/>
                  <w:sz w:val="18"/>
                  <w:szCs w:val="18"/>
                  <w:lang w:val="en-GB"/>
                </w:rPr>
                <w:id w:val="-15707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489" w:rsidRPr="0062148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621489" w:rsidRPr="0062148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621489" w:rsidRPr="00621489">
              <w:rPr>
                <w:rFonts w:ascii="Arial" w:hAnsi="Arial" w:cs="Arial"/>
                <w:sz w:val="18"/>
                <w:szCs w:val="18"/>
                <w:lang w:val="en-GB"/>
              </w:rPr>
              <w:t xml:space="preserve">Pre-Consumer |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105299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489" w:rsidRPr="00621489">
                  <w:rPr>
                    <w:rFonts w:ascii="Segoe UI Symbol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621489" w:rsidRPr="00621489">
              <w:rPr>
                <w:rFonts w:ascii="Arial" w:hAnsi="Arial" w:cs="Arial"/>
                <w:sz w:val="18"/>
                <w:szCs w:val="18"/>
                <w:lang w:val="en-GB"/>
              </w:rPr>
              <w:t xml:space="preserve"> Post-Consumer</w:t>
            </w:r>
          </w:p>
        </w:tc>
      </w:tr>
      <w:tr w:rsidR="00AD6B92" w:rsidRPr="00363B06" w14:paraId="6BCA5402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929CA9E3DF564B028A65E09E9972545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78C5E7B8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ur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product source of the waste (see glossary)"/>
            <w:tag w:val="Indicate the product source of the waste (see glossary)"/>
            <w:id w:val="1492137729"/>
            <w:placeholder>
              <w:docPart w:val="02BF10AA604F439093E5868D349E2BF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BE2CD3" w14:textId="3BF0707B" w:rsidR="00AD6B92" w:rsidRPr="00363B06" w:rsidRDefault="00AD6B92" w:rsidP="00AD6B9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1404F670" w14:textId="77777777" w:rsidTr="00626E7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557909160"/>
            <w:lock w:val="contentLocked"/>
            <w:placeholder>
              <w:docPart w:val="5670D46EA4804FA9902DE7CEF7FF301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A7E13E7" w14:textId="104BB70A" w:rsidR="00AD6B92" w:rsidRDefault="00AD6B92" w:rsidP="00AD6B9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Form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form of sorted material (see glossary)"/>
            <w:tag w:val="Indicate the form of sorted material (see glossary)"/>
            <w:id w:val="-325050831"/>
            <w:placeholder>
              <w:docPart w:val="5BFEB7002F4F471BB657D1C2F6FC6A55"/>
            </w:placeholder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1CE57A3" w14:textId="31C89A77" w:rsidR="00AD6B92" w:rsidRDefault="00AD6B92" w:rsidP="00AD6B9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7E7CD117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53703317"/>
            <w:lock w:val="contentLocked"/>
            <w:placeholder>
              <w:docPart w:val="22854380E2CC46B891B4E6A4BCFB83D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79AFCA5" w14:textId="6CBB05E0" w:rsidR="00AD6B92" w:rsidRPr="00363B06" w:rsidRDefault="00E93D83" w:rsidP="00AD6B9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VC</w:t>
                </w:r>
                <w:r w:rsidR="00AD6B92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content </w:t>
                </w:r>
                <w:r w:rsidR="00AD6B92" w:rsidRPr="004C4A2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</w:t>
                </w:r>
                <w:r w:rsidR="00AD6B92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="00AD6B92" w:rsidRPr="004C4A2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VC"/>
            <w:tag w:val="Indicate the min. content of PVC"/>
            <w:id w:val="-1912915859"/>
            <w:placeholder>
              <w:docPart w:val="022976E30B7D40549C3D77F0BC09135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FDAF885" w14:textId="5E743666" w:rsidR="00AD6B92" w:rsidRPr="00363B06" w:rsidRDefault="00AD6B92" w:rsidP="00AD6B9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3A0168A3" w14:textId="77777777" w:rsidTr="00626E7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41B334DDF60E466B825E27F31891483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tc>
          <w:tcPr>
            <w:tcW w:w="6231" w:type="dxa"/>
            <w:shd w:val="clear" w:color="auto" w:fill="E7E6E6" w:themeFill="background2"/>
            <w:vAlign w:val="center"/>
          </w:tcPr>
          <w:p w14:paraId="690D3043" w14:textId="7D3F3150" w:rsidR="00AD6B92" w:rsidRPr="00363B06" w:rsidRDefault="00AD6B92" w:rsidP="00AD6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AD6B92" w:rsidRPr="00363B06" w14:paraId="24BA050D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156658627"/>
              <w:lock w:val="contentLocked"/>
              <w:placeholder>
                <w:docPart w:val="C6D52C64F0094F8499D32B851C006635"/>
              </w:placeholder>
              <w:text/>
            </w:sdtPr>
            <w:sdtEndPr/>
            <w:sdtContent>
              <w:p w14:paraId="6317F713" w14:textId="4B314E7A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Impurities content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otal maximum content"/>
            <w:tag w:val="Indicate the total maximum content"/>
            <w:id w:val="-622004516"/>
            <w:placeholder>
              <w:docPart w:val="6AE3027EA9FF455FBF3FE84062BE550B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28E35FE" w14:textId="66BCA543" w:rsidR="00AD6B92" w:rsidRPr="00363B06" w:rsidRDefault="00AD6B92" w:rsidP="00AD6B9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815ECF" w:rsidRPr="00363B06" w14:paraId="09FE1C57" w14:textId="77777777" w:rsidTr="00626E7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C5D058E0B96D42979F52160C0FB1B77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97D12F5" w14:textId="77777777" w:rsidR="00815ECF" w:rsidRPr="00363B06" w:rsidRDefault="00815ECF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UR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299738548"/>
            <w:placeholder>
              <w:docPart w:val="FF2498F715D744528C81D91F5808B13A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E4CF921" w14:textId="77777777" w:rsidR="00815ECF" w:rsidRPr="00363B06" w:rsidRDefault="00815ECF" w:rsidP="00AD6B9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24D2FE6C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79584763"/>
            <w:lock w:val="contentLocked"/>
            <w:placeholder>
              <w:docPart w:val="EE976AA8E53F4871B1AC8B1E6ECC26B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601B1508" w14:textId="69D27532" w:rsidR="00AD6B92" w:rsidRDefault="00AD6B92" w:rsidP="00AD6B9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E93D8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ther plastics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445685778"/>
            <w:placeholder>
              <w:docPart w:val="25CA33A7352144FC81A18A26477C2914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A02B47E" w14:textId="136A1E6D" w:rsidR="00AD6B92" w:rsidRDefault="00AD6B92" w:rsidP="00AD6B9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09AC94A2" w14:textId="77777777" w:rsidTr="00626E7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849D3B619B6F4FAEBD3F408CD1A7BE8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0A5A73F1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Rubber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22624735"/>
            <w:placeholder>
              <w:docPart w:val="F815024A00CC4B2386E2D90E3F951B9E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50FC95B" w14:textId="0CF31595" w:rsidR="00AD6B92" w:rsidRPr="00363B06" w:rsidRDefault="00AD6B92" w:rsidP="00AD6B9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6669AF94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518FB65A142448D19F86F419DCC6AFD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50A2C64D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inerals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692339567"/>
            <w:placeholder>
              <w:docPart w:val="72D62856729748879F93C8AE21A5ACB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08200E9" w14:textId="4B003C8E" w:rsidR="00AD6B92" w:rsidRPr="00363B06" w:rsidRDefault="00AD6B92" w:rsidP="00AD6B9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56F3D4AF" w14:textId="77777777" w:rsidTr="00626E7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95421327"/>
            <w:lock w:val="contentLocked"/>
            <w:placeholder>
              <w:docPart w:val="93256D1AF9A34A29A3C12E7B1A01284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76504577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6E3F27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Wood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70029991"/>
            <w:placeholder>
              <w:docPart w:val="1D0E6099201840CCBE5DD18EB3FA6DCB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EF6A3B8" w14:textId="1A786CD2" w:rsidR="00AD6B92" w:rsidRPr="00363B06" w:rsidRDefault="00AD6B92" w:rsidP="00AD6B9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6FDD42D4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56432427"/>
            <w:lock w:val="contentLocked"/>
            <w:placeholder>
              <w:docPart w:val="FEF6B69CA8C6492FAFE8556A6C6F7559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AD9A442" w14:textId="175D90F3" w:rsidR="00AD6B92" w:rsidRDefault="00AD6B92" w:rsidP="00AD6B9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etal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338615162"/>
            <w:placeholder>
              <w:docPart w:val="5D4321F2D888403093961761984E740C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A7F4741" w14:textId="00784490" w:rsidR="00AD6B92" w:rsidRDefault="00AD6B92" w:rsidP="00AD6B9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D6B92" w:rsidRPr="00363B06" w14:paraId="190ED455" w14:textId="77777777" w:rsidTr="00626E7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20329A64C62A40D29DF8BF27287C391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76271BC7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hibited impuritie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6EFA72B1" w14:textId="20120EB2" w:rsidR="00AD6B92" w:rsidRPr="00363B06" w:rsidRDefault="006E3F27" w:rsidP="00AD6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Polyester fibre, glass fibre</w:t>
            </w:r>
          </w:p>
        </w:tc>
      </w:tr>
      <w:tr w:rsidR="00AD6B92" w:rsidRPr="00363B06" w14:paraId="7B3D355C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4362ACE" w14:textId="3ABE6CE8" w:rsidR="00AD6B92" w:rsidRPr="00363B06" w:rsidRDefault="00BF62FB" w:rsidP="00AD6B92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F996EEFA1FC741C6A869203F4F3F1426"/>
                </w:placeholder>
                <w:text/>
              </w:sdtPr>
              <w:sdtEndPr/>
              <w:sdtContent>
                <w:r w:rsidR="00AD6B92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231" w:type="dxa"/>
            <w:shd w:val="clear" w:color="auto" w:fill="D9D9D9" w:themeFill="background1" w:themeFillShade="D9"/>
            <w:vAlign w:val="center"/>
          </w:tcPr>
          <w:p w14:paraId="0D150A6A" w14:textId="6FCA77DC" w:rsidR="00AD6B92" w:rsidRPr="00363B06" w:rsidRDefault="00AD6B92" w:rsidP="00AD6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AD6B92" w:rsidRPr="00363B06" w14:paraId="0E4D2207" w14:textId="77777777" w:rsidTr="00626E7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F996EEFA1FC741C6A869203F4F3F142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7F056DAA" w14:textId="61F3A1F1" w:rsidR="00AD6B92" w:rsidRPr="00363B06" w:rsidRDefault="00AD6B92" w:rsidP="00AD6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 xml:space="preserve">The documents will be provided with the </w:t>
            </w:r>
            <w:r w:rsidR="00BF4A17">
              <w:rPr>
                <w:rFonts w:ascii="Arial" w:hAnsi="Arial" w:cs="Arial"/>
                <w:sz w:val="18"/>
                <w:szCs w:val="18"/>
                <w:lang w:val="en-GB"/>
              </w:rPr>
              <w:t>waste</w:t>
            </w:r>
          </w:p>
        </w:tc>
      </w:tr>
      <w:tr w:rsidR="00AD6B92" w:rsidRPr="00363B06" w14:paraId="40E3297C" w14:textId="77777777" w:rsidTr="00626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F996EEFA1FC741C6A869203F4F3F142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01F161F" w14:textId="69132313" w:rsidR="00AD6B92" w:rsidRPr="00363B06" w:rsidRDefault="00AD6B92" w:rsidP="00AD6B9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Truck loa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CCBD5960FF8A45D3A96925F1D2729641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3A08A38" w14:textId="77777777" w:rsidR="00AD6B92" w:rsidRPr="00363B06" w:rsidRDefault="00AD6B92" w:rsidP="00AD6B9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7E4B0CD3" w14:textId="77777777" w:rsidTr="00626E7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363B06" w:rsidRDefault="00B90CAA" w:rsidP="00D42458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231" w:type="dxa"/>
            <w:shd w:val="clear" w:color="auto" w:fill="D9D9D9" w:themeFill="background1" w:themeFillShade="D9"/>
            <w:vAlign w:val="center"/>
          </w:tcPr>
          <w:p w14:paraId="08108F03" w14:textId="77777777" w:rsidR="00B90CAA" w:rsidRPr="00363B06" w:rsidRDefault="00B90CAA" w:rsidP="00D42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90CAA" w:rsidRPr="00363B06" w14:paraId="2773C0F7" w14:textId="77777777" w:rsidTr="00BF4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037F756" w14:textId="422DD25C" w:rsidR="00B90CAA" w:rsidRPr="00363B06" w:rsidRDefault="00A364F6" w:rsidP="00D42458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E185B50" w14:textId="78B87A65" w:rsidR="00B90CAA" w:rsidRPr="00363B06" w:rsidRDefault="00A364F6" w:rsidP="00BF4A1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1E7BBD26" w14:textId="77777777" w:rsidTr="00BF4A17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BE805A" w14:textId="27688F31" w:rsidR="00B90CAA" w:rsidRPr="00363B06" w:rsidRDefault="00A364F6" w:rsidP="00D42458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D4EAE27" w14:textId="1668048F" w:rsidR="00B90CAA" w:rsidRPr="00363B06" w:rsidRDefault="00A364F6" w:rsidP="00BF4A1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90FB4" w:rsidRPr="00363B06" w14:paraId="5C87BA8B" w14:textId="77777777" w:rsidTr="00BF4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58B230D" w14:textId="67179E9A" w:rsidR="00A90FB4" w:rsidRPr="00363B06" w:rsidRDefault="00A90FB4" w:rsidP="00D42458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5CC5FE6" w14:textId="617B2DA0" w:rsidR="00A90FB4" w:rsidRPr="00363B06" w:rsidRDefault="00A90FB4" w:rsidP="00BF4A1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2EFD1FA8" w14:textId="77777777" w:rsidTr="00BF4A17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auto"/>
                <w:vAlign w:val="center"/>
              </w:tcPr>
              <w:p w14:paraId="0C143060" w14:textId="594AFFEC" w:rsidR="00B90CAA" w:rsidRPr="00363B06" w:rsidRDefault="00A364F6" w:rsidP="00D42458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D9096FB" w14:textId="63D0CB32" w:rsidR="00B90CAA" w:rsidRPr="00363B06" w:rsidRDefault="00A364F6" w:rsidP="00BF4A1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363B06" w:rsidRDefault="002B4410">
      <w:pPr>
        <w:rPr>
          <w:rFonts w:ascii="Arial" w:hAnsi="Arial" w:cs="Arial"/>
          <w:sz w:val="16"/>
          <w:szCs w:val="16"/>
          <w:lang w:val="en-GB"/>
        </w:rPr>
      </w:pPr>
      <w:r w:rsidRPr="00363B06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363B0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</w:sdtPr>
      <w:sdtEndPr/>
      <w:sdtContent>
        <w:p w14:paraId="68FDB2D4" w14:textId="192B4C42" w:rsidR="002B4410" w:rsidRPr="00363B0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bookmarkStart w:id="0" w:name="_Hlk499808384" w:displacedByCustomXml="prev"/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/>
      <w:sdtContent>
        <w:bookmarkStart w:id="1" w:name="_GoBack" w:displacedByCustomXml="prev"/>
        <w:p w14:paraId="400CB3F9" w14:textId="0F030BBC" w:rsidR="00153CC8" w:rsidRPr="000D206B" w:rsidRDefault="00B737B9" w:rsidP="00005D37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:</w:t>
          </w:r>
          <w:r w:rsidR="005F4AC8" w:rsidRPr="000D206B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153CC8" w:rsidRPr="000D206B">
            <w:rPr>
              <w:rFonts w:ascii="Arial" w:hAnsi="Arial" w:cs="Arial"/>
              <w:sz w:val="16"/>
              <w:szCs w:val="16"/>
              <w:lang w:val="en-GB"/>
            </w:rPr>
            <w:t>Cable sheeting, Flooring, Water proofing membranes, Flex profiles, Other (please specify)</w:t>
          </w:r>
        </w:p>
        <w:p w14:paraId="78DBC899" w14:textId="148C9ED8" w:rsidR="000C0F7F" w:rsidRPr="005D4494" w:rsidRDefault="00072AEE" w:rsidP="00D4245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2" w:name="_Hlk499807852"/>
          <w:r w:rsidRPr="005D449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Form</w:t>
          </w:r>
          <w:r w:rsidRPr="005D449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r w:rsidR="000C0F7F" w:rsidRPr="005D4494">
            <w:rPr>
              <w:rFonts w:ascii="Arial" w:hAnsi="Arial" w:cs="Arial"/>
              <w:sz w:val="16"/>
              <w:szCs w:val="16"/>
              <w:lang w:val="en-GB"/>
            </w:rPr>
            <w:t xml:space="preserve">Whole articles or Shredded (specify the size of the largest pieces) </w:t>
          </w:r>
        </w:p>
        <w:p w14:paraId="0F2C44EE" w14:textId="07252DCD" w:rsidR="005F4AC8" w:rsidRPr="000C0F7F" w:rsidRDefault="005F4AC8" w:rsidP="00D4245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184BC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 xml:space="preserve">Impurities </w:t>
          </w:r>
          <w:r w:rsidR="00184BC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</w:t>
          </w:r>
          <w:r w:rsidRPr="00184BC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ntent</w:t>
          </w:r>
          <w:r w:rsidRPr="000C0F7F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0"/>
        <w:bookmarkEnd w:id="2"/>
        <w:p w14:paraId="48904084" w14:textId="5A00C0C1" w:rsidR="002B4410" w:rsidRPr="00363B06" w:rsidRDefault="005F4AC8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184BC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the listed prohibited impurities should not be present in the </w:t>
          </w:r>
          <w:r w:rsidR="00BF4A17">
            <w:rPr>
              <w:rFonts w:ascii="Arial" w:hAnsi="Arial" w:cs="Arial"/>
              <w:sz w:val="16"/>
              <w:szCs w:val="16"/>
              <w:lang w:val="en-GB"/>
            </w:rPr>
            <w:t>waste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.</w:t>
          </w:r>
        </w:p>
        <w:bookmarkEnd w:id="1" w:displacedByCustomXml="next"/>
      </w:sdtContent>
    </w:sdt>
    <w:p w14:paraId="0D0927B1" w14:textId="77777777" w:rsidR="00A364F6" w:rsidRPr="00363B06" w:rsidRDefault="00A364F6" w:rsidP="00A364F6">
      <w:pPr>
        <w:rPr>
          <w:rFonts w:ascii="Arial" w:hAnsi="Arial" w:cs="Arial"/>
          <w:sz w:val="16"/>
          <w:szCs w:val="16"/>
          <w:lang w:val="en-GB"/>
        </w:rPr>
      </w:pPr>
    </w:p>
    <w:sectPr w:rsidR="00A364F6" w:rsidRPr="00363B06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D6F76" w14:textId="77777777" w:rsidR="0096515A" w:rsidRDefault="0096515A" w:rsidP="00197D6B">
      <w:pPr>
        <w:spacing w:after="0" w:line="240" w:lineRule="auto"/>
      </w:pPr>
      <w:r>
        <w:separator/>
      </w:r>
    </w:p>
  </w:endnote>
  <w:endnote w:type="continuationSeparator" w:id="0">
    <w:p w14:paraId="48E454F9" w14:textId="77777777" w:rsidR="0096515A" w:rsidRDefault="0096515A" w:rsidP="00197D6B">
      <w:pPr>
        <w:spacing w:after="0" w:line="240" w:lineRule="auto"/>
      </w:pPr>
      <w:r>
        <w:continuationSeparator/>
      </w:r>
    </w:p>
  </w:endnote>
  <w:endnote w:type="continuationNotice" w:id="1">
    <w:p w14:paraId="673C3243" w14:textId="77777777" w:rsidR="0096515A" w:rsidRDefault="009651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52147030"/>
      <w:lock w:val="sdtContentLocked"/>
      <w:placeholder>
        <w:docPart w:val="BFBC9BA8A1F542E88CE4BBD27051A21E"/>
      </w:placeholder>
      <w:showingPlcHdr/>
    </w:sdtPr>
    <w:sdtEndPr/>
    <w:sdtContent>
      <w:p w14:paraId="25A3E6E1" w14:textId="1B9C73D8" w:rsidR="00A364F6" w:rsidRPr="00A364F6" w:rsidRDefault="00BF62FB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>
          <w:rPr>
            <w:rFonts w:ascii="Arial" w:hAnsi="Arial" w:cs="Arial"/>
            <w:sz w:val="16"/>
            <w:szCs w:val="16"/>
          </w:rPr>
          <w:t xml:space="preserve">recycling input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D093A" w14:textId="77777777" w:rsidR="0096515A" w:rsidRDefault="0096515A" w:rsidP="00197D6B">
      <w:pPr>
        <w:spacing w:after="0" w:line="240" w:lineRule="auto"/>
      </w:pPr>
      <w:r>
        <w:separator/>
      </w:r>
    </w:p>
  </w:footnote>
  <w:footnote w:type="continuationSeparator" w:id="0">
    <w:p w14:paraId="4D4DD871" w14:textId="77777777" w:rsidR="0096515A" w:rsidRDefault="0096515A" w:rsidP="00197D6B">
      <w:pPr>
        <w:spacing w:after="0" w:line="240" w:lineRule="auto"/>
      </w:pPr>
      <w:r>
        <w:continuationSeparator/>
      </w:r>
    </w:p>
  </w:footnote>
  <w:footnote w:type="continuationNotice" w:id="1">
    <w:p w14:paraId="3421B2AC" w14:textId="77777777" w:rsidR="0096515A" w:rsidRDefault="009651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8EFC2" w14:textId="37F9B260" w:rsidR="00197D6B" w:rsidRDefault="00BF62FB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4FAC96IJwtAAAA"/>
  </w:docVars>
  <w:rsids>
    <w:rsidRoot w:val="00197D6B"/>
    <w:rsid w:val="00000AE4"/>
    <w:rsid w:val="000019A6"/>
    <w:rsid w:val="00027813"/>
    <w:rsid w:val="0003178E"/>
    <w:rsid w:val="00041FCC"/>
    <w:rsid w:val="00057162"/>
    <w:rsid w:val="00072AEE"/>
    <w:rsid w:val="000849D6"/>
    <w:rsid w:val="00092C50"/>
    <w:rsid w:val="000A2F73"/>
    <w:rsid w:val="000C0F7F"/>
    <w:rsid w:val="000D206B"/>
    <w:rsid w:val="000F084F"/>
    <w:rsid w:val="00110329"/>
    <w:rsid w:val="00116FD0"/>
    <w:rsid w:val="00121F85"/>
    <w:rsid w:val="00131967"/>
    <w:rsid w:val="00137091"/>
    <w:rsid w:val="00141ACC"/>
    <w:rsid w:val="00145C9A"/>
    <w:rsid w:val="00153CC8"/>
    <w:rsid w:val="00156EB3"/>
    <w:rsid w:val="00176D8A"/>
    <w:rsid w:val="00180FB2"/>
    <w:rsid w:val="001830DD"/>
    <w:rsid w:val="00184BCF"/>
    <w:rsid w:val="00186818"/>
    <w:rsid w:val="00197D6B"/>
    <w:rsid w:val="001B7424"/>
    <w:rsid w:val="001C1363"/>
    <w:rsid w:val="001E7654"/>
    <w:rsid w:val="001F37F4"/>
    <w:rsid w:val="001F7452"/>
    <w:rsid w:val="00214A7E"/>
    <w:rsid w:val="002306B7"/>
    <w:rsid w:val="00251A32"/>
    <w:rsid w:val="002611C0"/>
    <w:rsid w:val="002707A3"/>
    <w:rsid w:val="00285BBB"/>
    <w:rsid w:val="00295944"/>
    <w:rsid w:val="002B4410"/>
    <w:rsid w:val="002C35FD"/>
    <w:rsid w:val="002C7D91"/>
    <w:rsid w:val="002D76C7"/>
    <w:rsid w:val="002E4AF9"/>
    <w:rsid w:val="002E5BC8"/>
    <w:rsid w:val="002F10B8"/>
    <w:rsid w:val="00317956"/>
    <w:rsid w:val="0032559C"/>
    <w:rsid w:val="00340D0B"/>
    <w:rsid w:val="00363B06"/>
    <w:rsid w:val="0036690A"/>
    <w:rsid w:val="00387D9C"/>
    <w:rsid w:val="003A0DC9"/>
    <w:rsid w:val="003B0617"/>
    <w:rsid w:val="003F2739"/>
    <w:rsid w:val="003F4FDF"/>
    <w:rsid w:val="003F5147"/>
    <w:rsid w:val="003F7F48"/>
    <w:rsid w:val="004050F6"/>
    <w:rsid w:val="004426EF"/>
    <w:rsid w:val="0046554E"/>
    <w:rsid w:val="00477707"/>
    <w:rsid w:val="004840B1"/>
    <w:rsid w:val="00484C31"/>
    <w:rsid w:val="004853C1"/>
    <w:rsid w:val="004922B9"/>
    <w:rsid w:val="004931DF"/>
    <w:rsid w:val="004A46E1"/>
    <w:rsid w:val="004B1154"/>
    <w:rsid w:val="004B5623"/>
    <w:rsid w:val="004B5E04"/>
    <w:rsid w:val="004C4A23"/>
    <w:rsid w:val="004D50BC"/>
    <w:rsid w:val="004D7BFD"/>
    <w:rsid w:val="004E4666"/>
    <w:rsid w:val="004E78C6"/>
    <w:rsid w:val="004F314B"/>
    <w:rsid w:val="004F7165"/>
    <w:rsid w:val="00511359"/>
    <w:rsid w:val="00523C9E"/>
    <w:rsid w:val="005276F5"/>
    <w:rsid w:val="005338D4"/>
    <w:rsid w:val="00550D86"/>
    <w:rsid w:val="00584677"/>
    <w:rsid w:val="005A0564"/>
    <w:rsid w:val="005B4CE6"/>
    <w:rsid w:val="005D4494"/>
    <w:rsid w:val="005E1E7A"/>
    <w:rsid w:val="005E760A"/>
    <w:rsid w:val="005F0CB5"/>
    <w:rsid w:val="005F4AC8"/>
    <w:rsid w:val="006047FA"/>
    <w:rsid w:val="00604FC1"/>
    <w:rsid w:val="00621489"/>
    <w:rsid w:val="00624AB9"/>
    <w:rsid w:val="00626E7A"/>
    <w:rsid w:val="00643023"/>
    <w:rsid w:val="00651BB5"/>
    <w:rsid w:val="006835C8"/>
    <w:rsid w:val="006851BB"/>
    <w:rsid w:val="006A38ED"/>
    <w:rsid w:val="006B059F"/>
    <w:rsid w:val="006C7F06"/>
    <w:rsid w:val="006E3F27"/>
    <w:rsid w:val="006F345D"/>
    <w:rsid w:val="00705D00"/>
    <w:rsid w:val="00722979"/>
    <w:rsid w:val="007241A2"/>
    <w:rsid w:val="0073485F"/>
    <w:rsid w:val="007637D6"/>
    <w:rsid w:val="00766C6A"/>
    <w:rsid w:val="007B509E"/>
    <w:rsid w:val="007C7C5A"/>
    <w:rsid w:val="007D03A6"/>
    <w:rsid w:val="007E360A"/>
    <w:rsid w:val="00815ECF"/>
    <w:rsid w:val="00820724"/>
    <w:rsid w:val="00861D5F"/>
    <w:rsid w:val="00872972"/>
    <w:rsid w:val="00884BA6"/>
    <w:rsid w:val="008A5CC4"/>
    <w:rsid w:val="008B6C51"/>
    <w:rsid w:val="008F466A"/>
    <w:rsid w:val="0091339A"/>
    <w:rsid w:val="00934443"/>
    <w:rsid w:val="00934910"/>
    <w:rsid w:val="009543A2"/>
    <w:rsid w:val="0096515A"/>
    <w:rsid w:val="00966798"/>
    <w:rsid w:val="009A5210"/>
    <w:rsid w:val="009B5126"/>
    <w:rsid w:val="009B7118"/>
    <w:rsid w:val="009C6A45"/>
    <w:rsid w:val="009F24E5"/>
    <w:rsid w:val="00A24BED"/>
    <w:rsid w:val="00A364F6"/>
    <w:rsid w:val="00A55D42"/>
    <w:rsid w:val="00A86061"/>
    <w:rsid w:val="00A90FB4"/>
    <w:rsid w:val="00AA005C"/>
    <w:rsid w:val="00AC6088"/>
    <w:rsid w:val="00AC7408"/>
    <w:rsid w:val="00AD5C67"/>
    <w:rsid w:val="00AD6B92"/>
    <w:rsid w:val="00B108F6"/>
    <w:rsid w:val="00B31F7A"/>
    <w:rsid w:val="00B32F3B"/>
    <w:rsid w:val="00B33874"/>
    <w:rsid w:val="00B36F3C"/>
    <w:rsid w:val="00B65382"/>
    <w:rsid w:val="00B737B9"/>
    <w:rsid w:val="00B77550"/>
    <w:rsid w:val="00B90CAA"/>
    <w:rsid w:val="00BA64E7"/>
    <w:rsid w:val="00BB634F"/>
    <w:rsid w:val="00BD2E53"/>
    <w:rsid w:val="00BE46B9"/>
    <w:rsid w:val="00BF23ED"/>
    <w:rsid w:val="00BF4A17"/>
    <w:rsid w:val="00BF62FB"/>
    <w:rsid w:val="00C249EB"/>
    <w:rsid w:val="00C26387"/>
    <w:rsid w:val="00C33E4F"/>
    <w:rsid w:val="00C44AF0"/>
    <w:rsid w:val="00C45B9F"/>
    <w:rsid w:val="00C66335"/>
    <w:rsid w:val="00C67E1A"/>
    <w:rsid w:val="00C70A26"/>
    <w:rsid w:val="00CA0F5A"/>
    <w:rsid w:val="00CB3C91"/>
    <w:rsid w:val="00CD13A5"/>
    <w:rsid w:val="00D02D02"/>
    <w:rsid w:val="00D35902"/>
    <w:rsid w:val="00D42458"/>
    <w:rsid w:val="00D441A9"/>
    <w:rsid w:val="00D57F07"/>
    <w:rsid w:val="00D62AAF"/>
    <w:rsid w:val="00D72211"/>
    <w:rsid w:val="00DA6734"/>
    <w:rsid w:val="00DC5EEB"/>
    <w:rsid w:val="00DE6910"/>
    <w:rsid w:val="00DE7890"/>
    <w:rsid w:val="00E825D2"/>
    <w:rsid w:val="00E87580"/>
    <w:rsid w:val="00E93D83"/>
    <w:rsid w:val="00EB4162"/>
    <w:rsid w:val="00EB5EA1"/>
    <w:rsid w:val="00EB7112"/>
    <w:rsid w:val="00EC117A"/>
    <w:rsid w:val="00EE10A2"/>
    <w:rsid w:val="00EE4A08"/>
    <w:rsid w:val="00EF198C"/>
    <w:rsid w:val="00EF57C6"/>
    <w:rsid w:val="00F175EB"/>
    <w:rsid w:val="00F37C27"/>
    <w:rsid w:val="00F563DD"/>
    <w:rsid w:val="00F57655"/>
    <w:rsid w:val="00F63053"/>
    <w:rsid w:val="00F6627F"/>
    <w:rsid w:val="00F833BE"/>
    <w:rsid w:val="00F87156"/>
    <w:rsid w:val="00F965F4"/>
    <w:rsid w:val="00FC7E1B"/>
    <w:rsid w:val="00FF186C"/>
    <w:rsid w:val="00FF20CE"/>
    <w:rsid w:val="1215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4CEC9457"/>
  <w15:chartTrackingRefBased/>
  <w15:docId w15:val="{0CF32F40-6755-42D6-AB46-731D1A392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9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4B1984" w:rsidP="004B1984">
          <w:pPr>
            <w:pStyle w:val="8B4261CBA40E422F9268B691C3A193DB59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4B1984" w:rsidP="004B1984">
          <w:pPr>
            <w:pStyle w:val="5A0B7126673E44D494CBC5353CC234854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4B1984" w:rsidP="004B1984">
          <w:pPr>
            <w:pStyle w:val="064C8B26D95340D0ADD404550F0F80E24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4B1984" w:rsidP="004B1984">
          <w:pPr>
            <w:pStyle w:val="CE38DC525B424561904AF43FD85BAA394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4B1984" w:rsidP="004B1984">
          <w:pPr>
            <w:pStyle w:val="BFBC9BA8A1F542E88CE4BBD27051A21E44"/>
          </w:pPr>
          <w:r>
            <w:rPr>
              <w:rFonts w:ascii="Arial" w:hAnsi="Arial" w:cs="Arial"/>
              <w:sz w:val="16"/>
              <w:szCs w:val="16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4B1984" w:rsidP="004B1984">
          <w:pPr>
            <w:pStyle w:val="09DCFA631F414449A0E130D2C7A6743E39"/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4B1984" w:rsidRPr="000D206B" w:rsidRDefault="004B1984" w:rsidP="00005D37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:</w:t>
          </w:r>
          <w:r w:rsidRPr="000D206B">
            <w:rPr>
              <w:rFonts w:ascii="Arial" w:hAnsi="Arial" w:cs="Arial"/>
              <w:sz w:val="16"/>
              <w:szCs w:val="16"/>
              <w:lang w:val="en-GB"/>
            </w:rPr>
            <w:t xml:space="preserve"> Cable sheeting, Flooring, Water proofing membranes, Flex profiles, Other (please specify)</w:t>
          </w:r>
        </w:p>
        <w:p w:rsidR="004B1984" w:rsidRPr="005D4494" w:rsidRDefault="004B1984" w:rsidP="00D4245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0" w:name="_Hlk499807852"/>
          <w:r w:rsidRPr="005D449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Form</w:t>
          </w:r>
          <w:r w:rsidRPr="005D4494">
            <w:rPr>
              <w:rFonts w:ascii="Arial" w:hAnsi="Arial" w:cs="Arial"/>
              <w:sz w:val="16"/>
              <w:szCs w:val="16"/>
              <w:lang w:val="en-GB"/>
            </w:rPr>
            <w:t xml:space="preserve">: Whole articles or Shredded (specify the size of the largest pieces) </w:t>
          </w:r>
        </w:p>
        <w:p w:rsidR="004B1984" w:rsidRPr="000C0F7F" w:rsidRDefault="004B1984" w:rsidP="00D4245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184BC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 xml:space="preserve">Impurities </w:t>
          </w:r>
          <w:r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</w:t>
          </w:r>
          <w:r w:rsidRPr="00184BC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ntent</w:t>
          </w:r>
          <w:r w:rsidRPr="000C0F7F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0"/>
        <w:p w:rsidR="00214A7E" w:rsidRDefault="004B1984" w:rsidP="004B1984">
          <w:pPr>
            <w:pStyle w:val="DF9981638779416AA166C1DDB905D7C020"/>
          </w:pPr>
          <w:r w:rsidRPr="00184BC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the listed prohibited impurities should not be present in the </w:t>
          </w:r>
          <w:r>
            <w:rPr>
              <w:rFonts w:ascii="Arial" w:hAnsi="Arial" w:cs="Arial"/>
              <w:sz w:val="16"/>
              <w:szCs w:val="16"/>
              <w:lang w:val="en-GB"/>
            </w:rPr>
            <w:t>waste</w:t>
          </w:r>
          <w:bookmarkStart w:id="1" w:name="_GoBack"/>
          <w:bookmarkEnd w:id="1"/>
          <w:r w:rsidRPr="00363B06">
            <w:rPr>
              <w:rFonts w:ascii="Arial" w:hAnsi="Arial" w:cs="Arial"/>
              <w:sz w:val="16"/>
              <w:szCs w:val="16"/>
              <w:lang w:val="en-GB"/>
            </w:rPr>
            <w:t>.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4B1984" w:rsidP="004B1984">
          <w:pPr>
            <w:pStyle w:val="11CCE7CE8889434080233738D24EBA6222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D777B67C42B6465B8BFDDD7750759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D6DE6-41C9-461A-8D70-9B0F759A5E0A}"/>
      </w:docPartPr>
      <w:docPartBody>
        <w:p w:rsidR="009F24E5" w:rsidRDefault="00317956" w:rsidP="00317956">
          <w:pPr>
            <w:pStyle w:val="D777B67C42B6465B8BFDDD7750759C7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9CA9E3DF564B028A65E09E99725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6056B-0C25-4076-96F3-88F030710FEB}"/>
      </w:docPartPr>
      <w:docPartBody>
        <w:p w:rsidR="009F24E5" w:rsidRDefault="00317956" w:rsidP="00317956">
          <w:pPr>
            <w:pStyle w:val="929CA9E3DF564B028A65E09E9972545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BF10AA604F439093E5868D349E2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D9A8F-B7F9-418C-A223-D4A3612C8639}"/>
      </w:docPartPr>
      <w:docPartBody>
        <w:p w:rsidR="009F24E5" w:rsidRDefault="004B1984" w:rsidP="004B1984">
          <w:pPr>
            <w:pStyle w:val="02BF10AA604F439093E5868D349E2BF5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670D46EA4804FA9902DE7CEF7FF3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F95C7-EA6A-4510-B401-F74073085871}"/>
      </w:docPartPr>
      <w:docPartBody>
        <w:p w:rsidR="009F24E5" w:rsidRDefault="00317956" w:rsidP="00317956">
          <w:pPr>
            <w:pStyle w:val="5670D46EA4804FA9902DE7CEF7FF301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FEB7002F4F471BB657D1C2F6FC6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694CD-78A0-40C5-A711-76F8184B9C06}"/>
      </w:docPartPr>
      <w:docPartBody>
        <w:p w:rsidR="009F24E5" w:rsidRDefault="00317956" w:rsidP="00317956">
          <w:pPr>
            <w:pStyle w:val="5BFEB7002F4F471BB657D1C2F6FC6A551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2854380E2CC46B891B4E6A4BCFB8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6464F-0D4D-45D7-B410-5FCDB9F6ECBE}"/>
      </w:docPartPr>
      <w:docPartBody>
        <w:p w:rsidR="009F24E5" w:rsidRDefault="00317956" w:rsidP="00317956">
          <w:pPr>
            <w:pStyle w:val="22854380E2CC46B891B4E6A4BCFB83D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2976E30B7D40549C3D77F0BC091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E99B2-732B-449D-BB91-2BB70160652A}"/>
      </w:docPartPr>
      <w:docPartBody>
        <w:p w:rsidR="009F24E5" w:rsidRDefault="004B1984" w:rsidP="004B1984">
          <w:pPr>
            <w:pStyle w:val="022976E30B7D40549C3D77F0BC091358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41B334DDF60E466B825E27F318914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F7B5D-A7E1-44A6-8885-300C7A7CA07E}"/>
      </w:docPartPr>
      <w:docPartBody>
        <w:p w:rsidR="009F24E5" w:rsidRDefault="00317956" w:rsidP="00317956">
          <w:pPr>
            <w:pStyle w:val="41B334DDF60E466B825E27F318914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D52C64F0094F8499D32B851C006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78FE-D82D-404C-986B-5425BDEB1856}"/>
      </w:docPartPr>
      <w:docPartBody>
        <w:p w:rsidR="009F24E5" w:rsidRDefault="00317956" w:rsidP="00317956">
          <w:pPr>
            <w:pStyle w:val="C6D52C64F0094F8499D32B851C00663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E3027EA9FF455FBF3FE84062BE5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1C71C-AFD5-4CB8-A08A-DE9205B8BAD0}"/>
      </w:docPartPr>
      <w:docPartBody>
        <w:p w:rsidR="009F24E5" w:rsidRDefault="004B1984" w:rsidP="004B1984">
          <w:pPr>
            <w:pStyle w:val="6AE3027EA9FF455FBF3FE84062BE550B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E976AA8E53F4871B1AC8B1E6ECC2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06BC4-2AF2-426A-80D4-08CC053F5F8E}"/>
      </w:docPartPr>
      <w:docPartBody>
        <w:p w:rsidR="009F24E5" w:rsidRDefault="00317956" w:rsidP="00317956">
          <w:pPr>
            <w:pStyle w:val="EE976AA8E53F4871B1AC8B1E6ECC26B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A33A7352144FC81A18A26477C2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8C4F2-4FCA-44EF-A8A9-1AEE1B4561B2}"/>
      </w:docPartPr>
      <w:docPartBody>
        <w:p w:rsidR="009F24E5" w:rsidRDefault="004B1984" w:rsidP="004B1984">
          <w:pPr>
            <w:pStyle w:val="25CA33A7352144FC81A18A26477C2914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49D3B619B6F4FAEBD3F408CD1A7B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DAB24-8031-4725-A4F0-871927509A93}"/>
      </w:docPartPr>
      <w:docPartBody>
        <w:p w:rsidR="009F24E5" w:rsidRDefault="00317956" w:rsidP="00317956">
          <w:pPr>
            <w:pStyle w:val="849D3B619B6F4FAEBD3F408CD1A7BE8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15024A00CC4B2386E2D90E3F951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54C0A-026A-43E4-A4A9-6C4504637465}"/>
      </w:docPartPr>
      <w:docPartBody>
        <w:p w:rsidR="009F24E5" w:rsidRDefault="004B1984" w:rsidP="004B1984">
          <w:pPr>
            <w:pStyle w:val="F815024A00CC4B2386E2D90E3F951B9E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18FB65A142448D19F86F419DCC6A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A7E33-03D2-4E3A-9A69-87FC9F8963A7}"/>
      </w:docPartPr>
      <w:docPartBody>
        <w:p w:rsidR="009F24E5" w:rsidRDefault="00317956" w:rsidP="00317956">
          <w:pPr>
            <w:pStyle w:val="518FB65A142448D19F86F419DCC6AFD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D62856729748879F93C8AE21A5A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F74EB-01C1-47CA-8626-0B71C4E08212}"/>
      </w:docPartPr>
      <w:docPartBody>
        <w:p w:rsidR="009F24E5" w:rsidRDefault="004B1984" w:rsidP="004B1984">
          <w:pPr>
            <w:pStyle w:val="72D62856729748879F93C8AE21A5ACB5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3256D1AF9A34A29A3C12E7B1A012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E6D22-4D54-4C33-A63B-B0AA3622CCD9}"/>
      </w:docPartPr>
      <w:docPartBody>
        <w:p w:rsidR="009F24E5" w:rsidRDefault="00317956" w:rsidP="00317956">
          <w:pPr>
            <w:pStyle w:val="93256D1AF9A34A29A3C12E7B1A01284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0E6099201840CCBE5DD18EB3FA6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B9DD4-3E66-4EB0-BBD6-F2BE80D7215D}"/>
      </w:docPartPr>
      <w:docPartBody>
        <w:p w:rsidR="009F24E5" w:rsidRDefault="004B1984" w:rsidP="004B1984">
          <w:pPr>
            <w:pStyle w:val="1D0E6099201840CCBE5DD18EB3FA6DCB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FEF6B69CA8C6492FAFE8556A6C6F7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49D67-2F09-4EC8-8551-D574278AEE15}"/>
      </w:docPartPr>
      <w:docPartBody>
        <w:p w:rsidR="009F24E5" w:rsidRDefault="00317956" w:rsidP="00317956">
          <w:pPr>
            <w:pStyle w:val="FEF6B69CA8C6492FAFE8556A6C6F755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4321F2D888403093961761984E7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D5611-6063-44A3-89BB-09B269380AF2}"/>
      </w:docPartPr>
      <w:docPartBody>
        <w:p w:rsidR="009F24E5" w:rsidRDefault="004B1984" w:rsidP="004B1984">
          <w:pPr>
            <w:pStyle w:val="5D4321F2D888403093961761984E740C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0329A64C62A40D29DF8BF27287C3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73DB-693E-4E96-B25F-252D2C120E11}"/>
      </w:docPartPr>
      <w:docPartBody>
        <w:p w:rsidR="009F24E5" w:rsidRDefault="00317956" w:rsidP="00317956">
          <w:pPr>
            <w:pStyle w:val="20329A64C62A40D29DF8BF27287C391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96EEFA1FC741C6A869203F4F3F1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021B9-8CBA-4D99-BB1C-14DE9C0631FD}"/>
      </w:docPartPr>
      <w:docPartBody>
        <w:p w:rsidR="009F24E5" w:rsidRDefault="00317956" w:rsidP="00317956">
          <w:pPr>
            <w:pStyle w:val="F996EEFA1FC741C6A869203F4F3F142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BD5960FF8A45D3A96925F1D2729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B8356-2DC8-44AC-96A4-6460672AA934}"/>
      </w:docPartPr>
      <w:docPartBody>
        <w:p w:rsidR="009F24E5" w:rsidRDefault="004B1984" w:rsidP="004B1984">
          <w:pPr>
            <w:pStyle w:val="CCBD5960FF8A45D3A96925F1D2729641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5D058E0B96D42979F52160C0FB1B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923DB-8718-41E1-8325-EA91A5819325}"/>
      </w:docPartPr>
      <w:docPartBody>
        <w:p w:rsidR="00133ADB" w:rsidRDefault="00133ADB">
          <w:pPr>
            <w:pStyle w:val="C5D058E0B96D42979F52160C0FB1B77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498F715D744528C81D91F5808B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4D97B-0CDB-44BF-BFA0-9185C153A7D8}"/>
      </w:docPartPr>
      <w:docPartBody>
        <w:p w:rsidR="00133ADB" w:rsidRDefault="004B1984" w:rsidP="004B1984">
          <w:pPr>
            <w:pStyle w:val="FF2498F715D744528C81D91F5808B13A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553CF"/>
    <w:rsid w:val="000732C2"/>
    <w:rsid w:val="00133ADB"/>
    <w:rsid w:val="00214A7E"/>
    <w:rsid w:val="00295510"/>
    <w:rsid w:val="00316C02"/>
    <w:rsid w:val="00317956"/>
    <w:rsid w:val="00377808"/>
    <w:rsid w:val="003B3D65"/>
    <w:rsid w:val="00437B83"/>
    <w:rsid w:val="00483CC1"/>
    <w:rsid w:val="004B1984"/>
    <w:rsid w:val="006851BB"/>
    <w:rsid w:val="00715DE4"/>
    <w:rsid w:val="008C6369"/>
    <w:rsid w:val="009345B9"/>
    <w:rsid w:val="00993A6C"/>
    <w:rsid w:val="009F24E5"/>
    <w:rsid w:val="00A51807"/>
    <w:rsid w:val="00ED08FB"/>
    <w:rsid w:val="00FD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1984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4B1984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4B1984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214A7E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214A7E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214A7E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214A7E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214A7E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214A7E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214A7E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214A7E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214A7E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214A7E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214A7E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214A7E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214A7E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214A7E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214A7E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214A7E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214A7E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214A7E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214A7E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214A7E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214A7E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214A7E"/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214A7E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214A7E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214A7E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214A7E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214A7E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214A7E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214A7E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214A7E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214A7E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214A7E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214A7E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214A7E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214A7E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214A7E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214A7E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214A7E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214A7E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214A7E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214A7E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214A7E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214A7E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214A7E"/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214A7E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214A7E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214A7E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214A7E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214A7E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214A7E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214A7E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214A7E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214A7E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214A7E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214A7E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214A7E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214A7E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214A7E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214A7E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214A7E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214A7E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214A7E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214A7E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214A7E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214A7E"/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214A7E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214A7E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214A7E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214A7E"/>
    <w:rPr>
      <w:rFonts w:eastAsiaTheme="minorHAnsi"/>
      <w:lang w:eastAsia="en-US"/>
    </w:rPr>
  </w:style>
  <w:style w:type="paragraph" w:customStyle="1" w:styleId="D80D48D7FAA245C89A42BFF480DF6A971">
    <w:name w:val="D80D48D7FAA245C89A42BFF480DF6A971"/>
    <w:rsid w:val="00214A7E"/>
    <w:rPr>
      <w:rFonts w:eastAsiaTheme="minorHAnsi"/>
      <w:lang w:eastAsia="en-US"/>
    </w:rPr>
  </w:style>
  <w:style w:type="paragraph" w:customStyle="1" w:styleId="054B994C8F9F4B05810272A3D5275DDC1">
    <w:name w:val="054B994C8F9F4B05810272A3D5275DDC1"/>
    <w:rsid w:val="00214A7E"/>
    <w:rPr>
      <w:rFonts w:eastAsiaTheme="minorHAnsi"/>
      <w:lang w:eastAsia="en-US"/>
    </w:rPr>
  </w:style>
  <w:style w:type="paragraph" w:customStyle="1" w:styleId="20E1017AA575440697279A573703FA341">
    <w:name w:val="20E1017AA575440697279A573703FA341"/>
    <w:rsid w:val="00214A7E"/>
    <w:rPr>
      <w:rFonts w:eastAsiaTheme="minorHAnsi"/>
      <w:lang w:eastAsia="en-US"/>
    </w:rPr>
  </w:style>
  <w:style w:type="paragraph" w:customStyle="1" w:styleId="CDC6D6E5D6BD4E1CB17E59B370201C421">
    <w:name w:val="CDC6D6E5D6BD4E1CB17E59B370201C421"/>
    <w:rsid w:val="00214A7E"/>
    <w:rPr>
      <w:rFonts w:eastAsiaTheme="minorHAnsi"/>
      <w:lang w:eastAsia="en-US"/>
    </w:rPr>
  </w:style>
  <w:style w:type="paragraph" w:customStyle="1" w:styleId="A64323F1B41C41C6B4AD13B1883F61EE1">
    <w:name w:val="A64323F1B41C41C6B4AD13B1883F61EE1"/>
    <w:rsid w:val="00214A7E"/>
    <w:rPr>
      <w:rFonts w:eastAsiaTheme="minorHAnsi"/>
      <w:lang w:eastAsia="en-US"/>
    </w:rPr>
  </w:style>
  <w:style w:type="paragraph" w:customStyle="1" w:styleId="7475E38C2CFD432B9480AD260F6FB43E1">
    <w:name w:val="7475E38C2CFD432B9480AD260F6FB43E1"/>
    <w:rsid w:val="00214A7E"/>
    <w:rPr>
      <w:rFonts w:eastAsiaTheme="minorHAnsi"/>
      <w:lang w:eastAsia="en-US"/>
    </w:rPr>
  </w:style>
  <w:style w:type="paragraph" w:customStyle="1" w:styleId="AE56AF38FB704626B0AF2D4CC3E997331">
    <w:name w:val="AE56AF38FB704626B0AF2D4CC3E997331"/>
    <w:rsid w:val="00214A7E"/>
    <w:rPr>
      <w:rFonts w:eastAsiaTheme="minorHAnsi"/>
      <w:lang w:eastAsia="en-US"/>
    </w:rPr>
  </w:style>
  <w:style w:type="paragraph" w:customStyle="1" w:styleId="49457D1E483A42EAB37ADAF2DE56CED71">
    <w:name w:val="49457D1E483A42EAB37ADAF2DE56CED71"/>
    <w:rsid w:val="00214A7E"/>
    <w:rPr>
      <w:rFonts w:eastAsiaTheme="minorHAnsi"/>
      <w:lang w:eastAsia="en-US"/>
    </w:rPr>
  </w:style>
  <w:style w:type="paragraph" w:customStyle="1" w:styleId="4974FA16D55E458F89C88DF6233B41CE1">
    <w:name w:val="4974FA16D55E458F89C88DF6233B41CE1"/>
    <w:rsid w:val="00214A7E"/>
    <w:rPr>
      <w:rFonts w:eastAsiaTheme="minorHAnsi"/>
      <w:lang w:eastAsia="en-US"/>
    </w:rPr>
  </w:style>
  <w:style w:type="paragraph" w:customStyle="1" w:styleId="A659ED7E3B1C4AEA90BEA4294B7E9CB71">
    <w:name w:val="A659ED7E3B1C4AEA90BEA4294B7E9CB71"/>
    <w:rsid w:val="00214A7E"/>
    <w:rPr>
      <w:rFonts w:eastAsiaTheme="minorHAnsi"/>
      <w:lang w:eastAsia="en-US"/>
    </w:rPr>
  </w:style>
  <w:style w:type="paragraph" w:customStyle="1" w:styleId="2487D2D0A2FB4583A9CAB5CD76343A9C1">
    <w:name w:val="2487D2D0A2FB4583A9CAB5CD76343A9C1"/>
    <w:rsid w:val="00214A7E"/>
    <w:rPr>
      <w:rFonts w:eastAsiaTheme="minorHAnsi"/>
      <w:lang w:eastAsia="en-US"/>
    </w:rPr>
  </w:style>
  <w:style w:type="paragraph" w:customStyle="1" w:styleId="9B00F8780DBE4562B8E63AE4412EC58E1">
    <w:name w:val="9B00F8780DBE4562B8E63AE4412EC58E1"/>
    <w:rsid w:val="00214A7E"/>
    <w:rPr>
      <w:rFonts w:eastAsiaTheme="minorHAnsi"/>
      <w:lang w:eastAsia="en-US"/>
    </w:rPr>
  </w:style>
  <w:style w:type="paragraph" w:customStyle="1" w:styleId="EF55DE088D034B45A69A0DBFAA3C17A01">
    <w:name w:val="EF55DE088D034B45A69A0DBFAA3C17A01"/>
    <w:rsid w:val="00214A7E"/>
    <w:rPr>
      <w:rFonts w:eastAsiaTheme="minorHAnsi"/>
      <w:lang w:eastAsia="en-US"/>
    </w:rPr>
  </w:style>
  <w:style w:type="paragraph" w:customStyle="1" w:styleId="AD5929F2C90B4BE98819C29C0C6607A91">
    <w:name w:val="AD5929F2C90B4BE98819C29C0C6607A91"/>
    <w:rsid w:val="00214A7E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214A7E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214A7E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214A7E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214A7E"/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214A7E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214A7E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214A7E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214A7E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214A7E"/>
    <w:rPr>
      <w:rFonts w:eastAsiaTheme="minorHAnsi"/>
      <w:lang w:eastAsia="en-US"/>
    </w:rPr>
  </w:style>
  <w:style w:type="paragraph" w:customStyle="1" w:styleId="D80D48D7FAA245C89A42BFF480DF6A972">
    <w:name w:val="D80D48D7FAA245C89A42BFF480DF6A972"/>
    <w:rsid w:val="00214A7E"/>
    <w:rPr>
      <w:rFonts w:eastAsiaTheme="minorHAnsi"/>
      <w:lang w:eastAsia="en-US"/>
    </w:rPr>
  </w:style>
  <w:style w:type="paragraph" w:customStyle="1" w:styleId="054B994C8F9F4B05810272A3D5275DDC2">
    <w:name w:val="054B994C8F9F4B05810272A3D5275DDC2"/>
    <w:rsid w:val="00214A7E"/>
    <w:rPr>
      <w:rFonts w:eastAsiaTheme="minorHAnsi"/>
      <w:lang w:eastAsia="en-US"/>
    </w:rPr>
  </w:style>
  <w:style w:type="paragraph" w:customStyle="1" w:styleId="20E1017AA575440697279A573703FA342">
    <w:name w:val="20E1017AA575440697279A573703FA342"/>
    <w:rsid w:val="00214A7E"/>
    <w:rPr>
      <w:rFonts w:eastAsiaTheme="minorHAnsi"/>
      <w:lang w:eastAsia="en-US"/>
    </w:rPr>
  </w:style>
  <w:style w:type="paragraph" w:customStyle="1" w:styleId="CDC6D6E5D6BD4E1CB17E59B370201C422">
    <w:name w:val="CDC6D6E5D6BD4E1CB17E59B370201C422"/>
    <w:rsid w:val="00214A7E"/>
    <w:rPr>
      <w:rFonts w:eastAsiaTheme="minorHAnsi"/>
      <w:lang w:eastAsia="en-US"/>
    </w:rPr>
  </w:style>
  <w:style w:type="paragraph" w:customStyle="1" w:styleId="A64323F1B41C41C6B4AD13B1883F61EE2">
    <w:name w:val="A64323F1B41C41C6B4AD13B1883F61EE2"/>
    <w:rsid w:val="00214A7E"/>
    <w:rPr>
      <w:rFonts w:eastAsiaTheme="minorHAnsi"/>
      <w:lang w:eastAsia="en-US"/>
    </w:rPr>
  </w:style>
  <w:style w:type="paragraph" w:customStyle="1" w:styleId="7475E38C2CFD432B9480AD260F6FB43E2">
    <w:name w:val="7475E38C2CFD432B9480AD260F6FB43E2"/>
    <w:rsid w:val="00214A7E"/>
    <w:rPr>
      <w:rFonts w:eastAsiaTheme="minorHAnsi"/>
      <w:lang w:eastAsia="en-US"/>
    </w:rPr>
  </w:style>
  <w:style w:type="paragraph" w:customStyle="1" w:styleId="AE56AF38FB704626B0AF2D4CC3E997332">
    <w:name w:val="AE56AF38FB704626B0AF2D4CC3E997332"/>
    <w:rsid w:val="00214A7E"/>
    <w:rPr>
      <w:rFonts w:eastAsiaTheme="minorHAnsi"/>
      <w:lang w:eastAsia="en-US"/>
    </w:rPr>
  </w:style>
  <w:style w:type="paragraph" w:customStyle="1" w:styleId="49457D1E483A42EAB37ADAF2DE56CED72">
    <w:name w:val="49457D1E483A42EAB37ADAF2DE56CED72"/>
    <w:rsid w:val="00214A7E"/>
    <w:rPr>
      <w:rFonts w:eastAsiaTheme="minorHAnsi"/>
      <w:lang w:eastAsia="en-US"/>
    </w:rPr>
  </w:style>
  <w:style w:type="paragraph" w:customStyle="1" w:styleId="4974FA16D55E458F89C88DF6233B41CE2">
    <w:name w:val="4974FA16D55E458F89C88DF6233B41CE2"/>
    <w:rsid w:val="00214A7E"/>
    <w:rPr>
      <w:rFonts w:eastAsiaTheme="minorHAnsi"/>
      <w:lang w:eastAsia="en-US"/>
    </w:rPr>
  </w:style>
  <w:style w:type="paragraph" w:customStyle="1" w:styleId="A659ED7E3B1C4AEA90BEA4294B7E9CB72">
    <w:name w:val="A659ED7E3B1C4AEA90BEA4294B7E9CB72"/>
    <w:rsid w:val="00214A7E"/>
    <w:rPr>
      <w:rFonts w:eastAsiaTheme="minorHAnsi"/>
      <w:lang w:eastAsia="en-US"/>
    </w:rPr>
  </w:style>
  <w:style w:type="paragraph" w:customStyle="1" w:styleId="2487D2D0A2FB4583A9CAB5CD76343A9C2">
    <w:name w:val="2487D2D0A2FB4583A9CAB5CD76343A9C2"/>
    <w:rsid w:val="00214A7E"/>
    <w:rPr>
      <w:rFonts w:eastAsiaTheme="minorHAnsi"/>
      <w:lang w:eastAsia="en-US"/>
    </w:rPr>
  </w:style>
  <w:style w:type="paragraph" w:customStyle="1" w:styleId="9B00F8780DBE4562B8E63AE4412EC58E2">
    <w:name w:val="9B00F8780DBE4562B8E63AE4412EC58E2"/>
    <w:rsid w:val="00214A7E"/>
    <w:rPr>
      <w:rFonts w:eastAsiaTheme="minorHAnsi"/>
      <w:lang w:eastAsia="en-US"/>
    </w:rPr>
  </w:style>
  <w:style w:type="paragraph" w:customStyle="1" w:styleId="EF55DE088D034B45A69A0DBFAA3C17A02">
    <w:name w:val="EF55DE088D034B45A69A0DBFAA3C17A02"/>
    <w:rsid w:val="00214A7E"/>
    <w:rPr>
      <w:rFonts w:eastAsiaTheme="minorHAnsi"/>
      <w:lang w:eastAsia="en-US"/>
    </w:rPr>
  </w:style>
  <w:style w:type="paragraph" w:customStyle="1" w:styleId="AD5929F2C90B4BE98819C29C0C6607A92">
    <w:name w:val="AD5929F2C90B4BE98819C29C0C6607A92"/>
    <w:rsid w:val="00214A7E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214A7E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214A7E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214A7E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214A7E"/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14A7E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14A7E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14A7E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14A7E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14A7E"/>
    <w:rPr>
      <w:rFonts w:eastAsiaTheme="minorHAnsi"/>
      <w:lang w:eastAsia="en-US"/>
    </w:rPr>
  </w:style>
  <w:style w:type="paragraph" w:customStyle="1" w:styleId="D80D48D7FAA245C89A42BFF480DF6A973">
    <w:name w:val="D80D48D7FAA245C89A42BFF480DF6A973"/>
    <w:rsid w:val="00214A7E"/>
    <w:rPr>
      <w:rFonts w:eastAsiaTheme="minorHAnsi"/>
      <w:lang w:eastAsia="en-US"/>
    </w:rPr>
  </w:style>
  <w:style w:type="paragraph" w:customStyle="1" w:styleId="054B994C8F9F4B05810272A3D5275DDC3">
    <w:name w:val="054B994C8F9F4B05810272A3D5275DDC3"/>
    <w:rsid w:val="00214A7E"/>
    <w:rPr>
      <w:rFonts w:eastAsiaTheme="minorHAnsi"/>
      <w:lang w:eastAsia="en-US"/>
    </w:rPr>
  </w:style>
  <w:style w:type="paragraph" w:customStyle="1" w:styleId="20E1017AA575440697279A573703FA343">
    <w:name w:val="20E1017AA575440697279A573703FA343"/>
    <w:rsid w:val="00214A7E"/>
    <w:rPr>
      <w:rFonts w:eastAsiaTheme="minorHAnsi"/>
      <w:lang w:eastAsia="en-US"/>
    </w:rPr>
  </w:style>
  <w:style w:type="paragraph" w:customStyle="1" w:styleId="CDC6D6E5D6BD4E1CB17E59B370201C423">
    <w:name w:val="CDC6D6E5D6BD4E1CB17E59B370201C423"/>
    <w:rsid w:val="00214A7E"/>
    <w:rPr>
      <w:rFonts w:eastAsiaTheme="minorHAnsi"/>
      <w:lang w:eastAsia="en-US"/>
    </w:rPr>
  </w:style>
  <w:style w:type="paragraph" w:customStyle="1" w:styleId="A64323F1B41C41C6B4AD13B1883F61EE3">
    <w:name w:val="A64323F1B41C41C6B4AD13B1883F61EE3"/>
    <w:rsid w:val="00214A7E"/>
    <w:rPr>
      <w:rFonts w:eastAsiaTheme="minorHAnsi"/>
      <w:lang w:eastAsia="en-US"/>
    </w:rPr>
  </w:style>
  <w:style w:type="paragraph" w:customStyle="1" w:styleId="7475E38C2CFD432B9480AD260F6FB43E3">
    <w:name w:val="7475E38C2CFD432B9480AD260F6FB43E3"/>
    <w:rsid w:val="00214A7E"/>
    <w:rPr>
      <w:rFonts w:eastAsiaTheme="minorHAnsi"/>
      <w:lang w:eastAsia="en-US"/>
    </w:rPr>
  </w:style>
  <w:style w:type="paragraph" w:customStyle="1" w:styleId="AE56AF38FB704626B0AF2D4CC3E997333">
    <w:name w:val="AE56AF38FB704626B0AF2D4CC3E997333"/>
    <w:rsid w:val="00214A7E"/>
    <w:rPr>
      <w:rFonts w:eastAsiaTheme="minorHAnsi"/>
      <w:lang w:eastAsia="en-US"/>
    </w:rPr>
  </w:style>
  <w:style w:type="paragraph" w:customStyle="1" w:styleId="49457D1E483A42EAB37ADAF2DE56CED73">
    <w:name w:val="49457D1E483A42EAB37ADAF2DE56CED73"/>
    <w:rsid w:val="00214A7E"/>
    <w:rPr>
      <w:rFonts w:eastAsiaTheme="minorHAnsi"/>
      <w:lang w:eastAsia="en-US"/>
    </w:rPr>
  </w:style>
  <w:style w:type="paragraph" w:customStyle="1" w:styleId="4974FA16D55E458F89C88DF6233B41CE3">
    <w:name w:val="4974FA16D55E458F89C88DF6233B41CE3"/>
    <w:rsid w:val="00214A7E"/>
    <w:rPr>
      <w:rFonts w:eastAsiaTheme="minorHAnsi"/>
      <w:lang w:eastAsia="en-US"/>
    </w:rPr>
  </w:style>
  <w:style w:type="paragraph" w:customStyle="1" w:styleId="A659ED7E3B1C4AEA90BEA4294B7E9CB73">
    <w:name w:val="A659ED7E3B1C4AEA90BEA4294B7E9CB73"/>
    <w:rsid w:val="00214A7E"/>
    <w:rPr>
      <w:rFonts w:eastAsiaTheme="minorHAnsi"/>
      <w:lang w:eastAsia="en-US"/>
    </w:rPr>
  </w:style>
  <w:style w:type="paragraph" w:customStyle="1" w:styleId="2487D2D0A2FB4583A9CAB5CD76343A9C3">
    <w:name w:val="2487D2D0A2FB4583A9CAB5CD76343A9C3"/>
    <w:rsid w:val="00214A7E"/>
    <w:rPr>
      <w:rFonts w:eastAsiaTheme="minorHAnsi"/>
      <w:lang w:eastAsia="en-US"/>
    </w:rPr>
  </w:style>
  <w:style w:type="paragraph" w:customStyle="1" w:styleId="9B00F8780DBE4562B8E63AE4412EC58E3">
    <w:name w:val="9B00F8780DBE4562B8E63AE4412EC58E3"/>
    <w:rsid w:val="00214A7E"/>
    <w:rPr>
      <w:rFonts w:eastAsiaTheme="minorHAnsi"/>
      <w:lang w:eastAsia="en-US"/>
    </w:rPr>
  </w:style>
  <w:style w:type="paragraph" w:customStyle="1" w:styleId="EF55DE088D034B45A69A0DBFAA3C17A03">
    <w:name w:val="EF55DE088D034B45A69A0DBFAA3C17A03"/>
    <w:rsid w:val="00214A7E"/>
    <w:rPr>
      <w:rFonts w:eastAsiaTheme="minorHAnsi"/>
      <w:lang w:eastAsia="en-US"/>
    </w:rPr>
  </w:style>
  <w:style w:type="paragraph" w:customStyle="1" w:styleId="AD5929F2C90B4BE98819C29C0C6607A93">
    <w:name w:val="AD5929F2C90B4BE98819C29C0C6607A93"/>
    <w:rsid w:val="00214A7E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14A7E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14A7E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14A7E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14A7E"/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14A7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14A7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14A7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14A7E"/>
    <w:rPr>
      <w:rFonts w:eastAsiaTheme="minorHAnsi"/>
      <w:lang w:eastAsia="en-US"/>
    </w:rPr>
  </w:style>
  <w:style w:type="paragraph" w:customStyle="1" w:styleId="D80D48D7FAA245C89A42BFF480DF6A974">
    <w:name w:val="D80D48D7FAA245C89A42BFF480DF6A974"/>
    <w:rsid w:val="00214A7E"/>
    <w:rPr>
      <w:rFonts w:eastAsiaTheme="minorHAnsi"/>
      <w:lang w:eastAsia="en-US"/>
    </w:rPr>
  </w:style>
  <w:style w:type="paragraph" w:customStyle="1" w:styleId="2487D2D0A2FB4583A9CAB5CD76343A9C4">
    <w:name w:val="2487D2D0A2FB4583A9CAB5CD76343A9C4"/>
    <w:rsid w:val="00214A7E"/>
    <w:rPr>
      <w:rFonts w:eastAsiaTheme="minorHAnsi"/>
      <w:lang w:eastAsia="en-US"/>
    </w:rPr>
  </w:style>
  <w:style w:type="paragraph" w:customStyle="1" w:styleId="9B00F8780DBE4562B8E63AE4412EC58E4">
    <w:name w:val="9B00F8780DBE4562B8E63AE4412EC58E4"/>
    <w:rsid w:val="00214A7E"/>
    <w:rPr>
      <w:rFonts w:eastAsiaTheme="minorHAnsi"/>
      <w:lang w:eastAsia="en-US"/>
    </w:rPr>
  </w:style>
  <w:style w:type="paragraph" w:customStyle="1" w:styleId="EF55DE088D034B45A69A0DBFAA3C17A04">
    <w:name w:val="EF55DE088D034B45A69A0DBFAA3C17A04"/>
    <w:rsid w:val="00214A7E"/>
    <w:rPr>
      <w:rFonts w:eastAsiaTheme="minorHAnsi"/>
      <w:lang w:eastAsia="en-US"/>
    </w:rPr>
  </w:style>
  <w:style w:type="paragraph" w:customStyle="1" w:styleId="AD5929F2C90B4BE98819C29C0C6607A94">
    <w:name w:val="AD5929F2C90B4BE98819C29C0C6607A94"/>
    <w:rsid w:val="00214A7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14A7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14A7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14A7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14A7E"/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214A7E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214A7E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214A7E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214A7E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214A7E"/>
    <w:rPr>
      <w:rFonts w:eastAsiaTheme="minorHAnsi"/>
      <w:lang w:eastAsia="en-US"/>
    </w:rPr>
  </w:style>
  <w:style w:type="paragraph" w:customStyle="1" w:styleId="D80D48D7FAA245C89A42BFF480DF6A975">
    <w:name w:val="D80D48D7FAA245C89A42BFF480DF6A975"/>
    <w:rsid w:val="00214A7E"/>
    <w:rPr>
      <w:rFonts w:eastAsiaTheme="minorHAnsi"/>
      <w:lang w:eastAsia="en-US"/>
    </w:rPr>
  </w:style>
  <w:style w:type="paragraph" w:customStyle="1" w:styleId="2487D2D0A2FB4583A9CAB5CD76343A9C5">
    <w:name w:val="2487D2D0A2FB4583A9CAB5CD76343A9C5"/>
    <w:rsid w:val="00214A7E"/>
    <w:rPr>
      <w:rFonts w:eastAsiaTheme="minorHAnsi"/>
      <w:lang w:eastAsia="en-US"/>
    </w:rPr>
  </w:style>
  <w:style w:type="paragraph" w:customStyle="1" w:styleId="9B00F8780DBE4562B8E63AE4412EC58E5">
    <w:name w:val="9B00F8780DBE4562B8E63AE4412EC58E5"/>
    <w:rsid w:val="00214A7E"/>
    <w:rPr>
      <w:rFonts w:eastAsiaTheme="minorHAnsi"/>
      <w:lang w:eastAsia="en-US"/>
    </w:rPr>
  </w:style>
  <w:style w:type="paragraph" w:customStyle="1" w:styleId="EF55DE088D034B45A69A0DBFAA3C17A05">
    <w:name w:val="EF55DE088D034B45A69A0DBFAA3C17A05"/>
    <w:rsid w:val="00214A7E"/>
    <w:rPr>
      <w:rFonts w:eastAsiaTheme="minorHAnsi"/>
      <w:lang w:eastAsia="en-US"/>
    </w:rPr>
  </w:style>
  <w:style w:type="paragraph" w:customStyle="1" w:styleId="AD5929F2C90B4BE98819C29C0C6607A95">
    <w:name w:val="AD5929F2C90B4BE98819C29C0C6607A95"/>
    <w:rsid w:val="00214A7E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214A7E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214A7E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214A7E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214A7E"/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214A7E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214A7E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214A7E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214A7E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214A7E"/>
    <w:rPr>
      <w:rFonts w:eastAsiaTheme="minorHAnsi"/>
      <w:lang w:eastAsia="en-US"/>
    </w:rPr>
  </w:style>
  <w:style w:type="paragraph" w:customStyle="1" w:styleId="D80D48D7FAA245C89A42BFF480DF6A976">
    <w:name w:val="D80D48D7FAA245C89A42BFF480DF6A976"/>
    <w:rsid w:val="00214A7E"/>
    <w:rPr>
      <w:rFonts w:eastAsiaTheme="minorHAnsi"/>
      <w:lang w:eastAsia="en-US"/>
    </w:rPr>
  </w:style>
  <w:style w:type="paragraph" w:customStyle="1" w:styleId="2487D2D0A2FB4583A9CAB5CD76343A9C6">
    <w:name w:val="2487D2D0A2FB4583A9CAB5CD76343A9C6"/>
    <w:rsid w:val="00214A7E"/>
    <w:rPr>
      <w:rFonts w:eastAsiaTheme="minorHAnsi"/>
      <w:lang w:eastAsia="en-US"/>
    </w:rPr>
  </w:style>
  <w:style w:type="paragraph" w:customStyle="1" w:styleId="9B00F8780DBE4562B8E63AE4412EC58E6">
    <w:name w:val="9B00F8780DBE4562B8E63AE4412EC58E6"/>
    <w:rsid w:val="00214A7E"/>
    <w:rPr>
      <w:rFonts w:eastAsiaTheme="minorHAnsi"/>
      <w:lang w:eastAsia="en-US"/>
    </w:rPr>
  </w:style>
  <w:style w:type="paragraph" w:customStyle="1" w:styleId="EF55DE088D034B45A69A0DBFAA3C17A06">
    <w:name w:val="EF55DE088D034B45A69A0DBFAA3C17A06"/>
    <w:rsid w:val="00214A7E"/>
    <w:rPr>
      <w:rFonts w:eastAsiaTheme="minorHAnsi"/>
      <w:lang w:eastAsia="en-US"/>
    </w:rPr>
  </w:style>
  <w:style w:type="paragraph" w:customStyle="1" w:styleId="AD5929F2C90B4BE98819C29C0C6607A96">
    <w:name w:val="AD5929F2C90B4BE98819C29C0C6607A96"/>
    <w:rsid w:val="00214A7E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214A7E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214A7E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214A7E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214A7E"/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214A7E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214A7E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214A7E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214A7E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214A7E"/>
    <w:rPr>
      <w:rFonts w:eastAsiaTheme="minorHAnsi"/>
      <w:lang w:eastAsia="en-US"/>
    </w:rPr>
  </w:style>
  <w:style w:type="paragraph" w:customStyle="1" w:styleId="D80D48D7FAA245C89A42BFF480DF6A977">
    <w:name w:val="D80D48D7FAA245C89A42BFF480DF6A977"/>
    <w:rsid w:val="00214A7E"/>
    <w:rPr>
      <w:rFonts w:eastAsiaTheme="minorHAnsi"/>
      <w:lang w:eastAsia="en-US"/>
    </w:rPr>
  </w:style>
  <w:style w:type="paragraph" w:customStyle="1" w:styleId="2487D2D0A2FB4583A9CAB5CD76343A9C7">
    <w:name w:val="2487D2D0A2FB4583A9CAB5CD76343A9C7"/>
    <w:rsid w:val="00214A7E"/>
    <w:rPr>
      <w:rFonts w:eastAsiaTheme="minorHAnsi"/>
      <w:lang w:eastAsia="en-US"/>
    </w:rPr>
  </w:style>
  <w:style w:type="paragraph" w:customStyle="1" w:styleId="9B00F8780DBE4562B8E63AE4412EC58E7">
    <w:name w:val="9B00F8780DBE4562B8E63AE4412EC58E7"/>
    <w:rsid w:val="00214A7E"/>
    <w:rPr>
      <w:rFonts w:eastAsiaTheme="minorHAnsi"/>
      <w:lang w:eastAsia="en-US"/>
    </w:rPr>
  </w:style>
  <w:style w:type="paragraph" w:customStyle="1" w:styleId="EF55DE088D034B45A69A0DBFAA3C17A07">
    <w:name w:val="EF55DE088D034B45A69A0DBFAA3C17A07"/>
    <w:rsid w:val="00214A7E"/>
    <w:rPr>
      <w:rFonts w:eastAsiaTheme="minorHAnsi"/>
      <w:lang w:eastAsia="en-US"/>
    </w:rPr>
  </w:style>
  <w:style w:type="paragraph" w:customStyle="1" w:styleId="AD5929F2C90B4BE98819C29C0C6607A97">
    <w:name w:val="AD5929F2C90B4BE98819C29C0C6607A97"/>
    <w:rsid w:val="00214A7E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214A7E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214A7E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214A7E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214A7E"/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214A7E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214A7E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214A7E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214A7E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214A7E"/>
    <w:rPr>
      <w:rFonts w:eastAsiaTheme="minorHAnsi"/>
      <w:lang w:eastAsia="en-US"/>
    </w:rPr>
  </w:style>
  <w:style w:type="paragraph" w:customStyle="1" w:styleId="D80D48D7FAA245C89A42BFF480DF6A978">
    <w:name w:val="D80D48D7FAA245C89A42BFF480DF6A978"/>
    <w:rsid w:val="00214A7E"/>
    <w:rPr>
      <w:rFonts w:eastAsiaTheme="minorHAnsi"/>
      <w:lang w:eastAsia="en-US"/>
    </w:rPr>
  </w:style>
  <w:style w:type="paragraph" w:customStyle="1" w:styleId="2487D2D0A2FB4583A9CAB5CD76343A9C8">
    <w:name w:val="2487D2D0A2FB4583A9CAB5CD76343A9C8"/>
    <w:rsid w:val="00214A7E"/>
    <w:rPr>
      <w:rFonts w:eastAsiaTheme="minorHAnsi"/>
      <w:lang w:eastAsia="en-US"/>
    </w:rPr>
  </w:style>
  <w:style w:type="paragraph" w:customStyle="1" w:styleId="9B00F8780DBE4562B8E63AE4412EC58E8">
    <w:name w:val="9B00F8780DBE4562B8E63AE4412EC58E8"/>
    <w:rsid w:val="00214A7E"/>
    <w:rPr>
      <w:rFonts w:eastAsiaTheme="minorHAnsi"/>
      <w:lang w:eastAsia="en-US"/>
    </w:rPr>
  </w:style>
  <w:style w:type="paragraph" w:customStyle="1" w:styleId="EF55DE088D034B45A69A0DBFAA3C17A08">
    <w:name w:val="EF55DE088D034B45A69A0DBFAA3C17A08"/>
    <w:rsid w:val="00214A7E"/>
    <w:rPr>
      <w:rFonts w:eastAsiaTheme="minorHAnsi"/>
      <w:lang w:eastAsia="en-US"/>
    </w:rPr>
  </w:style>
  <w:style w:type="paragraph" w:customStyle="1" w:styleId="AD5929F2C90B4BE98819C29C0C6607A98">
    <w:name w:val="AD5929F2C90B4BE98819C29C0C6607A98"/>
    <w:rsid w:val="00214A7E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214A7E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214A7E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214A7E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214A7E"/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214A7E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214A7E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214A7E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214A7E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214A7E"/>
    <w:rPr>
      <w:rFonts w:eastAsiaTheme="minorHAnsi"/>
      <w:lang w:eastAsia="en-US"/>
    </w:rPr>
  </w:style>
  <w:style w:type="paragraph" w:customStyle="1" w:styleId="D80D48D7FAA245C89A42BFF480DF6A979">
    <w:name w:val="D80D48D7FAA245C89A42BFF480DF6A979"/>
    <w:rsid w:val="00214A7E"/>
    <w:rPr>
      <w:rFonts w:eastAsiaTheme="minorHAnsi"/>
      <w:lang w:eastAsia="en-US"/>
    </w:rPr>
  </w:style>
  <w:style w:type="paragraph" w:customStyle="1" w:styleId="2487D2D0A2FB4583A9CAB5CD76343A9C9">
    <w:name w:val="2487D2D0A2FB4583A9CAB5CD76343A9C9"/>
    <w:rsid w:val="00214A7E"/>
    <w:rPr>
      <w:rFonts w:eastAsiaTheme="minorHAnsi"/>
      <w:lang w:eastAsia="en-US"/>
    </w:rPr>
  </w:style>
  <w:style w:type="paragraph" w:customStyle="1" w:styleId="9B00F8780DBE4562B8E63AE4412EC58E9">
    <w:name w:val="9B00F8780DBE4562B8E63AE4412EC58E9"/>
    <w:rsid w:val="00214A7E"/>
    <w:rPr>
      <w:rFonts w:eastAsiaTheme="minorHAnsi"/>
      <w:lang w:eastAsia="en-US"/>
    </w:rPr>
  </w:style>
  <w:style w:type="paragraph" w:customStyle="1" w:styleId="EF55DE088D034B45A69A0DBFAA3C17A09">
    <w:name w:val="EF55DE088D034B45A69A0DBFAA3C17A09"/>
    <w:rsid w:val="00214A7E"/>
    <w:rPr>
      <w:rFonts w:eastAsiaTheme="minorHAnsi"/>
      <w:lang w:eastAsia="en-US"/>
    </w:rPr>
  </w:style>
  <w:style w:type="paragraph" w:customStyle="1" w:styleId="AD5929F2C90B4BE98819C29C0C6607A99">
    <w:name w:val="AD5929F2C90B4BE98819C29C0C6607A99"/>
    <w:rsid w:val="00214A7E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214A7E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214A7E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214A7E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214A7E"/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2">
    <w:name w:val="25DA770E5E1647588DB6046793BE893632"/>
    <w:rsid w:val="00214A7E"/>
    <w:rPr>
      <w:rFonts w:eastAsiaTheme="minorHAnsi"/>
      <w:lang w:eastAsia="en-US"/>
    </w:rPr>
  </w:style>
  <w:style w:type="paragraph" w:customStyle="1" w:styleId="8C2C82FD714C4D0A92A1DDB792E46BA832">
    <w:name w:val="8C2C82FD714C4D0A92A1DDB792E46BA832"/>
    <w:rsid w:val="00214A7E"/>
    <w:rPr>
      <w:rFonts w:eastAsiaTheme="minorHAnsi"/>
      <w:lang w:eastAsia="en-US"/>
    </w:rPr>
  </w:style>
  <w:style w:type="paragraph" w:customStyle="1" w:styleId="2F8289CF650E43C7BC4B187BF300D9E532">
    <w:name w:val="2F8289CF650E43C7BC4B187BF300D9E532"/>
    <w:rsid w:val="00214A7E"/>
    <w:rPr>
      <w:rFonts w:eastAsiaTheme="minorHAnsi"/>
      <w:lang w:eastAsia="en-US"/>
    </w:rPr>
  </w:style>
  <w:style w:type="paragraph" w:customStyle="1" w:styleId="8ED4AE1B383243A48DB0D8BD9761463032">
    <w:name w:val="8ED4AE1B383243A48DB0D8BD9761463032"/>
    <w:rsid w:val="00214A7E"/>
    <w:rPr>
      <w:rFonts w:eastAsiaTheme="minorHAnsi"/>
      <w:lang w:eastAsia="en-US"/>
    </w:rPr>
  </w:style>
  <w:style w:type="paragraph" w:customStyle="1" w:styleId="0AAA0F5871E040369B078290249267CC32">
    <w:name w:val="0AAA0F5871E040369B078290249267CC32"/>
    <w:rsid w:val="00214A7E"/>
    <w:rPr>
      <w:rFonts w:eastAsiaTheme="minorHAnsi"/>
      <w:lang w:eastAsia="en-US"/>
    </w:rPr>
  </w:style>
  <w:style w:type="paragraph" w:customStyle="1" w:styleId="D80D48D7FAA245C89A42BFF480DF6A9710">
    <w:name w:val="D80D48D7FAA245C89A42BFF480DF6A9710"/>
    <w:rsid w:val="00214A7E"/>
    <w:rPr>
      <w:rFonts w:eastAsiaTheme="minorHAnsi"/>
      <w:lang w:eastAsia="en-US"/>
    </w:rPr>
  </w:style>
  <w:style w:type="paragraph" w:customStyle="1" w:styleId="2487D2D0A2FB4583A9CAB5CD76343A9C10">
    <w:name w:val="2487D2D0A2FB4583A9CAB5CD76343A9C10"/>
    <w:rsid w:val="00214A7E"/>
    <w:rPr>
      <w:rFonts w:eastAsiaTheme="minorHAnsi"/>
      <w:lang w:eastAsia="en-US"/>
    </w:rPr>
  </w:style>
  <w:style w:type="paragraph" w:customStyle="1" w:styleId="9B00F8780DBE4562B8E63AE4412EC58E10">
    <w:name w:val="9B00F8780DBE4562B8E63AE4412EC58E10"/>
    <w:rsid w:val="00214A7E"/>
    <w:rPr>
      <w:rFonts w:eastAsiaTheme="minorHAnsi"/>
      <w:lang w:eastAsia="en-US"/>
    </w:rPr>
  </w:style>
  <w:style w:type="paragraph" w:customStyle="1" w:styleId="EF55DE088D034B45A69A0DBFAA3C17A010">
    <w:name w:val="EF55DE088D034B45A69A0DBFAA3C17A010"/>
    <w:rsid w:val="00214A7E"/>
    <w:rPr>
      <w:rFonts w:eastAsiaTheme="minorHAnsi"/>
      <w:lang w:eastAsia="en-US"/>
    </w:rPr>
  </w:style>
  <w:style w:type="paragraph" w:customStyle="1" w:styleId="AD5929F2C90B4BE98819C29C0C6607A910">
    <w:name w:val="AD5929F2C90B4BE98819C29C0C6607A910"/>
    <w:rsid w:val="00214A7E"/>
    <w:rPr>
      <w:rFonts w:eastAsiaTheme="minorHAnsi"/>
      <w:lang w:eastAsia="en-US"/>
    </w:rPr>
  </w:style>
  <w:style w:type="paragraph" w:customStyle="1" w:styleId="5A0B7126673E44D494CBC5353CC2348525">
    <w:name w:val="5A0B7126673E44D494CBC5353CC2348525"/>
    <w:rsid w:val="00214A7E"/>
    <w:rPr>
      <w:rFonts w:eastAsiaTheme="minorHAnsi"/>
      <w:lang w:eastAsia="en-US"/>
    </w:rPr>
  </w:style>
  <w:style w:type="paragraph" w:customStyle="1" w:styleId="064C8B26D95340D0ADD404550F0F80E225">
    <w:name w:val="064C8B26D95340D0ADD404550F0F80E225"/>
    <w:rsid w:val="00214A7E"/>
    <w:rPr>
      <w:rFonts w:eastAsiaTheme="minorHAnsi"/>
      <w:lang w:eastAsia="en-US"/>
    </w:rPr>
  </w:style>
  <w:style w:type="paragraph" w:customStyle="1" w:styleId="CE38DC525B424561904AF43FD85BAA3925">
    <w:name w:val="CE38DC525B424561904AF43FD85BAA3925"/>
    <w:rsid w:val="00214A7E"/>
    <w:rPr>
      <w:rFonts w:eastAsiaTheme="minorHAnsi"/>
      <w:lang w:eastAsia="en-US"/>
    </w:rPr>
  </w:style>
  <w:style w:type="paragraph" w:customStyle="1" w:styleId="09DCFA631F414449A0E130D2C7A6743E15">
    <w:name w:val="09DCFA631F414449A0E130D2C7A6743E15"/>
    <w:rsid w:val="00214A7E"/>
    <w:rPr>
      <w:rFonts w:eastAsiaTheme="minorHAnsi"/>
      <w:lang w:eastAsia="en-US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3">
    <w:name w:val="25DA770E5E1647588DB6046793BE893633"/>
    <w:rsid w:val="00214A7E"/>
    <w:rPr>
      <w:rFonts w:eastAsiaTheme="minorHAnsi"/>
      <w:lang w:eastAsia="en-US"/>
    </w:rPr>
  </w:style>
  <w:style w:type="paragraph" w:customStyle="1" w:styleId="8C2C82FD714C4D0A92A1DDB792E46BA833">
    <w:name w:val="8C2C82FD714C4D0A92A1DDB792E46BA833"/>
    <w:rsid w:val="00214A7E"/>
    <w:rPr>
      <w:rFonts w:eastAsiaTheme="minorHAnsi"/>
      <w:lang w:eastAsia="en-US"/>
    </w:rPr>
  </w:style>
  <w:style w:type="paragraph" w:customStyle="1" w:styleId="2F8289CF650E43C7BC4B187BF300D9E533">
    <w:name w:val="2F8289CF650E43C7BC4B187BF300D9E533"/>
    <w:rsid w:val="00214A7E"/>
    <w:rPr>
      <w:rFonts w:eastAsiaTheme="minorHAnsi"/>
      <w:lang w:eastAsia="en-US"/>
    </w:rPr>
  </w:style>
  <w:style w:type="paragraph" w:customStyle="1" w:styleId="8ED4AE1B383243A48DB0D8BD9761463033">
    <w:name w:val="8ED4AE1B383243A48DB0D8BD9761463033"/>
    <w:rsid w:val="00214A7E"/>
    <w:rPr>
      <w:rFonts w:eastAsiaTheme="minorHAnsi"/>
      <w:lang w:eastAsia="en-US"/>
    </w:rPr>
  </w:style>
  <w:style w:type="paragraph" w:customStyle="1" w:styleId="0AAA0F5871E040369B078290249267CC33">
    <w:name w:val="0AAA0F5871E040369B078290249267CC33"/>
    <w:rsid w:val="00214A7E"/>
    <w:rPr>
      <w:rFonts w:eastAsiaTheme="minorHAnsi"/>
      <w:lang w:eastAsia="en-US"/>
    </w:rPr>
  </w:style>
  <w:style w:type="paragraph" w:customStyle="1" w:styleId="D80D48D7FAA245C89A42BFF480DF6A9711">
    <w:name w:val="D80D48D7FAA245C89A42BFF480DF6A9711"/>
    <w:rsid w:val="00214A7E"/>
    <w:rPr>
      <w:rFonts w:eastAsiaTheme="minorHAnsi"/>
      <w:lang w:eastAsia="en-US"/>
    </w:rPr>
  </w:style>
  <w:style w:type="paragraph" w:customStyle="1" w:styleId="2487D2D0A2FB4583A9CAB5CD76343A9C11">
    <w:name w:val="2487D2D0A2FB4583A9CAB5CD76343A9C11"/>
    <w:rsid w:val="00214A7E"/>
    <w:rPr>
      <w:rFonts w:eastAsiaTheme="minorHAnsi"/>
      <w:lang w:eastAsia="en-US"/>
    </w:rPr>
  </w:style>
  <w:style w:type="paragraph" w:customStyle="1" w:styleId="9B00F8780DBE4562B8E63AE4412EC58E11">
    <w:name w:val="9B00F8780DBE4562B8E63AE4412EC58E11"/>
    <w:rsid w:val="00214A7E"/>
    <w:rPr>
      <w:rFonts w:eastAsiaTheme="minorHAnsi"/>
      <w:lang w:eastAsia="en-US"/>
    </w:rPr>
  </w:style>
  <w:style w:type="paragraph" w:customStyle="1" w:styleId="EF55DE088D034B45A69A0DBFAA3C17A011">
    <w:name w:val="EF55DE088D034B45A69A0DBFAA3C17A011"/>
    <w:rsid w:val="00214A7E"/>
    <w:rPr>
      <w:rFonts w:eastAsiaTheme="minorHAnsi"/>
      <w:lang w:eastAsia="en-US"/>
    </w:rPr>
  </w:style>
  <w:style w:type="paragraph" w:customStyle="1" w:styleId="AD5929F2C90B4BE98819C29C0C6607A911">
    <w:name w:val="AD5929F2C90B4BE98819C29C0C6607A911"/>
    <w:rsid w:val="00214A7E"/>
    <w:rPr>
      <w:rFonts w:eastAsiaTheme="minorHAnsi"/>
      <w:lang w:eastAsia="en-US"/>
    </w:rPr>
  </w:style>
  <w:style w:type="paragraph" w:customStyle="1" w:styleId="5A0B7126673E44D494CBC5353CC2348526">
    <w:name w:val="5A0B7126673E44D494CBC5353CC2348526"/>
    <w:rsid w:val="00214A7E"/>
    <w:rPr>
      <w:rFonts w:eastAsiaTheme="minorHAnsi"/>
      <w:lang w:eastAsia="en-US"/>
    </w:rPr>
  </w:style>
  <w:style w:type="paragraph" w:customStyle="1" w:styleId="064C8B26D95340D0ADD404550F0F80E226">
    <w:name w:val="064C8B26D95340D0ADD404550F0F80E226"/>
    <w:rsid w:val="00214A7E"/>
    <w:rPr>
      <w:rFonts w:eastAsiaTheme="minorHAnsi"/>
      <w:lang w:eastAsia="en-US"/>
    </w:rPr>
  </w:style>
  <w:style w:type="paragraph" w:customStyle="1" w:styleId="CE38DC525B424561904AF43FD85BAA3926">
    <w:name w:val="CE38DC525B424561904AF43FD85BAA3926"/>
    <w:rsid w:val="00214A7E"/>
    <w:rPr>
      <w:rFonts w:eastAsiaTheme="minorHAnsi"/>
      <w:lang w:eastAsia="en-US"/>
    </w:rPr>
  </w:style>
  <w:style w:type="paragraph" w:customStyle="1" w:styleId="09DCFA631F414449A0E130D2C7A6743E16">
    <w:name w:val="09DCFA631F414449A0E130D2C7A6743E16"/>
    <w:rsid w:val="00214A7E"/>
    <w:rPr>
      <w:rFonts w:eastAsiaTheme="minorHAnsi"/>
      <w:lang w:eastAsia="en-US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4">
    <w:name w:val="25DA770E5E1647588DB6046793BE893634"/>
    <w:rsid w:val="00214A7E"/>
    <w:rPr>
      <w:rFonts w:eastAsiaTheme="minorHAnsi"/>
      <w:lang w:eastAsia="en-US"/>
    </w:rPr>
  </w:style>
  <w:style w:type="paragraph" w:customStyle="1" w:styleId="8C2C82FD714C4D0A92A1DDB792E46BA834">
    <w:name w:val="8C2C82FD714C4D0A92A1DDB792E46BA834"/>
    <w:rsid w:val="00214A7E"/>
    <w:rPr>
      <w:rFonts w:eastAsiaTheme="minorHAnsi"/>
      <w:lang w:eastAsia="en-US"/>
    </w:rPr>
  </w:style>
  <w:style w:type="paragraph" w:customStyle="1" w:styleId="2F8289CF650E43C7BC4B187BF300D9E534">
    <w:name w:val="2F8289CF650E43C7BC4B187BF300D9E534"/>
    <w:rsid w:val="00214A7E"/>
    <w:rPr>
      <w:rFonts w:eastAsiaTheme="minorHAnsi"/>
      <w:lang w:eastAsia="en-US"/>
    </w:rPr>
  </w:style>
  <w:style w:type="paragraph" w:customStyle="1" w:styleId="8ED4AE1B383243A48DB0D8BD9761463034">
    <w:name w:val="8ED4AE1B383243A48DB0D8BD9761463034"/>
    <w:rsid w:val="00214A7E"/>
    <w:rPr>
      <w:rFonts w:eastAsiaTheme="minorHAnsi"/>
      <w:lang w:eastAsia="en-US"/>
    </w:rPr>
  </w:style>
  <w:style w:type="paragraph" w:customStyle="1" w:styleId="0AAA0F5871E040369B078290249267CC34">
    <w:name w:val="0AAA0F5871E040369B078290249267CC34"/>
    <w:rsid w:val="00214A7E"/>
    <w:rPr>
      <w:rFonts w:eastAsiaTheme="minorHAnsi"/>
      <w:lang w:eastAsia="en-US"/>
    </w:rPr>
  </w:style>
  <w:style w:type="paragraph" w:customStyle="1" w:styleId="D80D48D7FAA245C89A42BFF480DF6A9712">
    <w:name w:val="D80D48D7FAA245C89A42BFF480DF6A9712"/>
    <w:rsid w:val="00214A7E"/>
    <w:rPr>
      <w:rFonts w:eastAsiaTheme="minorHAnsi"/>
      <w:lang w:eastAsia="en-US"/>
    </w:rPr>
  </w:style>
  <w:style w:type="paragraph" w:customStyle="1" w:styleId="2487D2D0A2FB4583A9CAB5CD76343A9C12">
    <w:name w:val="2487D2D0A2FB4583A9CAB5CD76343A9C12"/>
    <w:rsid w:val="00214A7E"/>
    <w:rPr>
      <w:rFonts w:eastAsiaTheme="minorHAnsi"/>
      <w:lang w:eastAsia="en-US"/>
    </w:rPr>
  </w:style>
  <w:style w:type="paragraph" w:customStyle="1" w:styleId="9B00F8780DBE4562B8E63AE4412EC58E12">
    <w:name w:val="9B00F8780DBE4562B8E63AE4412EC58E12"/>
    <w:rsid w:val="00214A7E"/>
    <w:rPr>
      <w:rFonts w:eastAsiaTheme="minorHAnsi"/>
      <w:lang w:eastAsia="en-US"/>
    </w:rPr>
  </w:style>
  <w:style w:type="paragraph" w:customStyle="1" w:styleId="EF55DE088D034B45A69A0DBFAA3C17A012">
    <w:name w:val="EF55DE088D034B45A69A0DBFAA3C17A012"/>
    <w:rsid w:val="00214A7E"/>
    <w:rPr>
      <w:rFonts w:eastAsiaTheme="minorHAnsi"/>
      <w:lang w:eastAsia="en-US"/>
    </w:rPr>
  </w:style>
  <w:style w:type="paragraph" w:customStyle="1" w:styleId="AD5929F2C90B4BE98819C29C0C6607A912">
    <w:name w:val="AD5929F2C90B4BE98819C29C0C6607A912"/>
    <w:rsid w:val="00214A7E"/>
    <w:rPr>
      <w:rFonts w:eastAsiaTheme="minorHAnsi"/>
      <w:lang w:eastAsia="en-US"/>
    </w:rPr>
  </w:style>
  <w:style w:type="paragraph" w:customStyle="1" w:styleId="5A0B7126673E44D494CBC5353CC2348527">
    <w:name w:val="5A0B7126673E44D494CBC5353CC2348527"/>
    <w:rsid w:val="00214A7E"/>
    <w:rPr>
      <w:rFonts w:eastAsiaTheme="minorHAnsi"/>
      <w:lang w:eastAsia="en-US"/>
    </w:rPr>
  </w:style>
  <w:style w:type="paragraph" w:customStyle="1" w:styleId="064C8B26D95340D0ADD404550F0F80E227">
    <w:name w:val="064C8B26D95340D0ADD404550F0F80E227"/>
    <w:rsid w:val="00214A7E"/>
    <w:rPr>
      <w:rFonts w:eastAsiaTheme="minorHAnsi"/>
      <w:lang w:eastAsia="en-US"/>
    </w:rPr>
  </w:style>
  <w:style w:type="paragraph" w:customStyle="1" w:styleId="CE38DC525B424561904AF43FD85BAA3927">
    <w:name w:val="CE38DC525B424561904AF43FD85BAA3927"/>
    <w:rsid w:val="00214A7E"/>
    <w:rPr>
      <w:rFonts w:eastAsiaTheme="minorHAnsi"/>
      <w:lang w:eastAsia="en-US"/>
    </w:rPr>
  </w:style>
  <w:style w:type="paragraph" w:customStyle="1" w:styleId="09DCFA631F414449A0E130D2C7A6743E17">
    <w:name w:val="09DCFA631F414449A0E130D2C7A6743E17"/>
    <w:rsid w:val="00214A7E"/>
    <w:rPr>
      <w:rFonts w:eastAsiaTheme="minorHAnsi"/>
      <w:lang w:eastAsia="en-US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  <w:lang w:eastAsia="en-US"/>
    </w:rPr>
  </w:style>
  <w:style w:type="paragraph" w:customStyle="1" w:styleId="2F8289CF650E43C7BC4B187BF300D9E535">
    <w:name w:val="2F8289CF650E43C7BC4B187BF300D9E535"/>
    <w:rsid w:val="00214A7E"/>
    <w:rPr>
      <w:rFonts w:eastAsiaTheme="minorHAnsi"/>
      <w:lang w:eastAsia="en-US"/>
    </w:rPr>
  </w:style>
  <w:style w:type="paragraph" w:customStyle="1" w:styleId="8ED4AE1B383243A48DB0D8BD9761463035">
    <w:name w:val="8ED4AE1B383243A48DB0D8BD9761463035"/>
    <w:rsid w:val="00214A7E"/>
    <w:rPr>
      <w:rFonts w:eastAsiaTheme="minorHAnsi"/>
      <w:lang w:eastAsia="en-US"/>
    </w:rPr>
  </w:style>
  <w:style w:type="paragraph" w:customStyle="1" w:styleId="D80D48D7FAA245C89A42BFF480DF6A9713">
    <w:name w:val="D80D48D7FAA245C89A42BFF480DF6A9713"/>
    <w:rsid w:val="00214A7E"/>
    <w:rPr>
      <w:rFonts w:eastAsiaTheme="minorHAnsi"/>
      <w:lang w:eastAsia="en-US"/>
    </w:rPr>
  </w:style>
  <w:style w:type="paragraph" w:customStyle="1" w:styleId="39E88A3FEAD546E3AAA0259D4756DB951">
    <w:name w:val="39E88A3FEAD546E3AAA0259D4756DB951"/>
    <w:rsid w:val="00214A7E"/>
    <w:rPr>
      <w:rFonts w:eastAsiaTheme="minorHAnsi"/>
      <w:lang w:eastAsia="en-US"/>
    </w:rPr>
  </w:style>
  <w:style w:type="paragraph" w:customStyle="1" w:styleId="0754762C47184DD6B13194FC166749CF1">
    <w:name w:val="0754762C47184DD6B13194FC166749CF1"/>
    <w:rsid w:val="00214A7E"/>
    <w:rPr>
      <w:rFonts w:eastAsiaTheme="minorHAnsi"/>
      <w:lang w:eastAsia="en-US"/>
    </w:rPr>
  </w:style>
  <w:style w:type="paragraph" w:customStyle="1" w:styleId="E1D9BE18B18E4C9CBF2252714167687D1">
    <w:name w:val="E1D9BE18B18E4C9CBF2252714167687D1"/>
    <w:rsid w:val="00214A7E"/>
    <w:rPr>
      <w:rFonts w:eastAsiaTheme="minorHAnsi"/>
      <w:lang w:eastAsia="en-US"/>
    </w:rPr>
  </w:style>
  <w:style w:type="paragraph" w:customStyle="1" w:styleId="0183732B5DC24052807993FCE44883A11">
    <w:name w:val="0183732B5DC24052807993FCE44883A11"/>
    <w:rsid w:val="00214A7E"/>
    <w:rPr>
      <w:rFonts w:eastAsiaTheme="minorHAnsi"/>
      <w:lang w:eastAsia="en-US"/>
    </w:rPr>
  </w:style>
  <w:style w:type="paragraph" w:customStyle="1" w:styleId="E0AF4A49276143DDB8E5C845A10DFFFE1">
    <w:name w:val="E0AF4A49276143DDB8E5C845A10DFFFE1"/>
    <w:rsid w:val="00214A7E"/>
    <w:rPr>
      <w:rFonts w:eastAsiaTheme="minorHAnsi"/>
      <w:lang w:eastAsia="en-US"/>
    </w:rPr>
  </w:style>
  <w:style w:type="paragraph" w:customStyle="1" w:styleId="79AD48D2C0C64C0D8B546C5252A164791">
    <w:name w:val="79AD48D2C0C64C0D8B546C5252A164791"/>
    <w:rsid w:val="00214A7E"/>
    <w:rPr>
      <w:rFonts w:eastAsiaTheme="minorHAnsi"/>
      <w:lang w:eastAsia="en-US"/>
    </w:rPr>
  </w:style>
  <w:style w:type="paragraph" w:customStyle="1" w:styleId="4CBDD79C11264237AB7F50CC03703BFC1">
    <w:name w:val="4CBDD79C11264237AB7F50CC03703BFC1"/>
    <w:rsid w:val="00214A7E"/>
    <w:rPr>
      <w:rFonts w:eastAsiaTheme="minorHAnsi"/>
      <w:lang w:eastAsia="en-US"/>
    </w:rPr>
  </w:style>
  <w:style w:type="paragraph" w:customStyle="1" w:styleId="DDD6EF0003F6433AAD241C7FC587F7501">
    <w:name w:val="DDD6EF0003F6433AAD241C7FC587F7501"/>
    <w:rsid w:val="00214A7E"/>
    <w:rPr>
      <w:rFonts w:eastAsiaTheme="minorHAnsi"/>
      <w:lang w:eastAsia="en-US"/>
    </w:rPr>
  </w:style>
  <w:style w:type="paragraph" w:customStyle="1" w:styleId="2487D2D0A2FB4583A9CAB5CD76343A9C13">
    <w:name w:val="2487D2D0A2FB4583A9CAB5CD76343A9C13"/>
    <w:rsid w:val="00214A7E"/>
    <w:rPr>
      <w:rFonts w:eastAsiaTheme="minorHAnsi"/>
      <w:lang w:eastAsia="en-US"/>
    </w:rPr>
  </w:style>
  <w:style w:type="paragraph" w:customStyle="1" w:styleId="AD5929F2C90B4BE98819C29C0C6607A913">
    <w:name w:val="AD5929F2C90B4BE98819C29C0C6607A913"/>
    <w:rsid w:val="00214A7E"/>
    <w:rPr>
      <w:rFonts w:eastAsiaTheme="minorHAnsi"/>
      <w:lang w:eastAsia="en-US"/>
    </w:rPr>
  </w:style>
  <w:style w:type="paragraph" w:customStyle="1" w:styleId="5A0B7126673E44D494CBC5353CC2348528">
    <w:name w:val="5A0B7126673E44D494CBC5353CC2348528"/>
    <w:rsid w:val="00214A7E"/>
    <w:rPr>
      <w:rFonts w:eastAsiaTheme="minorHAnsi"/>
      <w:lang w:eastAsia="en-US"/>
    </w:rPr>
  </w:style>
  <w:style w:type="paragraph" w:customStyle="1" w:styleId="064C8B26D95340D0ADD404550F0F80E228">
    <w:name w:val="064C8B26D95340D0ADD404550F0F80E228"/>
    <w:rsid w:val="00214A7E"/>
    <w:rPr>
      <w:rFonts w:eastAsiaTheme="minorHAnsi"/>
      <w:lang w:eastAsia="en-US"/>
    </w:rPr>
  </w:style>
  <w:style w:type="paragraph" w:customStyle="1" w:styleId="11CCE7CE8889434080233738D24EBA621">
    <w:name w:val="11CCE7CE8889434080233738D24EBA621"/>
    <w:rsid w:val="00214A7E"/>
    <w:rPr>
      <w:rFonts w:eastAsiaTheme="minorHAnsi"/>
      <w:lang w:eastAsia="en-US"/>
    </w:rPr>
  </w:style>
  <w:style w:type="paragraph" w:customStyle="1" w:styleId="CE38DC525B424561904AF43FD85BAA3928">
    <w:name w:val="CE38DC525B424561904AF43FD85BAA3928"/>
    <w:rsid w:val="00214A7E"/>
    <w:rPr>
      <w:rFonts w:eastAsiaTheme="minorHAnsi"/>
      <w:lang w:eastAsia="en-US"/>
    </w:rPr>
  </w:style>
  <w:style w:type="paragraph" w:customStyle="1" w:styleId="09DCFA631F414449A0E130D2C7A6743E18">
    <w:name w:val="09DCFA631F414449A0E130D2C7A6743E18"/>
    <w:rsid w:val="00214A7E"/>
    <w:rPr>
      <w:rFonts w:eastAsiaTheme="minorHAnsi"/>
      <w:lang w:eastAsia="en-US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6">
    <w:name w:val="8C2C82FD714C4D0A92A1DDB792E46BA836"/>
    <w:rsid w:val="00214A7E"/>
    <w:rPr>
      <w:rFonts w:eastAsiaTheme="minorHAnsi"/>
      <w:lang w:eastAsia="en-US"/>
    </w:rPr>
  </w:style>
  <w:style w:type="paragraph" w:customStyle="1" w:styleId="2F8289CF650E43C7BC4B187BF300D9E536">
    <w:name w:val="2F8289CF650E43C7BC4B187BF300D9E536"/>
    <w:rsid w:val="00214A7E"/>
    <w:rPr>
      <w:rFonts w:eastAsiaTheme="minorHAnsi"/>
      <w:lang w:eastAsia="en-US"/>
    </w:rPr>
  </w:style>
  <w:style w:type="paragraph" w:customStyle="1" w:styleId="8ED4AE1B383243A48DB0D8BD9761463036">
    <w:name w:val="8ED4AE1B383243A48DB0D8BD9761463036"/>
    <w:rsid w:val="00214A7E"/>
    <w:rPr>
      <w:rFonts w:eastAsiaTheme="minorHAnsi"/>
      <w:lang w:eastAsia="en-US"/>
    </w:rPr>
  </w:style>
  <w:style w:type="paragraph" w:customStyle="1" w:styleId="D80D48D7FAA245C89A42BFF480DF6A9714">
    <w:name w:val="D80D48D7FAA245C89A42BFF480DF6A9714"/>
    <w:rsid w:val="00214A7E"/>
    <w:rPr>
      <w:rFonts w:eastAsiaTheme="minorHAnsi"/>
      <w:lang w:eastAsia="en-US"/>
    </w:rPr>
  </w:style>
  <w:style w:type="paragraph" w:customStyle="1" w:styleId="39E88A3FEAD546E3AAA0259D4756DB952">
    <w:name w:val="39E88A3FEAD546E3AAA0259D4756DB952"/>
    <w:rsid w:val="00214A7E"/>
    <w:rPr>
      <w:rFonts w:eastAsiaTheme="minorHAnsi"/>
      <w:lang w:eastAsia="en-US"/>
    </w:rPr>
  </w:style>
  <w:style w:type="paragraph" w:customStyle="1" w:styleId="0754762C47184DD6B13194FC166749CF2">
    <w:name w:val="0754762C47184DD6B13194FC166749CF2"/>
    <w:rsid w:val="00214A7E"/>
    <w:rPr>
      <w:rFonts w:eastAsiaTheme="minorHAnsi"/>
      <w:lang w:eastAsia="en-US"/>
    </w:rPr>
  </w:style>
  <w:style w:type="paragraph" w:customStyle="1" w:styleId="E1D9BE18B18E4C9CBF2252714167687D2">
    <w:name w:val="E1D9BE18B18E4C9CBF2252714167687D2"/>
    <w:rsid w:val="00214A7E"/>
    <w:rPr>
      <w:rFonts w:eastAsiaTheme="minorHAnsi"/>
      <w:lang w:eastAsia="en-US"/>
    </w:rPr>
  </w:style>
  <w:style w:type="paragraph" w:customStyle="1" w:styleId="0183732B5DC24052807993FCE44883A12">
    <w:name w:val="0183732B5DC24052807993FCE44883A12"/>
    <w:rsid w:val="00214A7E"/>
    <w:rPr>
      <w:rFonts w:eastAsiaTheme="minorHAnsi"/>
      <w:lang w:eastAsia="en-US"/>
    </w:rPr>
  </w:style>
  <w:style w:type="paragraph" w:customStyle="1" w:styleId="E0AF4A49276143DDB8E5C845A10DFFFE2">
    <w:name w:val="E0AF4A49276143DDB8E5C845A10DFFFE2"/>
    <w:rsid w:val="00214A7E"/>
    <w:rPr>
      <w:rFonts w:eastAsiaTheme="minorHAnsi"/>
      <w:lang w:eastAsia="en-US"/>
    </w:rPr>
  </w:style>
  <w:style w:type="paragraph" w:customStyle="1" w:styleId="79AD48D2C0C64C0D8B546C5252A164792">
    <w:name w:val="79AD48D2C0C64C0D8B546C5252A164792"/>
    <w:rsid w:val="00214A7E"/>
    <w:rPr>
      <w:rFonts w:eastAsiaTheme="minorHAnsi"/>
      <w:lang w:eastAsia="en-US"/>
    </w:rPr>
  </w:style>
  <w:style w:type="paragraph" w:customStyle="1" w:styleId="4CBDD79C11264237AB7F50CC03703BFC2">
    <w:name w:val="4CBDD79C11264237AB7F50CC03703BFC2"/>
    <w:rsid w:val="00214A7E"/>
    <w:rPr>
      <w:rFonts w:eastAsiaTheme="minorHAnsi"/>
      <w:lang w:eastAsia="en-US"/>
    </w:rPr>
  </w:style>
  <w:style w:type="paragraph" w:customStyle="1" w:styleId="DDD6EF0003F6433AAD241C7FC587F7502">
    <w:name w:val="DDD6EF0003F6433AAD241C7FC587F7502"/>
    <w:rsid w:val="00214A7E"/>
    <w:rPr>
      <w:rFonts w:eastAsiaTheme="minorHAnsi"/>
      <w:lang w:eastAsia="en-US"/>
    </w:rPr>
  </w:style>
  <w:style w:type="paragraph" w:customStyle="1" w:styleId="2487D2D0A2FB4583A9CAB5CD76343A9C14">
    <w:name w:val="2487D2D0A2FB4583A9CAB5CD76343A9C14"/>
    <w:rsid w:val="00214A7E"/>
    <w:rPr>
      <w:rFonts w:eastAsiaTheme="minorHAnsi"/>
      <w:lang w:eastAsia="en-US"/>
    </w:rPr>
  </w:style>
  <w:style w:type="paragraph" w:customStyle="1" w:styleId="AD5929F2C90B4BE98819C29C0C6607A914">
    <w:name w:val="AD5929F2C90B4BE98819C29C0C6607A914"/>
    <w:rsid w:val="00214A7E"/>
    <w:rPr>
      <w:rFonts w:eastAsiaTheme="minorHAnsi"/>
      <w:lang w:eastAsia="en-US"/>
    </w:rPr>
  </w:style>
  <w:style w:type="paragraph" w:customStyle="1" w:styleId="5A0B7126673E44D494CBC5353CC2348529">
    <w:name w:val="5A0B7126673E44D494CBC5353CC2348529"/>
    <w:rsid w:val="00214A7E"/>
    <w:rPr>
      <w:rFonts w:eastAsiaTheme="minorHAnsi"/>
      <w:lang w:eastAsia="en-US"/>
    </w:rPr>
  </w:style>
  <w:style w:type="paragraph" w:customStyle="1" w:styleId="064C8B26D95340D0ADD404550F0F80E229">
    <w:name w:val="064C8B26D95340D0ADD404550F0F80E229"/>
    <w:rsid w:val="00214A7E"/>
    <w:rPr>
      <w:rFonts w:eastAsiaTheme="minorHAnsi"/>
      <w:lang w:eastAsia="en-US"/>
    </w:rPr>
  </w:style>
  <w:style w:type="paragraph" w:customStyle="1" w:styleId="11CCE7CE8889434080233738D24EBA622">
    <w:name w:val="11CCE7CE8889434080233738D24EBA622"/>
    <w:rsid w:val="00214A7E"/>
    <w:rPr>
      <w:rFonts w:eastAsiaTheme="minorHAnsi"/>
      <w:lang w:eastAsia="en-US"/>
    </w:rPr>
  </w:style>
  <w:style w:type="paragraph" w:customStyle="1" w:styleId="CE38DC525B424561904AF43FD85BAA3929">
    <w:name w:val="CE38DC525B424561904AF43FD85BAA3929"/>
    <w:rsid w:val="00214A7E"/>
    <w:rPr>
      <w:rFonts w:eastAsiaTheme="minorHAnsi"/>
      <w:lang w:eastAsia="en-US"/>
    </w:rPr>
  </w:style>
  <w:style w:type="paragraph" w:customStyle="1" w:styleId="09DCFA631F414449A0E130D2C7A6743E19">
    <w:name w:val="09DCFA631F414449A0E130D2C7A6743E19"/>
    <w:rsid w:val="00214A7E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7">
    <w:name w:val="8C2C82FD714C4D0A92A1DDB792E46BA837"/>
    <w:rsid w:val="00214A7E"/>
    <w:rPr>
      <w:rFonts w:eastAsiaTheme="minorHAnsi"/>
      <w:lang w:eastAsia="en-US"/>
    </w:rPr>
  </w:style>
  <w:style w:type="paragraph" w:customStyle="1" w:styleId="2F8289CF650E43C7BC4B187BF300D9E537">
    <w:name w:val="2F8289CF650E43C7BC4B187BF300D9E537"/>
    <w:rsid w:val="00214A7E"/>
    <w:rPr>
      <w:rFonts w:eastAsiaTheme="minorHAnsi"/>
      <w:lang w:eastAsia="en-US"/>
    </w:rPr>
  </w:style>
  <w:style w:type="paragraph" w:customStyle="1" w:styleId="8ED4AE1B383243A48DB0D8BD9761463037">
    <w:name w:val="8ED4AE1B383243A48DB0D8BD9761463037"/>
    <w:rsid w:val="00214A7E"/>
    <w:rPr>
      <w:rFonts w:eastAsiaTheme="minorHAnsi"/>
      <w:lang w:eastAsia="en-US"/>
    </w:rPr>
  </w:style>
  <w:style w:type="paragraph" w:customStyle="1" w:styleId="D80D48D7FAA245C89A42BFF480DF6A9715">
    <w:name w:val="D80D48D7FAA245C89A42BFF480DF6A9715"/>
    <w:rsid w:val="00214A7E"/>
    <w:rPr>
      <w:rFonts w:eastAsiaTheme="minorHAnsi"/>
      <w:lang w:eastAsia="en-US"/>
    </w:rPr>
  </w:style>
  <w:style w:type="paragraph" w:customStyle="1" w:styleId="39E88A3FEAD546E3AAA0259D4756DB953">
    <w:name w:val="39E88A3FEAD546E3AAA0259D4756DB953"/>
    <w:rsid w:val="00214A7E"/>
    <w:rPr>
      <w:rFonts w:eastAsiaTheme="minorHAnsi"/>
      <w:lang w:eastAsia="en-US"/>
    </w:rPr>
  </w:style>
  <w:style w:type="paragraph" w:customStyle="1" w:styleId="0754762C47184DD6B13194FC166749CF3">
    <w:name w:val="0754762C47184DD6B13194FC166749CF3"/>
    <w:rsid w:val="00214A7E"/>
    <w:rPr>
      <w:rFonts w:eastAsiaTheme="minorHAnsi"/>
      <w:lang w:eastAsia="en-US"/>
    </w:rPr>
  </w:style>
  <w:style w:type="paragraph" w:customStyle="1" w:styleId="E1D9BE18B18E4C9CBF2252714167687D3">
    <w:name w:val="E1D9BE18B18E4C9CBF2252714167687D3"/>
    <w:rsid w:val="00214A7E"/>
    <w:rPr>
      <w:rFonts w:eastAsiaTheme="minorHAnsi"/>
      <w:lang w:eastAsia="en-US"/>
    </w:rPr>
  </w:style>
  <w:style w:type="paragraph" w:customStyle="1" w:styleId="0183732B5DC24052807993FCE44883A13">
    <w:name w:val="0183732B5DC24052807993FCE44883A13"/>
    <w:rsid w:val="00214A7E"/>
    <w:rPr>
      <w:rFonts w:eastAsiaTheme="minorHAnsi"/>
      <w:lang w:eastAsia="en-US"/>
    </w:rPr>
  </w:style>
  <w:style w:type="paragraph" w:customStyle="1" w:styleId="E0AF4A49276143DDB8E5C845A10DFFFE3">
    <w:name w:val="E0AF4A49276143DDB8E5C845A10DFFFE3"/>
    <w:rsid w:val="00214A7E"/>
    <w:rPr>
      <w:rFonts w:eastAsiaTheme="minorHAnsi"/>
      <w:lang w:eastAsia="en-US"/>
    </w:rPr>
  </w:style>
  <w:style w:type="paragraph" w:customStyle="1" w:styleId="79AD48D2C0C64C0D8B546C5252A164793">
    <w:name w:val="79AD48D2C0C64C0D8B546C5252A164793"/>
    <w:rsid w:val="00214A7E"/>
    <w:rPr>
      <w:rFonts w:eastAsiaTheme="minorHAnsi"/>
      <w:lang w:eastAsia="en-US"/>
    </w:rPr>
  </w:style>
  <w:style w:type="paragraph" w:customStyle="1" w:styleId="4CBDD79C11264237AB7F50CC03703BFC3">
    <w:name w:val="4CBDD79C11264237AB7F50CC03703BFC3"/>
    <w:rsid w:val="00214A7E"/>
    <w:rPr>
      <w:rFonts w:eastAsiaTheme="minorHAnsi"/>
      <w:lang w:eastAsia="en-US"/>
    </w:rPr>
  </w:style>
  <w:style w:type="paragraph" w:customStyle="1" w:styleId="DDD6EF0003F6433AAD241C7FC587F7503">
    <w:name w:val="DDD6EF0003F6433AAD241C7FC587F7503"/>
    <w:rsid w:val="00214A7E"/>
    <w:rPr>
      <w:rFonts w:eastAsiaTheme="minorHAnsi"/>
      <w:lang w:eastAsia="en-US"/>
    </w:rPr>
  </w:style>
  <w:style w:type="paragraph" w:customStyle="1" w:styleId="2487D2D0A2FB4583A9CAB5CD76343A9C15">
    <w:name w:val="2487D2D0A2FB4583A9CAB5CD76343A9C15"/>
    <w:rsid w:val="00214A7E"/>
    <w:rPr>
      <w:rFonts w:eastAsiaTheme="minorHAnsi"/>
      <w:lang w:eastAsia="en-US"/>
    </w:rPr>
  </w:style>
  <w:style w:type="paragraph" w:customStyle="1" w:styleId="AD5929F2C90B4BE98819C29C0C6607A915">
    <w:name w:val="AD5929F2C90B4BE98819C29C0C6607A915"/>
    <w:rsid w:val="00214A7E"/>
    <w:rPr>
      <w:rFonts w:eastAsiaTheme="minorHAnsi"/>
      <w:lang w:eastAsia="en-US"/>
    </w:rPr>
  </w:style>
  <w:style w:type="paragraph" w:customStyle="1" w:styleId="5A0B7126673E44D494CBC5353CC2348530">
    <w:name w:val="5A0B7126673E44D494CBC5353CC2348530"/>
    <w:rsid w:val="00214A7E"/>
    <w:rPr>
      <w:rFonts w:eastAsiaTheme="minorHAnsi"/>
      <w:lang w:eastAsia="en-US"/>
    </w:rPr>
  </w:style>
  <w:style w:type="paragraph" w:customStyle="1" w:styleId="064C8B26D95340D0ADD404550F0F80E230">
    <w:name w:val="064C8B26D95340D0ADD404550F0F80E230"/>
    <w:rsid w:val="00214A7E"/>
    <w:rPr>
      <w:rFonts w:eastAsiaTheme="minorHAnsi"/>
      <w:lang w:eastAsia="en-US"/>
    </w:rPr>
  </w:style>
  <w:style w:type="paragraph" w:customStyle="1" w:styleId="11CCE7CE8889434080233738D24EBA623">
    <w:name w:val="11CCE7CE8889434080233738D24EBA623"/>
    <w:rsid w:val="00214A7E"/>
    <w:rPr>
      <w:rFonts w:eastAsiaTheme="minorHAnsi"/>
      <w:lang w:eastAsia="en-US"/>
    </w:rPr>
  </w:style>
  <w:style w:type="paragraph" w:customStyle="1" w:styleId="CE38DC525B424561904AF43FD85BAA3930">
    <w:name w:val="CE38DC525B424561904AF43FD85BAA3930"/>
    <w:rsid w:val="00214A7E"/>
    <w:rPr>
      <w:rFonts w:eastAsiaTheme="minorHAnsi"/>
      <w:lang w:eastAsia="en-US"/>
    </w:rPr>
  </w:style>
  <w:style w:type="paragraph" w:customStyle="1" w:styleId="09DCFA631F414449A0E130D2C7A6743E20">
    <w:name w:val="09DCFA631F414449A0E130D2C7A6743E20"/>
    <w:rsid w:val="00214A7E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8">
    <w:name w:val="8C2C82FD714C4D0A92A1DDB792E46BA838"/>
    <w:rsid w:val="00214A7E"/>
    <w:rPr>
      <w:rFonts w:eastAsiaTheme="minorHAnsi"/>
      <w:lang w:eastAsia="en-US"/>
    </w:rPr>
  </w:style>
  <w:style w:type="paragraph" w:customStyle="1" w:styleId="2F8289CF650E43C7BC4B187BF300D9E538">
    <w:name w:val="2F8289CF650E43C7BC4B187BF300D9E538"/>
    <w:rsid w:val="00214A7E"/>
    <w:rPr>
      <w:rFonts w:eastAsiaTheme="minorHAnsi"/>
      <w:lang w:eastAsia="en-US"/>
    </w:rPr>
  </w:style>
  <w:style w:type="paragraph" w:customStyle="1" w:styleId="8ED4AE1B383243A48DB0D8BD9761463038">
    <w:name w:val="8ED4AE1B383243A48DB0D8BD9761463038"/>
    <w:rsid w:val="00214A7E"/>
    <w:rPr>
      <w:rFonts w:eastAsiaTheme="minorHAnsi"/>
      <w:lang w:eastAsia="en-US"/>
    </w:rPr>
  </w:style>
  <w:style w:type="paragraph" w:customStyle="1" w:styleId="D80D48D7FAA245C89A42BFF480DF6A9716">
    <w:name w:val="D80D48D7FAA245C89A42BFF480DF6A9716"/>
    <w:rsid w:val="00214A7E"/>
    <w:rPr>
      <w:rFonts w:eastAsiaTheme="minorHAnsi"/>
      <w:lang w:eastAsia="en-US"/>
    </w:rPr>
  </w:style>
  <w:style w:type="paragraph" w:customStyle="1" w:styleId="39E88A3FEAD546E3AAA0259D4756DB954">
    <w:name w:val="39E88A3FEAD546E3AAA0259D4756DB954"/>
    <w:rsid w:val="00214A7E"/>
    <w:rPr>
      <w:rFonts w:eastAsiaTheme="minorHAnsi"/>
      <w:lang w:eastAsia="en-US"/>
    </w:rPr>
  </w:style>
  <w:style w:type="paragraph" w:customStyle="1" w:styleId="0754762C47184DD6B13194FC166749CF4">
    <w:name w:val="0754762C47184DD6B13194FC166749CF4"/>
    <w:rsid w:val="00214A7E"/>
    <w:rPr>
      <w:rFonts w:eastAsiaTheme="minorHAnsi"/>
      <w:lang w:eastAsia="en-US"/>
    </w:rPr>
  </w:style>
  <w:style w:type="paragraph" w:customStyle="1" w:styleId="E1D9BE18B18E4C9CBF2252714167687D4">
    <w:name w:val="E1D9BE18B18E4C9CBF2252714167687D4"/>
    <w:rsid w:val="00214A7E"/>
    <w:rPr>
      <w:rFonts w:eastAsiaTheme="minorHAnsi"/>
      <w:lang w:eastAsia="en-US"/>
    </w:rPr>
  </w:style>
  <w:style w:type="paragraph" w:customStyle="1" w:styleId="0183732B5DC24052807993FCE44883A14">
    <w:name w:val="0183732B5DC24052807993FCE44883A14"/>
    <w:rsid w:val="00214A7E"/>
    <w:rPr>
      <w:rFonts w:eastAsiaTheme="minorHAnsi"/>
      <w:lang w:eastAsia="en-US"/>
    </w:rPr>
  </w:style>
  <w:style w:type="paragraph" w:customStyle="1" w:styleId="E0AF4A49276143DDB8E5C845A10DFFFE4">
    <w:name w:val="E0AF4A49276143DDB8E5C845A10DFFFE4"/>
    <w:rsid w:val="00214A7E"/>
    <w:rPr>
      <w:rFonts w:eastAsiaTheme="minorHAnsi"/>
      <w:lang w:eastAsia="en-US"/>
    </w:rPr>
  </w:style>
  <w:style w:type="paragraph" w:customStyle="1" w:styleId="79AD48D2C0C64C0D8B546C5252A164794">
    <w:name w:val="79AD48D2C0C64C0D8B546C5252A164794"/>
    <w:rsid w:val="00214A7E"/>
    <w:rPr>
      <w:rFonts w:eastAsiaTheme="minorHAnsi"/>
      <w:lang w:eastAsia="en-US"/>
    </w:rPr>
  </w:style>
  <w:style w:type="paragraph" w:customStyle="1" w:styleId="4CBDD79C11264237AB7F50CC03703BFC4">
    <w:name w:val="4CBDD79C11264237AB7F50CC03703BFC4"/>
    <w:rsid w:val="00214A7E"/>
    <w:rPr>
      <w:rFonts w:eastAsiaTheme="minorHAnsi"/>
      <w:lang w:eastAsia="en-US"/>
    </w:rPr>
  </w:style>
  <w:style w:type="paragraph" w:customStyle="1" w:styleId="DDD6EF0003F6433AAD241C7FC587F7504">
    <w:name w:val="DDD6EF0003F6433AAD241C7FC587F7504"/>
    <w:rsid w:val="00214A7E"/>
    <w:rPr>
      <w:rFonts w:eastAsiaTheme="minorHAnsi"/>
      <w:lang w:eastAsia="en-US"/>
    </w:rPr>
  </w:style>
  <w:style w:type="paragraph" w:customStyle="1" w:styleId="2487D2D0A2FB4583A9CAB5CD76343A9C16">
    <w:name w:val="2487D2D0A2FB4583A9CAB5CD76343A9C16"/>
    <w:rsid w:val="00214A7E"/>
    <w:rPr>
      <w:rFonts w:eastAsiaTheme="minorHAnsi"/>
      <w:lang w:eastAsia="en-US"/>
    </w:rPr>
  </w:style>
  <w:style w:type="paragraph" w:customStyle="1" w:styleId="AD5929F2C90B4BE98819C29C0C6607A916">
    <w:name w:val="AD5929F2C90B4BE98819C29C0C6607A916"/>
    <w:rsid w:val="00214A7E"/>
    <w:rPr>
      <w:rFonts w:eastAsiaTheme="minorHAnsi"/>
      <w:lang w:eastAsia="en-US"/>
    </w:rPr>
  </w:style>
  <w:style w:type="paragraph" w:customStyle="1" w:styleId="5A0B7126673E44D494CBC5353CC2348531">
    <w:name w:val="5A0B7126673E44D494CBC5353CC2348531"/>
    <w:rsid w:val="00214A7E"/>
    <w:rPr>
      <w:rFonts w:eastAsiaTheme="minorHAnsi"/>
      <w:lang w:eastAsia="en-US"/>
    </w:rPr>
  </w:style>
  <w:style w:type="paragraph" w:customStyle="1" w:styleId="064C8B26D95340D0ADD404550F0F80E231">
    <w:name w:val="064C8B26D95340D0ADD404550F0F80E231"/>
    <w:rsid w:val="00214A7E"/>
    <w:rPr>
      <w:rFonts w:eastAsiaTheme="minorHAnsi"/>
      <w:lang w:eastAsia="en-US"/>
    </w:rPr>
  </w:style>
  <w:style w:type="paragraph" w:customStyle="1" w:styleId="11CCE7CE8889434080233738D24EBA624">
    <w:name w:val="11CCE7CE8889434080233738D24EBA624"/>
    <w:rsid w:val="00214A7E"/>
    <w:rPr>
      <w:rFonts w:eastAsiaTheme="minorHAnsi"/>
      <w:lang w:eastAsia="en-US"/>
    </w:rPr>
  </w:style>
  <w:style w:type="paragraph" w:customStyle="1" w:styleId="CE38DC525B424561904AF43FD85BAA3931">
    <w:name w:val="CE38DC525B424561904AF43FD85BAA3931"/>
    <w:rsid w:val="00214A7E"/>
    <w:rPr>
      <w:rFonts w:eastAsiaTheme="minorHAnsi"/>
      <w:lang w:eastAsia="en-US"/>
    </w:rPr>
  </w:style>
  <w:style w:type="paragraph" w:customStyle="1" w:styleId="09DCFA631F414449A0E130D2C7A6743E21">
    <w:name w:val="09DCFA631F414449A0E130D2C7A6743E21"/>
    <w:rsid w:val="00214A7E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9">
    <w:name w:val="8C2C82FD714C4D0A92A1DDB792E46BA839"/>
    <w:rsid w:val="00214A7E"/>
    <w:rPr>
      <w:rFonts w:eastAsiaTheme="minorHAnsi"/>
      <w:lang w:eastAsia="en-US"/>
    </w:rPr>
  </w:style>
  <w:style w:type="paragraph" w:customStyle="1" w:styleId="2F8289CF650E43C7BC4B187BF300D9E539">
    <w:name w:val="2F8289CF650E43C7BC4B187BF300D9E539"/>
    <w:rsid w:val="00214A7E"/>
    <w:rPr>
      <w:rFonts w:eastAsiaTheme="minorHAnsi"/>
      <w:lang w:eastAsia="en-US"/>
    </w:rPr>
  </w:style>
  <w:style w:type="paragraph" w:customStyle="1" w:styleId="8ED4AE1B383243A48DB0D8BD9761463039">
    <w:name w:val="8ED4AE1B383243A48DB0D8BD9761463039"/>
    <w:rsid w:val="00214A7E"/>
    <w:rPr>
      <w:rFonts w:eastAsiaTheme="minorHAnsi"/>
      <w:lang w:eastAsia="en-US"/>
    </w:rPr>
  </w:style>
  <w:style w:type="paragraph" w:customStyle="1" w:styleId="D80D48D7FAA245C89A42BFF480DF6A9717">
    <w:name w:val="D80D48D7FAA245C89A42BFF480DF6A9717"/>
    <w:rsid w:val="00214A7E"/>
    <w:rPr>
      <w:rFonts w:eastAsiaTheme="minorHAnsi"/>
      <w:lang w:eastAsia="en-US"/>
    </w:rPr>
  </w:style>
  <w:style w:type="paragraph" w:customStyle="1" w:styleId="39E88A3FEAD546E3AAA0259D4756DB955">
    <w:name w:val="39E88A3FEAD546E3AAA0259D4756DB955"/>
    <w:rsid w:val="00214A7E"/>
    <w:rPr>
      <w:rFonts w:eastAsiaTheme="minorHAnsi"/>
      <w:lang w:eastAsia="en-US"/>
    </w:rPr>
  </w:style>
  <w:style w:type="paragraph" w:customStyle="1" w:styleId="0754762C47184DD6B13194FC166749CF5">
    <w:name w:val="0754762C47184DD6B13194FC166749CF5"/>
    <w:rsid w:val="00214A7E"/>
    <w:rPr>
      <w:rFonts w:eastAsiaTheme="minorHAnsi"/>
      <w:lang w:eastAsia="en-US"/>
    </w:rPr>
  </w:style>
  <w:style w:type="paragraph" w:customStyle="1" w:styleId="E1D9BE18B18E4C9CBF2252714167687D5">
    <w:name w:val="E1D9BE18B18E4C9CBF2252714167687D5"/>
    <w:rsid w:val="00214A7E"/>
    <w:rPr>
      <w:rFonts w:eastAsiaTheme="minorHAnsi"/>
      <w:lang w:eastAsia="en-US"/>
    </w:rPr>
  </w:style>
  <w:style w:type="paragraph" w:customStyle="1" w:styleId="0183732B5DC24052807993FCE44883A15">
    <w:name w:val="0183732B5DC24052807993FCE44883A15"/>
    <w:rsid w:val="00214A7E"/>
    <w:rPr>
      <w:rFonts w:eastAsiaTheme="minorHAnsi"/>
      <w:lang w:eastAsia="en-US"/>
    </w:rPr>
  </w:style>
  <w:style w:type="paragraph" w:customStyle="1" w:styleId="E0AF4A49276143DDB8E5C845A10DFFFE5">
    <w:name w:val="E0AF4A49276143DDB8E5C845A10DFFFE5"/>
    <w:rsid w:val="00214A7E"/>
    <w:rPr>
      <w:rFonts w:eastAsiaTheme="minorHAnsi"/>
      <w:lang w:eastAsia="en-US"/>
    </w:rPr>
  </w:style>
  <w:style w:type="paragraph" w:customStyle="1" w:styleId="79AD48D2C0C64C0D8B546C5252A164795">
    <w:name w:val="79AD48D2C0C64C0D8B546C5252A164795"/>
    <w:rsid w:val="00214A7E"/>
    <w:rPr>
      <w:rFonts w:eastAsiaTheme="minorHAnsi"/>
      <w:lang w:eastAsia="en-US"/>
    </w:rPr>
  </w:style>
  <w:style w:type="paragraph" w:customStyle="1" w:styleId="4CBDD79C11264237AB7F50CC03703BFC5">
    <w:name w:val="4CBDD79C11264237AB7F50CC03703BFC5"/>
    <w:rsid w:val="00214A7E"/>
    <w:rPr>
      <w:rFonts w:eastAsiaTheme="minorHAnsi"/>
      <w:lang w:eastAsia="en-US"/>
    </w:rPr>
  </w:style>
  <w:style w:type="paragraph" w:customStyle="1" w:styleId="DDD6EF0003F6433AAD241C7FC587F7505">
    <w:name w:val="DDD6EF0003F6433AAD241C7FC587F7505"/>
    <w:rsid w:val="00214A7E"/>
    <w:rPr>
      <w:rFonts w:eastAsiaTheme="minorHAnsi"/>
      <w:lang w:eastAsia="en-US"/>
    </w:rPr>
  </w:style>
  <w:style w:type="paragraph" w:customStyle="1" w:styleId="2487D2D0A2FB4583A9CAB5CD76343A9C17">
    <w:name w:val="2487D2D0A2FB4583A9CAB5CD76343A9C17"/>
    <w:rsid w:val="00214A7E"/>
    <w:rPr>
      <w:rFonts w:eastAsiaTheme="minorHAnsi"/>
      <w:lang w:eastAsia="en-US"/>
    </w:rPr>
  </w:style>
  <w:style w:type="paragraph" w:customStyle="1" w:styleId="AD5929F2C90B4BE98819C29C0C6607A917">
    <w:name w:val="AD5929F2C90B4BE98819C29C0C6607A917"/>
    <w:rsid w:val="00214A7E"/>
    <w:rPr>
      <w:rFonts w:eastAsiaTheme="minorHAnsi"/>
      <w:lang w:eastAsia="en-US"/>
    </w:rPr>
  </w:style>
  <w:style w:type="paragraph" w:customStyle="1" w:styleId="5A0B7126673E44D494CBC5353CC2348532">
    <w:name w:val="5A0B7126673E44D494CBC5353CC2348532"/>
    <w:rsid w:val="00214A7E"/>
    <w:rPr>
      <w:rFonts w:eastAsiaTheme="minorHAnsi"/>
      <w:lang w:eastAsia="en-US"/>
    </w:rPr>
  </w:style>
  <w:style w:type="paragraph" w:customStyle="1" w:styleId="064C8B26D95340D0ADD404550F0F80E232">
    <w:name w:val="064C8B26D95340D0ADD404550F0F80E232"/>
    <w:rsid w:val="00214A7E"/>
    <w:rPr>
      <w:rFonts w:eastAsiaTheme="minorHAnsi"/>
      <w:lang w:eastAsia="en-US"/>
    </w:rPr>
  </w:style>
  <w:style w:type="paragraph" w:customStyle="1" w:styleId="11CCE7CE8889434080233738D24EBA625">
    <w:name w:val="11CCE7CE8889434080233738D24EBA625"/>
    <w:rsid w:val="00214A7E"/>
    <w:rPr>
      <w:rFonts w:eastAsiaTheme="minorHAnsi"/>
      <w:lang w:eastAsia="en-US"/>
    </w:rPr>
  </w:style>
  <w:style w:type="paragraph" w:customStyle="1" w:styleId="CE38DC525B424561904AF43FD85BAA3932">
    <w:name w:val="CE38DC525B424561904AF43FD85BAA3932"/>
    <w:rsid w:val="00214A7E"/>
    <w:rPr>
      <w:rFonts w:eastAsiaTheme="minorHAnsi"/>
      <w:lang w:eastAsia="en-US"/>
    </w:rPr>
  </w:style>
  <w:style w:type="paragraph" w:customStyle="1" w:styleId="09DCFA631F414449A0E130D2C7A6743E22">
    <w:name w:val="09DCFA631F414449A0E130D2C7A6743E22"/>
    <w:rsid w:val="00214A7E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0">
    <w:name w:val="8C2C82FD714C4D0A92A1DDB792E46BA840"/>
    <w:rsid w:val="000732C2"/>
    <w:rPr>
      <w:rFonts w:eastAsiaTheme="minorHAnsi"/>
      <w:lang w:eastAsia="en-US"/>
    </w:rPr>
  </w:style>
  <w:style w:type="paragraph" w:customStyle="1" w:styleId="2F8289CF650E43C7BC4B187BF300D9E540">
    <w:name w:val="2F8289CF650E43C7BC4B187BF300D9E540"/>
    <w:rsid w:val="000732C2"/>
    <w:rPr>
      <w:rFonts w:eastAsiaTheme="minorHAnsi"/>
      <w:lang w:eastAsia="en-US"/>
    </w:rPr>
  </w:style>
  <w:style w:type="paragraph" w:customStyle="1" w:styleId="8ED4AE1B383243A48DB0D8BD9761463040">
    <w:name w:val="8ED4AE1B383243A48DB0D8BD9761463040"/>
    <w:rsid w:val="000732C2"/>
    <w:rPr>
      <w:rFonts w:eastAsiaTheme="minorHAnsi"/>
      <w:lang w:eastAsia="en-US"/>
    </w:rPr>
  </w:style>
  <w:style w:type="paragraph" w:customStyle="1" w:styleId="D80D48D7FAA245C89A42BFF480DF6A9718">
    <w:name w:val="D80D48D7FAA245C89A42BFF480DF6A9718"/>
    <w:rsid w:val="000732C2"/>
    <w:rPr>
      <w:rFonts w:eastAsiaTheme="minorHAnsi"/>
      <w:lang w:eastAsia="en-US"/>
    </w:rPr>
  </w:style>
  <w:style w:type="paragraph" w:customStyle="1" w:styleId="39E88A3FEAD546E3AAA0259D4756DB956">
    <w:name w:val="39E88A3FEAD546E3AAA0259D4756DB956"/>
    <w:rsid w:val="000732C2"/>
    <w:rPr>
      <w:rFonts w:eastAsiaTheme="minorHAnsi"/>
      <w:lang w:eastAsia="en-US"/>
    </w:rPr>
  </w:style>
  <w:style w:type="paragraph" w:customStyle="1" w:styleId="0754762C47184DD6B13194FC166749CF6">
    <w:name w:val="0754762C47184DD6B13194FC166749CF6"/>
    <w:rsid w:val="000732C2"/>
    <w:rPr>
      <w:rFonts w:eastAsiaTheme="minorHAnsi"/>
      <w:lang w:eastAsia="en-US"/>
    </w:rPr>
  </w:style>
  <w:style w:type="paragraph" w:customStyle="1" w:styleId="E1D9BE18B18E4C9CBF2252714167687D6">
    <w:name w:val="E1D9BE18B18E4C9CBF2252714167687D6"/>
    <w:rsid w:val="000732C2"/>
    <w:rPr>
      <w:rFonts w:eastAsiaTheme="minorHAnsi"/>
      <w:lang w:eastAsia="en-US"/>
    </w:rPr>
  </w:style>
  <w:style w:type="paragraph" w:customStyle="1" w:styleId="0183732B5DC24052807993FCE44883A16">
    <w:name w:val="0183732B5DC24052807993FCE44883A16"/>
    <w:rsid w:val="000732C2"/>
    <w:rPr>
      <w:rFonts w:eastAsiaTheme="minorHAnsi"/>
      <w:lang w:eastAsia="en-US"/>
    </w:rPr>
  </w:style>
  <w:style w:type="paragraph" w:customStyle="1" w:styleId="E0AF4A49276143DDB8E5C845A10DFFFE6">
    <w:name w:val="E0AF4A49276143DDB8E5C845A10DFFFE6"/>
    <w:rsid w:val="000732C2"/>
    <w:rPr>
      <w:rFonts w:eastAsiaTheme="minorHAnsi"/>
      <w:lang w:eastAsia="en-US"/>
    </w:rPr>
  </w:style>
  <w:style w:type="paragraph" w:customStyle="1" w:styleId="79AD48D2C0C64C0D8B546C5252A164796">
    <w:name w:val="79AD48D2C0C64C0D8B546C5252A164796"/>
    <w:rsid w:val="000732C2"/>
    <w:rPr>
      <w:rFonts w:eastAsiaTheme="minorHAnsi"/>
      <w:lang w:eastAsia="en-US"/>
    </w:rPr>
  </w:style>
  <w:style w:type="paragraph" w:customStyle="1" w:styleId="4CBDD79C11264237AB7F50CC03703BFC6">
    <w:name w:val="4CBDD79C11264237AB7F50CC03703BFC6"/>
    <w:rsid w:val="000732C2"/>
    <w:rPr>
      <w:rFonts w:eastAsiaTheme="minorHAnsi"/>
      <w:lang w:eastAsia="en-US"/>
    </w:rPr>
  </w:style>
  <w:style w:type="paragraph" w:customStyle="1" w:styleId="DDD6EF0003F6433AAD241C7FC587F7506">
    <w:name w:val="DDD6EF0003F6433AAD241C7FC587F7506"/>
    <w:rsid w:val="000732C2"/>
    <w:rPr>
      <w:rFonts w:eastAsiaTheme="minorHAnsi"/>
      <w:lang w:eastAsia="en-US"/>
    </w:rPr>
  </w:style>
  <w:style w:type="paragraph" w:customStyle="1" w:styleId="2487D2D0A2FB4583A9CAB5CD76343A9C18">
    <w:name w:val="2487D2D0A2FB4583A9CAB5CD76343A9C18"/>
    <w:rsid w:val="000732C2"/>
    <w:rPr>
      <w:rFonts w:eastAsiaTheme="minorHAnsi"/>
      <w:lang w:eastAsia="en-US"/>
    </w:rPr>
  </w:style>
  <w:style w:type="paragraph" w:customStyle="1" w:styleId="AD5929F2C90B4BE98819C29C0C6607A918">
    <w:name w:val="AD5929F2C90B4BE98819C29C0C6607A918"/>
    <w:rsid w:val="000732C2"/>
    <w:rPr>
      <w:rFonts w:eastAsiaTheme="minorHAnsi"/>
      <w:lang w:eastAsia="en-US"/>
    </w:rPr>
  </w:style>
  <w:style w:type="paragraph" w:customStyle="1" w:styleId="5A0B7126673E44D494CBC5353CC2348533">
    <w:name w:val="5A0B7126673E44D494CBC5353CC2348533"/>
    <w:rsid w:val="000732C2"/>
    <w:rPr>
      <w:rFonts w:eastAsiaTheme="minorHAnsi"/>
      <w:lang w:eastAsia="en-US"/>
    </w:rPr>
  </w:style>
  <w:style w:type="paragraph" w:customStyle="1" w:styleId="064C8B26D95340D0ADD404550F0F80E233">
    <w:name w:val="064C8B26D95340D0ADD404550F0F80E233"/>
    <w:rsid w:val="000732C2"/>
    <w:rPr>
      <w:rFonts w:eastAsiaTheme="minorHAnsi"/>
      <w:lang w:eastAsia="en-US"/>
    </w:rPr>
  </w:style>
  <w:style w:type="paragraph" w:customStyle="1" w:styleId="11CCE7CE8889434080233738D24EBA626">
    <w:name w:val="11CCE7CE8889434080233738D24EBA626"/>
    <w:rsid w:val="000732C2"/>
    <w:rPr>
      <w:rFonts w:eastAsiaTheme="minorHAnsi"/>
      <w:lang w:eastAsia="en-US"/>
    </w:rPr>
  </w:style>
  <w:style w:type="paragraph" w:customStyle="1" w:styleId="CE38DC525B424561904AF43FD85BAA3933">
    <w:name w:val="CE38DC525B424561904AF43FD85BAA3933"/>
    <w:rsid w:val="000732C2"/>
    <w:rPr>
      <w:rFonts w:eastAsiaTheme="minorHAnsi"/>
      <w:lang w:eastAsia="en-US"/>
    </w:rPr>
  </w:style>
  <w:style w:type="paragraph" w:customStyle="1" w:styleId="09DCFA631F414449A0E130D2C7A6743E23">
    <w:name w:val="09DCFA631F414449A0E130D2C7A6743E23"/>
    <w:rsid w:val="000732C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  <w:lang w:eastAsia="en-US"/>
    </w:rPr>
  </w:style>
  <w:style w:type="paragraph" w:customStyle="1" w:styleId="2F8289CF650E43C7BC4B187BF300D9E541">
    <w:name w:val="2F8289CF650E43C7BC4B187BF300D9E541"/>
    <w:rsid w:val="00993A6C"/>
    <w:rPr>
      <w:rFonts w:eastAsiaTheme="minorHAnsi"/>
      <w:lang w:eastAsia="en-US"/>
    </w:rPr>
  </w:style>
  <w:style w:type="paragraph" w:customStyle="1" w:styleId="8ED4AE1B383243A48DB0D8BD9761463041">
    <w:name w:val="8ED4AE1B383243A48DB0D8BD9761463041"/>
    <w:rsid w:val="00993A6C"/>
    <w:rPr>
      <w:rFonts w:eastAsiaTheme="minorHAnsi"/>
      <w:lang w:eastAsia="en-US"/>
    </w:rPr>
  </w:style>
  <w:style w:type="paragraph" w:customStyle="1" w:styleId="D80D48D7FAA245C89A42BFF480DF6A9719">
    <w:name w:val="D80D48D7FAA245C89A42BFF480DF6A9719"/>
    <w:rsid w:val="00993A6C"/>
    <w:rPr>
      <w:rFonts w:eastAsiaTheme="minorHAnsi"/>
      <w:lang w:eastAsia="en-US"/>
    </w:rPr>
  </w:style>
  <w:style w:type="paragraph" w:customStyle="1" w:styleId="39E88A3FEAD546E3AAA0259D4756DB957">
    <w:name w:val="39E88A3FEAD546E3AAA0259D4756DB957"/>
    <w:rsid w:val="00993A6C"/>
    <w:rPr>
      <w:rFonts w:eastAsiaTheme="minorHAnsi"/>
      <w:lang w:eastAsia="en-US"/>
    </w:rPr>
  </w:style>
  <w:style w:type="paragraph" w:customStyle="1" w:styleId="0754762C47184DD6B13194FC166749CF7">
    <w:name w:val="0754762C47184DD6B13194FC166749CF7"/>
    <w:rsid w:val="00993A6C"/>
    <w:rPr>
      <w:rFonts w:eastAsiaTheme="minorHAnsi"/>
      <w:lang w:eastAsia="en-US"/>
    </w:rPr>
  </w:style>
  <w:style w:type="paragraph" w:customStyle="1" w:styleId="E1D9BE18B18E4C9CBF2252714167687D7">
    <w:name w:val="E1D9BE18B18E4C9CBF2252714167687D7"/>
    <w:rsid w:val="00993A6C"/>
    <w:rPr>
      <w:rFonts w:eastAsiaTheme="minorHAnsi"/>
      <w:lang w:eastAsia="en-US"/>
    </w:rPr>
  </w:style>
  <w:style w:type="paragraph" w:customStyle="1" w:styleId="0183732B5DC24052807993FCE44883A17">
    <w:name w:val="0183732B5DC24052807993FCE44883A17"/>
    <w:rsid w:val="00993A6C"/>
    <w:rPr>
      <w:rFonts w:eastAsiaTheme="minorHAnsi"/>
      <w:lang w:eastAsia="en-US"/>
    </w:rPr>
  </w:style>
  <w:style w:type="paragraph" w:customStyle="1" w:styleId="E0AF4A49276143DDB8E5C845A10DFFFE7">
    <w:name w:val="E0AF4A49276143DDB8E5C845A10DFFFE7"/>
    <w:rsid w:val="00993A6C"/>
    <w:rPr>
      <w:rFonts w:eastAsiaTheme="minorHAnsi"/>
      <w:lang w:eastAsia="en-US"/>
    </w:rPr>
  </w:style>
  <w:style w:type="paragraph" w:customStyle="1" w:styleId="79AD48D2C0C64C0D8B546C5252A164797">
    <w:name w:val="79AD48D2C0C64C0D8B546C5252A164797"/>
    <w:rsid w:val="00993A6C"/>
    <w:rPr>
      <w:rFonts w:eastAsiaTheme="minorHAnsi"/>
      <w:lang w:eastAsia="en-US"/>
    </w:rPr>
  </w:style>
  <w:style w:type="paragraph" w:customStyle="1" w:styleId="4CBDD79C11264237AB7F50CC03703BFC7">
    <w:name w:val="4CBDD79C11264237AB7F50CC03703BFC7"/>
    <w:rsid w:val="00993A6C"/>
    <w:rPr>
      <w:rFonts w:eastAsiaTheme="minorHAnsi"/>
      <w:lang w:eastAsia="en-US"/>
    </w:rPr>
  </w:style>
  <w:style w:type="paragraph" w:customStyle="1" w:styleId="DDD6EF0003F6433AAD241C7FC587F7507">
    <w:name w:val="DDD6EF0003F6433AAD241C7FC587F7507"/>
    <w:rsid w:val="00993A6C"/>
    <w:rPr>
      <w:rFonts w:eastAsiaTheme="minorHAnsi"/>
      <w:lang w:eastAsia="en-US"/>
    </w:rPr>
  </w:style>
  <w:style w:type="paragraph" w:customStyle="1" w:styleId="AED5ADB49E1C41168E73BB1426525A611">
    <w:name w:val="AED5ADB49E1C41168E73BB1426525A611"/>
    <w:rsid w:val="00993A6C"/>
    <w:rPr>
      <w:rFonts w:eastAsiaTheme="minorHAnsi"/>
      <w:lang w:eastAsia="en-US"/>
    </w:rPr>
  </w:style>
  <w:style w:type="paragraph" w:customStyle="1" w:styleId="2487D2D0A2FB4583A9CAB5CD76343A9C19">
    <w:name w:val="2487D2D0A2FB4583A9CAB5CD76343A9C19"/>
    <w:rsid w:val="00993A6C"/>
    <w:rPr>
      <w:rFonts w:eastAsiaTheme="minorHAnsi"/>
      <w:lang w:eastAsia="en-US"/>
    </w:rPr>
  </w:style>
  <w:style w:type="paragraph" w:customStyle="1" w:styleId="AD5929F2C90B4BE98819C29C0C6607A919">
    <w:name w:val="AD5929F2C90B4BE98819C29C0C6607A919"/>
    <w:rsid w:val="00993A6C"/>
    <w:rPr>
      <w:rFonts w:eastAsiaTheme="minorHAnsi"/>
      <w:lang w:eastAsia="en-US"/>
    </w:rPr>
  </w:style>
  <w:style w:type="paragraph" w:customStyle="1" w:styleId="5A0B7126673E44D494CBC5353CC2348534">
    <w:name w:val="5A0B7126673E44D494CBC5353CC2348534"/>
    <w:rsid w:val="00993A6C"/>
    <w:rPr>
      <w:rFonts w:eastAsiaTheme="minorHAnsi"/>
      <w:lang w:eastAsia="en-US"/>
    </w:rPr>
  </w:style>
  <w:style w:type="paragraph" w:customStyle="1" w:styleId="064C8B26D95340D0ADD404550F0F80E234">
    <w:name w:val="064C8B26D95340D0ADD404550F0F80E234"/>
    <w:rsid w:val="00993A6C"/>
    <w:rPr>
      <w:rFonts w:eastAsiaTheme="minorHAnsi"/>
      <w:lang w:eastAsia="en-US"/>
    </w:rPr>
  </w:style>
  <w:style w:type="paragraph" w:customStyle="1" w:styleId="11CCE7CE8889434080233738D24EBA627">
    <w:name w:val="11CCE7CE8889434080233738D24EBA627"/>
    <w:rsid w:val="00993A6C"/>
    <w:rPr>
      <w:rFonts w:eastAsiaTheme="minorHAnsi"/>
      <w:lang w:eastAsia="en-US"/>
    </w:rPr>
  </w:style>
  <w:style w:type="paragraph" w:customStyle="1" w:styleId="CE38DC525B424561904AF43FD85BAA3934">
    <w:name w:val="CE38DC525B424561904AF43FD85BAA3934"/>
    <w:rsid w:val="00993A6C"/>
    <w:rPr>
      <w:rFonts w:eastAsiaTheme="minorHAnsi"/>
      <w:lang w:eastAsia="en-US"/>
    </w:rPr>
  </w:style>
  <w:style w:type="paragraph" w:customStyle="1" w:styleId="09DCFA631F414449A0E130D2C7A6743E24">
    <w:name w:val="09DCFA631F414449A0E130D2C7A6743E24"/>
    <w:rsid w:val="00993A6C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2">
    <w:name w:val="8C2C82FD714C4D0A92A1DDB792E46BA842"/>
    <w:rsid w:val="00993A6C"/>
    <w:rPr>
      <w:rFonts w:eastAsiaTheme="minorHAnsi"/>
      <w:lang w:eastAsia="en-US"/>
    </w:rPr>
  </w:style>
  <w:style w:type="paragraph" w:customStyle="1" w:styleId="2F8289CF650E43C7BC4B187BF300D9E542">
    <w:name w:val="2F8289CF650E43C7BC4B187BF300D9E542"/>
    <w:rsid w:val="00993A6C"/>
    <w:rPr>
      <w:rFonts w:eastAsiaTheme="minorHAnsi"/>
      <w:lang w:eastAsia="en-US"/>
    </w:rPr>
  </w:style>
  <w:style w:type="paragraph" w:customStyle="1" w:styleId="8ED4AE1B383243A48DB0D8BD9761463042">
    <w:name w:val="8ED4AE1B383243A48DB0D8BD9761463042"/>
    <w:rsid w:val="00993A6C"/>
    <w:rPr>
      <w:rFonts w:eastAsiaTheme="minorHAnsi"/>
      <w:lang w:eastAsia="en-US"/>
    </w:rPr>
  </w:style>
  <w:style w:type="paragraph" w:customStyle="1" w:styleId="D80D48D7FAA245C89A42BFF480DF6A9720">
    <w:name w:val="D80D48D7FAA245C89A42BFF480DF6A9720"/>
    <w:rsid w:val="00993A6C"/>
    <w:rPr>
      <w:rFonts w:eastAsiaTheme="minorHAnsi"/>
      <w:lang w:eastAsia="en-US"/>
    </w:rPr>
  </w:style>
  <w:style w:type="paragraph" w:customStyle="1" w:styleId="39E88A3FEAD546E3AAA0259D4756DB958">
    <w:name w:val="39E88A3FEAD546E3AAA0259D4756DB958"/>
    <w:rsid w:val="00993A6C"/>
    <w:rPr>
      <w:rFonts w:eastAsiaTheme="minorHAnsi"/>
      <w:lang w:eastAsia="en-US"/>
    </w:rPr>
  </w:style>
  <w:style w:type="paragraph" w:customStyle="1" w:styleId="0754762C47184DD6B13194FC166749CF8">
    <w:name w:val="0754762C47184DD6B13194FC166749CF8"/>
    <w:rsid w:val="00993A6C"/>
    <w:rPr>
      <w:rFonts w:eastAsiaTheme="minorHAnsi"/>
      <w:lang w:eastAsia="en-US"/>
    </w:rPr>
  </w:style>
  <w:style w:type="paragraph" w:customStyle="1" w:styleId="E1D9BE18B18E4C9CBF2252714167687D8">
    <w:name w:val="E1D9BE18B18E4C9CBF2252714167687D8"/>
    <w:rsid w:val="00993A6C"/>
    <w:rPr>
      <w:rFonts w:eastAsiaTheme="minorHAnsi"/>
      <w:lang w:eastAsia="en-US"/>
    </w:rPr>
  </w:style>
  <w:style w:type="paragraph" w:customStyle="1" w:styleId="0183732B5DC24052807993FCE44883A18">
    <w:name w:val="0183732B5DC24052807993FCE44883A18"/>
    <w:rsid w:val="00993A6C"/>
    <w:rPr>
      <w:rFonts w:eastAsiaTheme="minorHAnsi"/>
      <w:lang w:eastAsia="en-US"/>
    </w:rPr>
  </w:style>
  <w:style w:type="paragraph" w:customStyle="1" w:styleId="E0AF4A49276143DDB8E5C845A10DFFFE8">
    <w:name w:val="E0AF4A49276143DDB8E5C845A10DFFFE8"/>
    <w:rsid w:val="00993A6C"/>
    <w:rPr>
      <w:rFonts w:eastAsiaTheme="minorHAnsi"/>
      <w:lang w:eastAsia="en-US"/>
    </w:rPr>
  </w:style>
  <w:style w:type="paragraph" w:customStyle="1" w:styleId="79AD48D2C0C64C0D8B546C5252A164798">
    <w:name w:val="79AD48D2C0C64C0D8B546C5252A164798"/>
    <w:rsid w:val="00993A6C"/>
    <w:rPr>
      <w:rFonts w:eastAsiaTheme="minorHAnsi"/>
      <w:lang w:eastAsia="en-US"/>
    </w:rPr>
  </w:style>
  <w:style w:type="paragraph" w:customStyle="1" w:styleId="4CBDD79C11264237AB7F50CC03703BFC8">
    <w:name w:val="4CBDD79C11264237AB7F50CC03703BFC8"/>
    <w:rsid w:val="00993A6C"/>
    <w:rPr>
      <w:rFonts w:eastAsiaTheme="minorHAnsi"/>
      <w:lang w:eastAsia="en-US"/>
    </w:rPr>
  </w:style>
  <w:style w:type="paragraph" w:customStyle="1" w:styleId="DDD6EF0003F6433AAD241C7FC587F7508">
    <w:name w:val="DDD6EF0003F6433AAD241C7FC587F7508"/>
    <w:rsid w:val="00993A6C"/>
    <w:rPr>
      <w:rFonts w:eastAsiaTheme="minorHAnsi"/>
      <w:lang w:eastAsia="en-US"/>
    </w:rPr>
  </w:style>
  <w:style w:type="paragraph" w:customStyle="1" w:styleId="AED5ADB49E1C41168E73BB1426525A612">
    <w:name w:val="AED5ADB49E1C41168E73BB1426525A612"/>
    <w:rsid w:val="00993A6C"/>
    <w:rPr>
      <w:rFonts w:eastAsiaTheme="minorHAnsi"/>
      <w:lang w:eastAsia="en-US"/>
    </w:rPr>
  </w:style>
  <w:style w:type="paragraph" w:customStyle="1" w:styleId="2487D2D0A2FB4583A9CAB5CD76343A9C20">
    <w:name w:val="2487D2D0A2FB4583A9CAB5CD76343A9C20"/>
    <w:rsid w:val="00993A6C"/>
    <w:rPr>
      <w:rFonts w:eastAsiaTheme="minorHAnsi"/>
      <w:lang w:eastAsia="en-US"/>
    </w:rPr>
  </w:style>
  <w:style w:type="paragraph" w:customStyle="1" w:styleId="AD5929F2C90B4BE98819C29C0C6607A920">
    <w:name w:val="AD5929F2C90B4BE98819C29C0C6607A920"/>
    <w:rsid w:val="00993A6C"/>
    <w:rPr>
      <w:rFonts w:eastAsiaTheme="minorHAnsi"/>
      <w:lang w:eastAsia="en-US"/>
    </w:rPr>
  </w:style>
  <w:style w:type="paragraph" w:customStyle="1" w:styleId="5A0B7126673E44D494CBC5353CC2348535">
    <w:name w:val="5A0B7126673E44D494CBC5353CC2348535"/>
    <w:rsid w:val="00993A6C"/>
    <w:rPr>
      <w:rFonts w:eastAsiaTheme="minorHAnsi"/>
      <w:lang w:eastAsia="en-US"/>
    </w:rPr>
  </w:style>
  <w:style w:type="paragraph" w:customStyle="1" w:styleId="064C8B26D95340D0ADD404550F0F80E235">
    <w:name w:val="064C8B26D95340D0ADD404550F0F80E235"/>
    <w:rsid w:val="00993A6C"/>
    <w:rPr>
      <w:rFonts w:eastAsiaTheme="minorHAnsi"/>
      <w:lang w:eastAsia="en-US"/>
    </w:rPr>
  </w:style>
  <w:style w:type="paragraph" w:customStyle="1" w:styleId="11CCE7CE8889434080233738D24EBA628">
    <w:name w:val="11CCE7CE8889434080233738D24EBA628"/>
    <w:rsid w:val="00993A6C"/>
    <w:rPr>
      <w:rFonts w:eastAsiaTheme="minorHAnsi"/>
      <w:lang w:eastAsia="en-US"/>
    </w:rPr>
  </w:style>
  <w:style w:type="paragraph" w:customStyle="1" w:styleId="CE38DC525B424561904AF43FD85BAA3935">
    <w:name w:val="CE38DC525B424561904AF43FD85BAA3935"/>
    <w:rsid w:val="00993A6C"/>
    <w:rPr>
      <w:rFonts w:eastAsiaTheme="minorHAnsi"/>
      <w:lang w:eastAsia="en-US"/>
    </w:rPr>
  </w:style>
  <w:style w:type="paragraph" w:customStyle="1" w:styleId="09DCFA631F414449A0E130D2C7A6743E25">
    <w:name w:val="09DCFA631F414449A0E130D2C7A6743E25"/>
    <w:rsid w:val="00993A6C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">
    <w:name w:val="E861C4BEC3EF4D00B78619531288D252"/>
    <w:rsid w:val="00295510"/>
  </w:style>
  <w:style w:type="paragraph" w:customStyle="1" w:styleId="E95BBDACEFCC4289A38B8EC4D3559E61">
    <w:name w:val="E95BBDACEFCC4289A38B8EC4D3559E61"/>
    <w:rsid w:val="00295510"/>
  </w:style>
  <w:style w:type="paragraph" w:customStyle="1" w:styleId="DE8C5EA35ECC4BD199E5A525459BE842">
    <w:name w:val="DE8C5EA35ECC4BD199E5A525459BE842"/>
    <w:rsid w:val="00295510"/>
  </w:style>
  <w:style w:type="paragraph" w:customStyle="1" w:styleId="445707FC06F54FFCB766217DC2E7ED17">
    <w:name w:val="445707FC06F54FFCB766217DC2E7ED17"/>
    <w:rsid w:val="00295510"/>
  </w:style>
  <w:style w:type="paragraph" w:customStyle="1" w:styleId="82631C5366E24008A03CD85B44AA3D74">
    <w:name w:val="82631C5366E24008A03CD85B44AA3D74"/>
    <w:rsid w:val="00295510"/>
  </w:style>
  <w:style w:type="paragraph" w:customStyle="1" w:styleId="35816E6FD4EC46E4B52B54D9C7AA4DF9">
    <w:name w:val="35816E6FD4EC46E4B52B54D9C7AA4DF9"/>
    <w:rsid w:val="00295510"/>
  </w:style>
  <w:style w:type="paragraph" w:customStyle="1" w:styleId="9E3AEB7493EE4610A2D587F70D1FCFA4">
    <w:name w:val="9E3AEB7493EE4610A2D587F70D1FCFA4"/>
    <w:rsid w:val="00295510"/>
  </w:style>
  <w:style w:type="paragraph" w:customStyle="1" w:styleId="6E731904FC5D4C46B4FD5AA5C11E0691">
    <w:name w:val="6E731904FC5D4C46B4FD5AA5C11E0691"/>
    <w:rsid w:val="00295510"/>
  </w:style>
  <w:style w:type="paragraph" w:customStyle="1" w:styleId="B3D7CCB840D94AA59E1F65A858B0D328">
    <w:name w:val="B3D7CCB840D94AA59E1F65A858B0D328"/>
    <w:rsid w:val="00295510"/>
  </w:style>
  <w:style w:type="paragraph" w:customStyle="1" w:styleId="92C8B04DBE6240D3B51C4F6EE0A56D37">
    <w:name w:val="92C8B04DBE6240D3B51C4F6EE0A56D37"/>
    <w:rsid w:val="00295510"/>
  </w:style>
  <w:style w:type="paragraph" w:customStyle="1" w:styleId="7CE5363EA573488381DE1439D8532B9A">
    <w:name w:val="7CE5363EA573488381DE1439D8532B9A"/>
    <w:rsid w:val="00295510"/>
  </w:style>
  <w:style w:type="paragraph" w:customStyle="1" w:styleId="0B92539B728248A8AE812820DEC098D1">
    <w:name w:val="0B92539B728248A8AE812820DEC098D1"/>
    <w:rsid w:val="00295510"/>
  </w:style>
  <w:style w:type="paragraph" w:customStyle="1" w:styleId="0DA212F8B9D74D6DB1ADDB6838F2E5F7">
    <w:name w:val="0DA212F8B9D74D6DB1ADDB6838F2E5F7"/>
    <w:rsid w:val="00295510"/>
  </w:style>
  <w:style w:type="paragraph" w:customStyle="1" w:styleId="E86CF2B20E8D4C5BA1487FCCDDC17271">
    <w:name w:val="E86CF2B20E8D4C5BA1487FCCDDC17271"/>
    <w:rsid w:val="00295510"/>
  </w:style>
  <w:style w:type="paragraph" w:customStyle="1" w:styleId="E09F0D57942F4599BFC3EA2BE8C3080C">
    <w:name w:val="E09F0D57942F4599BFC3EA2BE8C3080C"/>
    <w:rsid w:val="00295510"/>
  </w:style>
  <w:style w:type="paragraph" w:customStyle="1" w:styleId="38A85530C62742109C3C851171302ACA">
    <w:name w:val="38A85530C62742109C3C851171302ACA"/>
    <w:rsid w:val="00295510"/>
  </w:style>
  <w:style w:type="paragraph" w:customStyle="1" w:styleId="176633107FDD4F1BA366BB8D33D62602">
    <w:name w:val="176633107FDD4F1BA366BB8D33D62602"/>
    <w:rsid w:val="00295510"/>
  </w:style>
  <w:style w:type="paragraph" w:customStyle="1" w:styleId="A7B4F0AA9B484B29B0C788FC33FC336C">
    <w:name w:val="A7B4F0AA9B484B29B0C788FC33FC336C"/>
    <w:rsid w:val="00295510"/>
  </w:style>
  <w:style w:type="paragraph" w:customStyle="1" w:styleId="739D8E53102246D5877A40C463935A58">
    <w:name w:val="739D8E53102246D5877A40C463935A58"/>
    <w:rsid w:val="00295510"/>
  </w:style>
  <w:style w:type="paragraph" w:customStyle="1" w:styleId="FF76D66DC1D74F64A88AE432F42309F1">
    <w:name w:val="FF76D66DC1D74F64A88AE432F42309F1"/>
    <w:rsid w:val="00295510"/>
  </w:style>
  <w:style w:type="paragraph" w:customStyle="1" w:styleId="85AC77E7320840009A0CAA292E09E7B7">
    <w:name w:val="85AC77E7320840009A0CAA292E09E7B7"/>
    <w:rsid w:val="00295510"/>
  </w:style>
  <w:style w:type="paragraph" w:customStyle="1" w:styleId="FFFC0D70C5A345AAA7D07CCB41440FE2">
    <w:name w:val="FFFC0D70C5A345AAA7D07CCB41440FE2"/>
    <w:rsid w:val="00295510"/>
  </w:style>
  <w:style w:type="paragraph" w:customStyle="1" w:styleId="EE90455DA31D457A8F89A4E114849F23">
    <w:name w:val="EE90455DA31D457A8F89A4E114849F23"/>
    <w:rsid w:val="00295510"/>
  </w:style>
  <w:style w:type="paragraph" w:customStyle="1" w:styleId="A3B690B3237D4389BAC08FAF71F078FA">
    <w:name w:val="A3B690B3237D4389BAC08FAF71F078FA"/>
    <w:rsid w:val="00295510"/>
  </w:style>
  <w:style w:type="paragraph" w:customStyle="1" w:styleId="A8C231D1A30E48F1B622F179568EF5A6">
    <w:name w:val="A8C231D1A30E48F1B622F179568EF5A6"/>
    <w:rsid w:val="00295510"/>
  </w:style>
  <w:style w:type="paragraph" w:customStyle="1" w:styleId="7FD135506E924277BCC0DCB6F0B2BE52">
    <w:name w:val="7FD135506E924277BCC0DCB6F0B2BE52"/>
    <w:rsid w:val="00295510"/>
  </w:style>
  <w:style w:type="paragraph" w:customStyle="1" w:styleId="E2897DED4C1949099D03EDC96DA80CE2">
    <w:name w:val="E2897DED4C1949099D03EDC96DA80CE2"/>
    <w:rsid w:val="00295510"/>
  </w:style>
  <w:style w:type="paragraph" w:customStyle="1" w:styleId="6347982C06624E9A896CC1AB51F43559">
    <w:name w:val="6347982C06624E9A896CC1AB51F43559"/>
    <w:rsid w:val="00295510"/>
  </w:style>
  <w:style w:type="paragraph" w:customStyle="1" w:styleId="69ECB89F6F4D4E59BED89C7A5639E035">
    <w:name w:val="69ECB89F6F4D4E59BED89C7A5639E035"/>
    <w:rsid w:val="00295510"/>
  </w:style>
  <w:style w:type="paragraph" w:customStyle="1" w:styleId="A82A362C9695484292A3C594B4646D80">
    <w:name w:val="A82A362C9695484292A3C594B4646D80"/>
    <w:rsid w:val="00295510"/>
  </w:style>
  <w:style w:type="paragraph" w:customStyle="1" w:styleId="0314FF91CBA14774892E9A438B0B27BD">
    <w:name w:val="0314FF91CBA14774892E9A438B0B27BD"/>
    <w:rsid w:val="00295510"/>
  </w:style>
  <w:style w:type="paragraph" w:customStyle="1" w:styleId="F6546495F4954BD28098D82C69079364">
    <w:name w:val="F6546495F4954BD28098D82C69079364"/>
    <w:rsid w:val="00295510"/>
  </w:style>
  <w:style w:type="paragraph" w:customStyle="1" w:styleId="E861C4BEC3EF4D00B78619531288D2521">
    <w:name w:val="E861C4BEC3EF4D00B78619531288D2521"/>
    <w:rsid w:val="00295510"/>
    <w:rPr>
      <w:rFonts w:eastAsiaTheme="minorHAnsi"/>
      <w:lang w:eastAsia="en-US"/>
    </w:rPr>
  </w:style>
  <w:style w:type="paragraph" w:customStyle="1" w:styleId="8C2C82FD714C4D0A92A1DDB792E46BA843">
    <w:name w:val="8C2C82FD714C4D0A92A1DDB792E46BA843"/>
    <w:rsid w:val="00295510"/>
    <w:rPr>
      <w:rFonts w:eastAsiaTheme="minorHAnsi"/>
      <w:lang w:eastAsia="en-US"/>
    </w:rPr>
  </w:style>
  <w:style w:type="paragraph" w:customStyle="1" w:styleId="2F8289CF650E43C7BC4B187BF300D9E543">
    <w:name w:val="2F8289CF650E43C7BC4B187BF300D9E543"/>
    <w:rsid w:val="00295510"/>
    <w:rPr>
      <w:rFonts w:eastAsiaTheme="minorHAnsi"/>
      <w:lang w:eastAsia="en-US"/>
    </w:rPr>
  </w:style>
  <w:style w:type="paragraph" w:customStyle="1" w:styleId="8ED4AE1B383243A48DB0D8BD9761463043">
    <w:name w:val="8ED4AE1B383243A48DB0D8BD9761463043"/>
    <w:rsid w:val="00295510"/>
    <w:rPr>
      <w:rFonts w:eastAsiaTheme="minorHAnsi"/>
      <w:lang w:eastAsia="en-US"/>
    </w:rPr>
  </w:style>
  <w:style w:type="paragraph" w:customStyle="1" w:styleId="E95BBDACEFCC4289A38B8EC4D3559E611">
    <w:name w:val="E95BBDACEFCC4289A38B8EC4D3559E611"/>
    <w:rsid w:val="00295510"/>
    <w:rPr>
      <w:rFonts w:eastAsiaTheme="minorHAnsi"/>
      <w:lang w:eastAsia="en-US"/>
    </w:rPr>
  </w:style>
  <w:style w:type="paragraph" w:customStyle="1" w:styleId="D80D48D7FAA245C89A42BFF480DF6A9721">
    <w:name w:val="D80D48D7FAA245C89A42BFF480DF6A9721"/>
    <w:rsid w:val="00295510"/>
    <w:rPr>
      <w:rFonts w:eastAsiaTheme="minorHAnsi"/>
      <w:lang w:eastAsia="en-US"/>
    </w:rPr>
  </w:style>
  <w:style w:type="paragraph" w:customStyle="1" w:styleId="39E88A3FEAD546E3AAA0259D4756DB959">
    <w:name w:val="39E88A3FEAD546E3AAA0259D4756DB959"/>
    <w:rsid w:val="00295510"/>
    <w:rPr>
      <w:rFonts w:eastAsiaTheme="minorHAnsi"/>
      <w:lang w:eastAsia="en-US"/>
    </w:rPr>
  </w:style>
  <w:style w:type="paragraph" w:customStyle="1" w:styleId="0754762C47184DD6B13194FC166749CF9">
    <w:name w:val="0754762C47184DD6B13194FC166749CF9"/>
    <w:rsid w:val="00295510"/>
    <w:rPr>
      <w:rFonts w:eastAsiaTheme="minorHAnsi"/>
      <w:lang w:eastAsia="en-US"/>
    </w:rPr>
  </w:style>
  <w:style w:type="paragraph" w:customStyle="1" w:styleId="E1D9BE18B18E4C9CBF2252714167687D9">
    <w:name w:val="E1D9BE18B18E4C9CBF2252714167687D9"/>
    <w:rsid w:val="00295510"/>
    <w:rPr>
      <w:rFonts w:eastAsiaTheme="minorHAnsi"/>
      <w:lang w:eastAsia="en-US"/>
    </w:rPr>
  </w:style>
  <w:style w:type="paragraph" w:customStyle="1" w:styleId="0183732B5DC24052807993FCE44883A19">
    <w:name w:val="0183732B5DC24052807993FCE44883A19"/>
    <w:rsid w:val="00295510"/>
    <w:rPr>
      <w:rFonts w:eastAsiaTheme="minorHAnsi"/>
      <w:lang w:eastAsia="en-US"/>
    </w:rPr>
  </w:style>
  <w:style w:type="paragraph" w:customStyle="1" w:styleId="E0AF4A49276143DDB8E5C845A10DFFFE9">
    <w:name w:val="E0AF4A49276143DDB8E5C845A10DFFFE9"/>
    <w:rsid w:val="00295510"/>
    <w:rPr>
      <w:rFonts w:eastAsiaTheme="minorHAnsi"/>
      <w:lang w:eastAsia="en-US"/>
    </w:rPr>
  </w:style>
  <w:style w:type="paragraph" w:customStyle="1" w:styleId="445707FC06F54FFCB766217DC2E7ED171">
    <w:name w:val="445707FC06F54FFCB766217DC2E7ED171"/>
    <w:rsid w:val="00295510"/>
    <w:rPr>
      <w:rFonts w:eastAsiaTheme="minorHAnsi"/>
      <w:lang w:eastAsia="en-US"/>
    </w:rPr>
  </w:style>
  <w:style w:type="paragraph" w:customStyle="1" w:styleId="739D8E53102246D5877A40C463935A581">
    <w:name w:val="739D8E53102246D5877A40C463935A581"/>
    <w:rsid w:val="00295510"/>
    <w:rPr>
      <w:rFonts w:eastAsiaTheme="minorHAnsi"/>
      <w:lang w:eastAsia="en-US"/>
    </w:rPr>
  </w:style>
  <w:style w:type="paragraph" w:customStyle="1" w:styleId="A8C231D1A30E48F1B622F179568EF5A61">
    <w:name w:val="A8C231D1A30E48F1B622F179568EF5A61"/>
    <w:rsid w:val="00295510"/>
    <w:rPr>
      <w:rFonts w:eastAsiaTheme="minorHAnsi"/>
      <w:lang w:eastAsia="en-US"/>
    </w:rPr>
  </w:style>
  <w:style w:type="paragraph" w:customStyle="1" w:styleId="6347982C06624E9A896CC1AB51F435591">
    <w:name w:val="6347982C06624E9A896CC1AB51F435591"/>
    <w:rsid w:val="00295510"/>
    <w:rPr>
      <w:rFonts w:eastAsiaTheme="minorHAnsi"/>
      <w:lang w:eastAsia="en-US"/>
    </w:rPr>
  </w:style>
  <w:style w:type="paragraph" w:customStyle="1" w:styleId="A82A362C9695484292A3C594B4646D801">
    <w:name w:val="A82A362C9695484292A3C594B4646D801"/>
    <w:rsid w:val="00295510"/>
    <w:rPr>
      <w:rFonts w:eastAsiaTheme="minorHAnsi"/>
      <w:lang w:eastAsia="en-US"/>
    </w:rPr>
  </w:style>
  <w:style w:type="paragraph" w:customStyle="1" w:styleId="F6546495F4954BD28098D82C690793641">
    <w:name w:val="F6546495F4954BD28098D82C690793641"/>
    <w:rsid w:val="00295510"/>
    <w:rPr>
      <w:rFonts w:eastAsiaTheme="minorHAnsi"/>
      <w:lang w:eastAsia="en-US"/>
    </w:rPr>
  </w:style>
  <w:style w:type="paragraph" w:customStyle="1" w:styleId="5A0B7126673E44D494CBC5353CC2348536">
    <w:name w:val="5A0B7126673E44D494CBC5353CC2348536"/>
    <w:rsid w:val="00295510"/>
    <w:rPr>
      <w:rFonts w:eastAsiaTheme="minorHAnsi"/>
      <w:lang w:eastAsia="en-US"/>
    </w:rPr>
  </w:style>
  <w:style w:type="paragraph" w:customStyle="1" w:styleId="064C8B26D95340D0ADD404550F0F80E236">
    <w:name w:val="064C8B26D95340D0ADD404550F0F80E236"/>
    <w:rsid w:val="00295510"/>
    <w:rPr>
      <w:rFonts w:eastAsiaTheme="minorHAnsi"/>
      <w:lang w:eastAsia="en-US"/>
    </w:rPr>
  </w:style>
  <w:style w:type="paragraph" w:customStyle="1" w:styleId="11CCE7CE8889434080233738D24EBA629">
    <w:name w:val="11CCE7CE8889434080233738D24EBA629"/>
    <w:rsid w:val="00295510"/>
    <w:rPr>
      <w:rFonts w:eastAsiaTheme="minorHAnsi"/>
      <w:lang w:eastAsia="en-US"/>
    </w:rPr>
  </w:style>
  <w:style w:type="paragraph" w:customStyle="1" w:styleId="CE38DC525B424561904AF43FD85BAA3936">
    <w:name w:val="CE38DC525B424561904AF43FD85BAA3936"/>
    <w:rsid w:val="00295510"/>
    <w:rPr>
      <w:rFonts w:eastAsiaTheme="minorHAnsi"/>
      <w:lang w:eastAsia="en-US"/>
    </w:rPr>
  </w:style>
  <w:style w:type="paragraph" w:customStyle="1" w:styleId="09DCFA631F414449A0E130D2C7A6743E26">
    <w:name w:val="09DCFA631F414449A0E130D2C7A6743E26"/>
    <w:rsid w:val="00295510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6">
    <w:name w:val="8B4261CBA40E422F9268B691C3A193DB46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1">
    <w:name w:val="BFBC9BA8A1F542E88CE4BBD27051A21E31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2">
    <w:name w:val="E861C4BEC3EF4D00B78619531288D2522"/>
    <w:rsid w:val="00295510"/>
    <w:rPr>
      <w:rFonts w:eastAsiaTheme="minorHAnsi"/>
      <w:lang w:eastAsia="en-US"/>
    </w:rPr>
  </w:style>
  <w:style w:type="paragraph" w:customStyle="1" w:styleId="8C2C82FD714C4D0A92A1DDB792E46BA844">
    <w:name w:val="8C2C82FD714C4D0A92A1DDB792E46BA844"/>
    <w:rsid w:val="00295510"/>
    <w:rPr>
      <w:rFonts w:eastAsiaTheme="minorHAnsi"/>
      <w:lang w:eastAsia="en-US"/>
    </w:rPr>
  </w:style>
  <w:style w:type="paragraph" w:customStyle="1" w:styleId="2F8289CF650E43C7BC4B187BF300D9E544">
    <w:name w:val="2F8289CF650E43C7BC4B187BF300D9E544"/>
    <w:rsid w:val="00295510"/>
    <w:rPr>
      <w:rFonts w:eastAsiaTheme="minorHAnsi"/>
      <w:lang w:eastAsia="en-US"/>
    </w:rPr>
  </w:style>
  <w:style w:type="paragraph" w:customStyle="1" w:styleId="8ED4AE1B383243A48DB0D8BD9761463044">
    <w:name w:val="8ED4AE1B383243A48DB0D8BD9761463044"/>
    <w:rsid w:val="00295510"/>
    <w:rPr>
      <w:rFonts w:eastAsiaTheme="minorHAnsi"/>
      <w:lang w:eastAsia="en-US"/>
    </w:rPr>
  </w:style>
  <w:style w:type="paragraph" w:customStyle="1" w:styleId="E95BBDACEFCC4289A38B8EC4D3559E612">
    <w:name w:val="E95BBDACEFCC4289A38B8EC4D3559E612"/>
    <w:rsid w:val="00295510"/>
    <w:rPr>
      <w:rFonts w:eastAsiaTheme="minorHAnsi"/>
      <w:lang w:eastAsia="en-US"/>
    </w:rPr>
  </w:style>
  <w:style w:type="paragraph" w:customStyle="1" w:styleId="D80D48D7FAA245C89A42BFF480DF6A9722">
    <w:name w:val="D80D48D7FAA245C89A42BFF480DF6A9722"/>
    <w:rsid w:val="00295510"/>
    <w:rPr>
      <w:rFonts w:eastAsiaTheme="minorHAnsi"/>
      <w:lang w:eastAsia="en-US"/>
    </w:rPr>
  </w:style>
  <w:style w:type="paragraph" w:customStyle="1" w:styleId="39E88A3FEAD546E3AAA0259D4756DB9510">
    <w:name w:val="39E88A3FEAD546E3AAA0259D4756DB9510"/>
    <w:rsid w:val="00295510"/>
    <w:rPr>
      <w:rFonts w:eastAsiaTheme="minorHAnsi"/>
      <w:lang w:eastAsia="en-US"/>
    </w:rPr>
  </w:style>
  <w:style w:type="paragraph" w:customStyle="1" w:styleId="0754762C47184DD6B13194FC166749CF10">
    <w:name w:val="0754762C47184DD6B13194FC166749CF10"/>
    <w:rsid w:val="00295510"/>
    <w:rPr>
      <w:rFonts w:eastAsiaTheme="minorHAnsi"/>
      <w:lang w:eastAsia="en-US"/>
    </w:rPr>
  </w:style>
  <w:style w:type="paragraph" w:customStyle="1" w:styleId="E1D9BE18B18E4C9CBF2252714167687D10">
    <w:name w:val="E1D9BE18B18E4C9CBF2252714167687D10"/>
    <w:rsid w:val="00295510"/>
    <w:rPr>
      <w:rFonts w:eastAsiaTheme="minorHAnsi"/>
      <w:lang w:eastAsia="en-US"/>
    </w:rPr>
  </w:style>
  <w:style w:type="paragraph" w:customStyle="1" w:styleId="0183732B5DC24052807993FCE44883A110">
    <w:name w:val="0183732B5DC24052807993FCE44883A110"/>
    <w:rsid w:val="00295510"/>
    <w:rPr>
      <w:rFonts w:eastAsiaTheme="minorHAnsi"/>
      <w:lang w:eastAsia="en-US"/>
    </w:rPr>
  </w:style>
  <w:style w:type="paragraph" w:customStyle="1" w:styleId="E0AF4A49276143DDB8E5C845A10DFFFE10">
    <w:name w:val="E0AF4A49276143DDB8E5C845A10DFFFE10"/>
    <w:rsid w:val="00295510"/>
    <w:rPr>
      <w:rFonts w:eastAsiaTheme="minorHAnsi"/>
      <w:lang w:eastAsia="en-US"/>
    </w:rPr>
  </w:style>
  <w:style w:type="paragraph" w:customStyle="1" w:styleId="445707FC06F54FFCB766217DC2E7ED172">
    <w:name w:val="445707FC06F54FFCB766217DC2E7ED172"/>
    <w:rsid w:val="00295510"/>
    <w:rPr>
      <w:rFonts w:eastAsiaTheme="minorHAnsi"/>
      <w:lang w:eastAsia="en-US"/>
    </w:rPr>
  </w:style>
  <w:style w:type="paragraph" w:customStyle="1" w:styleId="739D8E53102246D5877A40C463935A582">
    <w:name w:val="739D8E53102246D5877A40C463935A582"/>
    <w:rsid w:val="00295510"/>
    <w:rPr>
      <w:rFonts w:eastAsiaTheme="minorHAnsi"/>
      <w:lang w:eastAsia="en-US"/>
    </w:rPr>
  </w:style>
  <w:style w:type="paragraph" w:customStyle="1" w:styleId="A8C231D1A30E48F1B622F179568EF5A62">
    <w:name w:val="A8C231D1A30E48F1B622F179568EF5A62"/>
    <w:rsid w:val="00295510"/>
    <w:rPr>
      <w:rFonts w:eastAsiaTheme="minorHAnsi"/>
      <w:lang w:eastAsia="en-US"/>
    </w:rPr>
  </w:style>
  <w:style w:type="paragraph" w:customStyle="1" w:styleId="6347982C06624E9A896CC1AB51F435592">
    <w:name w:val="6347982C06624E9A896CC1AB51F435592"/>
    <w:rsid w:val="00295510"/>
    <w:rPr>
      <w:rFonts w:eastAsiaTheme="minorHAnsi"/>
      <w:lang w:eastAsia="en-US"/>
    </w:rPr>
  </w:style>
  <w:style w:type="paragraph" w:customStyle="1" w:styleId="A82A362C9695484292A3C594B4646D802">
    <w:name w:val="A82A362C9695484292A3C594B4646D802"/>
    <w:rsid w:val="00295510"/>
    <w:rPr>
      <w:rFonts w:eastAsiaTheme="minorHAnsi"/>
      <w:lang w:eastAsia="en-US"/>
    </w:rPr>
  </w:style>
  <w:style w:type="paragraph" w:customStyle="1" w:styleId="F6546495F4954BD28098D82C690793642">
    <w:name w:val="F6546495F4954BD28098D82C690793642"/>
    <w:rsid w:val="00295510"/>
    <w:rPr>
      <w:rFonts w:eastAsiaTheme="minorHAnsi"/>
      <w:lang w:eastAsia="en-US"/>
    </w:rPr>
  </w:style>
  <w:style w:type="paragraph" w:customStyle="1" w:styleId="5A0B7126673E44D494CBC5353CC2348537">
    <w:name w:val="5A0B7126673E44D494CBC5353CC2348537"/>
    <w:rsid w:val="00295510"/>
    <w:rPr>
      <w:rFonts w:eastAsiaTheme="minorHAnsi"/>
      <w:lang w:eastAsia="en-US"/>
    </w:rPr>
  </w:style>
  <w:style w:type="paragraph" w:customStyle="1" w:styleId="064C8B26D95340D0ADD404550F0F80E237">
    <w:name w:val="064C8B26D95340D0ADD404550F0F80E237"/>
    <w:rsid w:val="00295510"/>
    <w:rPr>
      <w:rFonts w:eastAsiaTheme="minorHAnsi"/>
      <w:lang w:eastAsia="en-US"/>
    </w:rPr>
  </w:style>
  <w:style w:type="paragraph" w:customStyle="1" w:styleId="11CCE7CE8889434080233738D24EBA6210">
    <w:name w:val="11CCE7CE8889434080233738D24EBA6210"/>
    <w:rsid w:val="00295510"/>
    <w:rPr>
      <w:rFonts w:eastAsiaTheme="minorHAnsi"/>
      <w:lang w:eastAsia="en-US"/>
    </w:rPr>
  </w:style>
  <w:style w:type="paragraph" w:customStyle="1" w:styleId="CE38DC525B424561904AF43FD85BAA3937">
    <w:name w:val="CE38DC525B424561904AF43FD85BAA3937"/>
    <w:rsid w:val="00295510"/>
    <w:rPr>
      <w:rFonts w:eastAsiaTheme="minorHAnsi"/>
      <w:lang w:eastAsia="en-US"/>
    </w:rPr>
  </w:style>
  <w:style w:type="paragraph" w:customStyle="1" w:styleId="09DCFA631F414449A0E130D2C7A6743E27">
    <w:name w:val="09DCFA631F414449A0E130D2C7A6743E27"/>
    <w:rsid w:val="00295510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7">
    <w:name w:val="8B4261CBA40E422F9268B691C3A193DB47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2">
    <w:name w:val="BFBC9BA8A1F542E88CE4BBD27051A21E32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3E437AAE1EC40719C8C912A8004CA67">
    <w:name w:val="03E437AAE1EC40719C8C912A8004CA67"/>
    <w:rsid w:val="009345B9"/>
  </w:style>
  <w:style w:type="paragraph" w:customStyle="1" w:styleId="A673B5CF019D4DFD85D01278B2630CF8">
    <w:name w:val="A673B5CF019D4DFD85D01278B2630CF8"/>
    <w:rsid w:val="009345B9"/>
  </w:style>
  <w:style w:type="paragraph" w:customStyle="1" w:styleId="EEEBBE4233DC4C3CBB1B65567457CB71">
    <w:name w:val="EEEBBE4233DC4C3CBB1B65567457CB71"/>
    <w:rsid w:val="009345B9"/>
  </w:style>
  <w:style w:type="paragraph" w:customStyle="1" w:styleId="37658C3A87B74C2089EDBE7DF6D403BD">
    <w:name w:val="37658C3A87B74C2089EDBE7DF6D403BD"/>
    <w:rsid w:val="009345B9"/>
  </w:style>
  <w:style w:type="paragraph" w:customStyle="1" w:styleId="288ED7B687534028AB232CEC4525DAA1">
    <w:name w:val="288ED7B687534028AB232CEC4525DAA1"/>
    <w:rsid w:val="009345B9"/>
  </w:style>
  <w:style w:type="paragraph" w:customStyle="1" w:styleId="6C54FD4C62E74F5A83C43B2C5DDD8339">
    <w:name w:val="6C54FD4C62E74F5A83C43B2C5DDD8339"/>
    <w:rsid w:val="009345B9"/>
  </w:style>
  <w:style w:type="paragraph" w:customStyle="1" w:styleId="FE42A429CF034FF7A01A4F56AD45C9B6">
    <w:name w:val="FE42A429CF034FF7A01A4F56AD45C9B6"/>
    <w:rsid w:val="009345B9"/>
  </w:style>
  <w:style w:type="paragraph" w:customStyle="1" w:styleId="AC933D043B734EB3B9E7F18ABD39081E">
    <w:name w:val="AC933D043B734EB3B9E7F18ABD39081E"/>
    <w:rsid w:val="009345B9"/>
  </w:style>
  <w:style w:type="paragraph" w:customStyle="1" w:styleId="24E658390FC643FCB54812A89E1C252C">
    <w:name w:val="24E658390FC643FCB54812A89E1C252C"/>
    <w:rsid w:val="009345B9"/>
  </w:style>
  <w:style w:type="paragraph" w:customStyle="1" w:styleId="1F412ABFADD04E0D8B907EAC50AF2687">
    <w:name w:val="1F412ABFADD04E0D8B907EAC50AF2687"/>
    <w:rsid w:val="009345B9"/>
  </w:style>
  <w:style w:type="paragraph" w:customStyle="1" w:styleId="11319C57D2F144E29407CE4891C31D3D">
    <w:name w:val="11319C57D2F144E29407CE4891C31D3D"/>
    <w:rsid w:val="009345B9"/>
  </w:style>
  <w:style w:type="paragraph" w:customStyle="1" w:styleId="73F458009034496A90BC03C7C0068305">
    <w:name w:val="73F458009034496A90BC03C7C0068305"/>
    <w:rsid w:val="009345B9"/>
  </w:style>
  <w:style w:type="paragraph" w:customStyle="1" w:styleId="6C1CE567DFAC45CAA0EDC0C246B6BA93">
    <w:name w:val="6C1CE567DFAC45CAA0EDC0C246B6BA93"/>
    <w:rsid w:val="009345B9"/>
  </w:style>
  <w:style w:type="paragraph" w:customStyle="1" w:styleId="8DFCAEF5AC5C486B88AA6372D3436A78">
    <w:name w:val="8DFCAEF5AC5C486B88AA6372D3436A78"/>
    <w:rsid w:val="009345B9"/>
  </w:style>
  <w:style w:type="paragraph" w:customStyle="1" w:styleId="6FC48315FE87452FAD7EDF673461D0CA">
    <w:name w:val="6FC48315FE87452FAD7EDF673461D0CA"/>
    <w:rsid w:val="009345B9"/>
  </w:style>
  <w:style w:type="paragraph" w:customStyle="1" w:styleId="F2FA06F49A664B9ABF0D0A2DFF03D446">
    <w:name w:val="F2FA06F49A664B9ABF0D0A2DFF03D446"/>
    <w:rsid w:val="009345B9"/>
  </w:style>
  <w:style w:type="paragraph" w:customStyle="1" w:styleId="FC24C0F44D32426DB1CF67226D06B186">
    <w:name w:val="FC24C0F44D32426DB1CF67226D06B186"/>
    <w:rsid w:val="009345B9"/>
  </w:style>
  <w:style w:type="paragraph" w:customStyle="1" w:styleId="85BB87CE76A34E55886793B5461BC188">
    <w:name w:val="85BB87CE76A34E55886793B5461BC188"/>
    <w:rsid w:val="009345B9"/>
  </w:style>
  <w:style w:type="paragraph" w:customStyle="1" w:styleId="09A3E698935548379F7EC9EBB23765F0">
    <w:name w:val="09A3E698935548379F7EC9EBB23765F0"/>
    <w:rsid w:val="009345B9"/>
  </w:style>
  <w:style w:type="paragraph" w:customStyle="1" w:styleId="272766CDCDAE4EFEAAF8A4DACDF939D6">
    <w:name w:val="272766CDCDAE4EFEAAF8A4DACDF939D6"/>
    <w:rsid w:val="009345B9"/>
  </w:style>
  <w:style w:type="paragraph" w:customStyle="1" w:styleId="BAAEFA34D027495B8335CC48CA993D04">
    <w:name w:val="BAAEFA34D027495B8335CC48CA993D04"/>
    <w:rsid w:val="009345B9"/>
  </w:style>
  <w:style w:type="paragraph" w:customStyle="1" w:styleId="1369B15688BA4FFCA728F2DA1CD33494">
    <w:name w:val="1369B15688BA4FFCA728F2DA1CD33494"/>
    <w:rsid w:val="009345B9"/>
  </w:style>
  <w:style w:type="paragraph" w:customStyle="1" w:styleId="7B14E1C81EE24286BC314B391FAE540F">
    <w:name w:val="7B14E1C81EE24286BC314B391FAE540F"/>
    <w:rsid w:val="009345B9"/>
  </w:style>
  <w:style w:type="paragraph" w:customStyle="1" w:styleId="184AEC0167CA4461BE27BCB00AD3EFC6">
    <w:name w:val="184AEC0167CA4461BE27BCB00AD3EFC6"/>
    <w:rsid w:val="009345B9"/>
  </w:style>
  <w:style w:type="paragraph" w:customStyle="1" w:styleId="82DC62D414194BED85836FAF882CB2B4">
    <w:name w:val="82DC62D414194BED85836FAF882CB2B4"/>
    <w:rsid w:val="009345B9"/>
  </w:style>
  <w:style w:type="paragraph" w:customStyle="1" w:styleId="4C57AF5B00FA4E9F8510C9678AD4DB63">
    <w:name w:val="4C57AF5B00FA4E9F8510C9678AD4DB63"/>
    <w:rsid w:val="009345B9"/>
  </w:style>
  <w:style w:type="paragraph" w:customStyle="1" w:styleId="55FE3D1FEDDB41359CEFA7A3575EAF0B">
    <w:name w:val="55FE3D1FEDDB41359CEFA7A3575EAF0B"/>
    <w:rsid w:val="009345B9"/>
  </w:style>
  <w:style w:type="paragraph" w:customStyle="1" w:styleId="B8B39F1FF9F8409A8E516606C144FBB1">
    <w:name w:val="B8B39F1FF9F8409A8E516606C144FBB1"/>
    <w:rsid w:val="009345B9"/>
  </w:style>
  <w:style w:type="paragraph" w:customStyle="1" w:styleId="3486C40AF00C48F7AB659178B7E3A9AF">
    <w:name w:val="3486C40AF00C48F7AB659178B7E3A9AF"/>
    <w:rsid w:val="009345B9"/>
  </w:style>
  <w:style w:type="paragraph" w:customStyle="1" w:styleId="B85F8491C8264EFEA55D4D87D0AB0D58">
    <w:name w:val="B85F8491C8264EFEA55D4D87D0AB0D58"/>
    <w:rsid w:val="009345B9"/>
  </w:style>
  <w:style w:type="paragraph" w:customStyle="1" w:styleId="26D455ED4973401683B614A2147EC1AB">
    <w:name w:val="26D455ED4973401683B614A2147EC1AB"/>
    <w:rsid w:val="009345B9"/>
  </w:style>
  <w:style w:type="paragraph" w:customStyle="1" w:styleId="FD672703B004466588F7155776145054">
    <w:name w:val="FD672703B004466588F7155776145054"/>
    <w:rsid w:val="009345B9"/>
  </w:style>
  <w:style w:type="paragraph" w:customStyle="1" w:styleId="F23D74B65E6F4BD2B1759C4D34E6B170">
    <w:name w:val="F23D74B65E6F4BD2B1759C4D34E6B170"/>
    <w:rsid w:val="009345B9"/>
  </w:style>
  <w:style w:type="paragraph" w:customStyle="1" w:styleId="6FCFE6DFB2DF49779ECBEE566AF59B67">
    <w:name w:val="6FCFE6DFB2DF49779ECBEE566AF59B67"/>
    <w:rsid w:val="009345B9"/>
  </w:style>
  <w:style w:type="paragraph" w:customStyle="1" w:styleId="1ED8225B760B4A44884EFDFE7B19D7B8">
    <w:name w:val="1ED8225B760B4A44884EFDFE7B19D7B8"/>
    <w:rsid w:val="009345B9"/>
  </w:style>
  <w:style w:type="paragraph" w:customStyle="1" w:styleId="17F2007309E54786BBC60F25E3F59315">
    <w:name w:val="17F2007309E54786BBC60F25E3F59315"/>
    <w:rsid w:val="009345B9"/>
  </w:style>
  <w:style w:type="paragraph" w:customStyle="1" w:styleId="E5A8A8AE88F1454EADC1DD5DBCB770FB">
    <w:name w:val="E5A8A8AE88F1454EADC1DD5DBCB770FB"/>
    <w:rsid w:val="009345B9"/>
  </w:style>
  <w:style w:type="paragraph" w:customStyle="1" w:styleId="2FAE25037C694A488D54B9197622579B">
    <w:name w:val="2FAE25037C694A488D54B9197622579B"/>
    <w:rsid w:val="009345B9"/>
  </w:style>
  <w:style w:type="paragraph" w:customStyle="1" w:styleId="510B9741975C4516961448D724EB7D44">
    <w:name w:val="510B9741975C4516961448D724EB7D44"/>
    <w:rsid w:val="009345B9"/>
  </w:style>
  <w:style w:type="paragraph" w:customStyle="1" w:styleId="5F73E2308ABE462ABEF4987262904F23">
    <w:name w:val="5F73E2308ABE462ABEF4987262904F23"/>
    <w:rsid w:val="009345B9"/>
  </w:style>
  <w:style w:type="paragraph" w:customStyle="1" w:styleId="8DCDDE5D06C24D6AAFD0F92BE143D34A">
    <w:name w:val="8DCDDE5D06C24D6AAFD0F92BE143D34A"/>
    <w:rsid w:val="009345B9"/>
  </w:style>
  <w:style w:type="paragraph" w:customStyle="1" w:styleId="E45BC41A846B4CFA80DEFDE69B343ECD">
    <w:name w:val="E45BC41A846B4CFA80DEFDE69B343ECD"/>
    <w:rsid w:val="009345B9"/>
  </w:style>
  <w:style w:type="paragraph" w:customStyle="1" w:styleId="A0E14D12FC364E57B51DEA9AF6BEB15A">
    <w:name w:val="A0E14D12FC364E57B51DEA9AF6BEB15A"/>
    <w:rsid w:val="009345B9"/>
  </w:style>
  <w:style w:type="paragraph" w:customStyle="1" w:styleId="C499C871700743BB8E55A3C13BD6FE5A">
    <w:name w:val="C499C871700743BB8E55A3C13BD6FE5A"/>
    <w:rsid w:val="009345B9"/>
  </w:style>
  <w:style w:type="paragraph" w:customStyle="1" w:styleId="D74F1DF7EEEC457186057820E32C3986">
    <w:name w:val="D74F1DF7EEEC457186057820E32C3986"/>
    <w:rsid w:val="009345B9"/>
  </w:style>
  <w:style w:type="paragraph" w:customStyle="1" w:styleId="445435E0632F4B5BA2CBAB2CB7027B7A">
    <w:name w:val="445435E0632F4B5BA2CBAB2CB7027B7A"/>
    <w:rsid w:val="009345B9"/>
  </w:style>
  <w:style w:type="paragraph" w:customStyle="1" w:styleId="D63CE422BB964DE9BCDD28A708FD9A7F">
    <w:name w:val="D63CE422BB964DE9BCDD28A708FD9A7F"/>
    <w:rsid w:val="009345B9"/>
  </w:style>
  <w:style w:type="paragraph" w:customStyle="1" w:styleId="F43FBE44B19C4E9C81F06ED7E05F9627">
    <w:name w:val="F43FBE44B19C4E9C81F06ED7E05F9627"/>
    <w:rsid w:val="009345B9"/>
  </w:style>
  <w:style w:type="paragraph" w:customStyle="1" w:styleId="E861C4BEC3EF4D00B78619531288D2523">
    <w:name w:val="E861C4BEC3EF4D00B78619531288D2523"/>
    <w:rsid w:val="009345B9"/>
    <w:rPr>
      <w:rFonts w:eastAsiaTheme="minorHAnsi"/>
      <w:lang w:eastAsia="en-US"/>
    </w:rPr>
  </w:style>
  <w:style w:type="paragraph" w:customStyle="1" w:styleId="2F8289CF650E43C7BC4B187BF300D9E545">
    <w:name w:val="2F8289CF650E43C7BC4B187BF300D9E545"/>
    <w:rsid w:val="009345B9"/>
    <w:rPr>
      <w:rFonts w:eastAsiaTheme="minorHAnsi"/>
      <w:lang w:eastAsia="en-US"/>
    </w:rPr>
  </w:style>
  <w:style w:type="paragraph" w:customStyle="1" w:styleId="8ED4AE1B383243A48DB0D8BD9761463045">
    <w:name w:val="8ED4AE1B383243A48DB0D8BD9761463045"/>
    <w:rsid w:val="009345B9"/>
    <w:rPr>
      <w:rFonts w:eastAsiaTheme="minorHAnsi"/>
      <w:lang w:eastAsia="en-US"/>
    </w:rPr>
  </w:style>
  <w:style w:type="paragraph" w:customStyle="1" w:styleId="E95BBDACEFCC4289A38B8EC4D3559E613">
    <w:name w:val="E95BBDACEFCC4289A38B8EC4D3559E613"/>
    <w:rsid w:val="009345B9"/>
    <w:rPr>
      <w:rFonts w:eastAsiaTheme="minorHAnsi"/>
      <w:lang w:eastAsia="en-US"/>
    </w:rPr>
  </w:style>
  <w:style w:type="paragraph" w:customStyle="1" w:styleId="D80D48D7FAA245C89A42BFF480DF6A9723">
    <w:name w:val="D80D48D7FAA245C89A42BFF480DF6A9723"/>
    <w:rsid w:val="009345B9"/>
    <w:rPr>
      <w:rFonts w:eastAsiaTheme="minorHAnsi"/>
      <w:lang w:eastAsia="en-US"/>
    </w:rPr>
  </w:style>
  <w:style w:type="paragraph" w:customStyle="1" w:styleId="39E88A3FEAD546E3AAA0259D4756DB9511">
    <w:name w:val="39E88A3FEAD546E3AAA0259D4756DB9511"/>
    <w:rsid w:val="009345B9"/>
    <w:rPr>
      <w:rFonts w:eastAsiaTheme="minorHAnsi"/>
      <w:lang w:eastAsia="en-US"/>
    </w:rPr>
  </w:style>
  <w:style w:type="paragraph" w:customStyle="1" w:styleId="37658C3A87B74C2089EDBE7DF6D403BD1">
    <w:name w:val="37658C3A87B74C2089EDBE7DF6D403BD1"/>
    <w:rsid w:val="009345B9"/>
    <w:rPr>
      <w:rFonts w:eastAsiaTheme="minorHAnsi"/>
      <w:lang w:eastAsia="en-US"/>
    </w:rPr>
  </w:style>
  <w:style w:type="paragraph" w:customStyle="1" w:styleId="55FE3D1FEDDB41359CEFA7A3575EAF0B1">
    <w:name w:val="55FE3D1FEDDB41359CEFA7A3575EAF0B1"/>
    <w:rsid w:val="009345B9"/>
    <w:rPr>
      <w:rFonts w:eastAsiaTheme="minorHAnsi"/>
      <w:lang w:eastAsia="en-US"/>
    </w:rPr>
  </w:style>
  <w:style w:type="paragraph" w:customStyle="1" w:styleId="3486C40AF00C48F7AB659178B7E3A9AF1">
    <w:name w:val="3486C40AF00C48F7AB659178B7E3A9AF1"/>
    <w:rsid w:val="009345B9"/>
    <w:rPr>
      <w:rFonts w:eastAsiaTheme="minorHAnsi"/>
      <w:lang w:eastAsia="en-US"/>
    </w:rPr>
  </w:style>
  <w:style w:type="paragraph" w:customStyle="1" w:styleId="26D455ED4973401683B614A2147EC1AB1">
    <w:name w:val="26D455ED4973401683B614A2147EC1AB1"/>
    <w:rsid w:val="009345B9"/>
    <w:rPr>
      <w:rFonts w:eastAsiaTheme="minorHAnsi"/>
      <w:lang w:eastAsia="en-US"/>
    </w:rPr>
  </w:style>
  <w:style w:type="paragraph" w:customStyle="1" w:styleId="F23D74B65E6F4BD2B1759C4D34E6B1701">
    <w:name w:val="F23D74B65E6F4BD2B1759C4D34E6B1701"/>
    <w:rsid w:val="009345B9"/>
    <w:rPr>
      <w:rFonts w:eastAsiaTheme="minorHAnsi"/>
      <w:lang w:eastAsia="en-US"/>
    </w:rPr>
  </w:style>
  <w:style w:type="paragraph" w:customStyle="1" w:styleId="1ED8225B760B4A44884EFDFE7B19D7B81">
    <w:name w:val="1ED8225B760B4A44884EFDFE7B19D7B81"/>
    <w:rsid w:val="009345B9"/>
    <w:rPr>
      <w:rFonts w:eastAsiaTheme="minorHAnsi"/>
      <w:lang w:eastAsia="en-US"/>
    </w:rPr>
  </w:style>
  <w:style w:type="paragraph" w:customStyle="1" w:styleId="F43FBE44B19C4E9C81F06ED7E05F96271">
    <w:name w:val="F43FBE44B19C4E9C81F06ED7E05F96271"/>
    <w:rsid w:val="009345B9"/>
    <w:rPr>
      <w:rFonts w:eastAsiaTheme="minorHAnsi"/>
      <w:lang w:eastAsia="en-US"/>
    </w:rPr>
  </w:style>
  <w:style w:type="paragraph" w:customStyle="1" w:styleId="5A0B7126673E44D494CBC5353CC2348538">
    <w:name w:val="5A0B7126673E44D494CBC5353CC2348538"/>
    <w:rsid w:val="009345B9"/>
    <w:rPr>
      <w:rFonts w:eastAsiaTheme="minorHAnsi"/>
      <w:lang w:eastAsia="en-US"/>
    </w:rPr>
  </w:style>
  <w:style w:type="paragraph" w:customStyle="1" w:styleId="064C8B26D95340D0ADD404550F0F80E238">
    <w:name w:val="064C8B26D95340D0ADD404550F0F80E238"/>
    <w:rsid w:val="009345B9"/>
    <w:rPr>
      <w:rFonts w:eastAsiaTheme="minorHAnsi"/>
      <w:lang w:eastAsia="en-US"/>
    </w:rPr>
  </w:style>
  <w:style w:type="paragraph" w:customStyle="1" w:styleId="11CCE7CE8889434080233738D24EBA6211">
    <w:name w:val="11CCE7CE8889434080233738D24EBA6211"/>
    <w:rsid w:val="009345B9"/>
    <w:rPr>
      <w:rFonts w:eastAsiaTheme="minorHAnsi"/>
      <w:lang w:eastAsia="en-US"/>
    </w:rPr>
  </w:style>
  <w:style w:type="paragraph" w:customStyle="1" w:styleId="CE38DC525B424561904AF43FD85BAA3938">
    <w:name w:val="CE38DC525B424561904AF43FD85BAA3938"/>
    <w:rsid w:val="009345B9"/>
    <w:rPr>
      <w:rFonts w:eastAsiaTheme="minorHAnsi"/>
      <w:lang w:eastAsia="en-US"/>
    </w:rPr>
  </w:style>
  <w:style w:type="paragraph" w:customStyle="1" w:styleId="09DCFA631F414449A0E130D2C7A6743E28">
    <w:name w:val="09DCFA631F414449A0E130D2C7A6743E28"/>
    <w:rsid w:val="009345B9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9345B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8">
    <w:name w:val="8B4261CBA40E422F9268B691C3A193DB48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3">
    <w:name w:val="BFBC9BA8A1F542E88CE4BBD27051A21E33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4">
    <w:name w:val="E861C4BEC3EF4D00B78619531288D2524"/>
    <w:rsid w:val="009345B9"/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179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7956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7956"/>
    <w:rPr>
      <w:rFonts w:eastAsiaTheme="minorHAnsi"/>
      <w:sz w:val="20"/>
      <w:szCs w:val="20"/>
      <w:lang w:eastAsia="en-US"/>
    </w:rPr>
  </w:style>
  <w:style w:type="paragraph" w:customStyle="1" w:styleId="8ED4AE1B383243A48DB0D8BD9761463046">
    <w:name w:val="8ED4AE1B383243A48DB0D8BD9761463046"/>
    <w:rsid w:val="009345B9"/>
    <w:rPr>
      <w:rFonts w:eastAsiaTheme="minorHAnsi"/>
      <w:lang w:eastAsia="en-US"/>
    </w:rPr>
  </w:style>
  <w:style w:type="paragraph" w:customStyle="1" w:styleId="E95BBDACEFCC4289A38B8EC4D3559E614">
    <w:name w:val="E95BBDACEFCC4289A38B8EC4D3559E614"/>
    <w:rsid w:val="009345B9"/>
    <w:rPr>
      <w:rFonts w:eastAsiaTheme="minorHAnsi"/>
      <w:lang w:eastAsia="en-US"/>
    </w:rPr>
  </w:style>
  <w:style w:type="paragraph" w:customStyle="1" w:styleId="D80D48D7FAA245C89A42BFF480DF6A9724">
    <w:name w:val="D80D48D7FAA245C89A42BFF480DF6A9724"/>
    <w:rsid w:val="009345B9"/>
    <w:rPr>
      <w:rFonts w:eastAsiaTheme="minorHAnsi"/>
      <w:lang w:eastAsia="en-US"/>
    </w:rPr>
  </w:style>
  <w:style w:type="paragraph" w:customStyle="1" w:styleId="39E88A3FEAD546E3AAA0259D4756DB9512">
    <w:name w:val="39E88A3FEAD546E3AAA0259D4756DB9512"/>
    <w:rsid w:val="009345B9"/>
    <w:rPr>
      <w:rFonts w:eastAsiaTheme="minorHAnsi"/>
      <w:lang w:eastAsia="en-US"/>
    </w:rPr>
  </w:style>
  <w:style w:type="paragraph" w:customStyle="1" w:styleId="37658C3A87B74C2089EDBE7DF6D403BD2">
    <w:name w:val="37658C3A87B74C2089EDBE7DF6D403BD2"/>
    <w:rsid w:val="009345B9"/>
    <w:rPr>
      <w:rFonts w:eastAsiaTheme="minorHAnsi"/>
      <w:lang w:eastAsia="en-US"/>
    </w:rPr>
  </w:style>
  <w:style w:type="paragraph" w:customStyle="1" w:styleId="55FE3D1FEDDB41359CEFA7A3575EAF0B2">
    <w:name w:val="55FE3D1FEDDB41359CEFA7A3575EAF0B2"/>
    <w:rsid w:val="009345B9"/>
    <w:rPr>
      <w:rFonts w:eastAsiaTheme="minorHAnsi"/>
      <w:lang w:eastAsia="en-US"/>
    </w:rPr>
  </w:style>
  <w:style w:type="paragraph" w:customStyle="1" w:styleId="3486C40AF00C48F7AB659178B7E3A9AF2">
    <w:name w:val="3486C40AF00C48F7AB659178B7E3A9AF2"/>
    <w:rsid w:val="009345B9"/>
    <w:rPr>
      <w:rFonts w:eastAsiaTheme="minorHAnsi"/>
      <w:lang w:eastAsia="en-US"/>
    </w:rPr>
  </w:style>
  <w:style w:type="paragraph" w:customStyle="1" w:styleId="26D455ED4973401683B614A2147EC1AB2">
    <w:name w:val="26D455ED4973401683B614A2147EC1AB2"/>
    <w:rsid w:val="009345B9"/>
    <w:rPr>
      <w:rFonts w:eastAsiaTheme="minorHAnsi"/>
      <w:lang w:eastAsia="en-US"/>
    </w:rPr>
  </w:style>
  <w:style w:type="paragraph" w:customStyle="1" w:styleId="F23D74B65E6F4BD2B1759C4D34E6B1702">
    <w:name w:val="F23D74B65E6F4BD2B1759C4D34E6B1702"/>
    <w:rsid w:val="009345B9"/>
    <w:rPr>
      <w:rFonts w:eastAsiaTheme="minorHAnsi"/>
      <w:lang w:eastAsia="en-US"/>
    </w:rPr>
  </w:style>
  <w:style w:type="paragraph" w:customStyle="1" w:styleId="1ED8225B760B4A44884EFDFE7B19D7B82">
    <w:name w:val="1ED8225B760B4A44884EFDFE7B19D7B82"/>
    <w:rsid w:val="009345B9"/>
    <w:rPr>
      <w:rFonts w:eastAsiaTheme="minorHAnsi"/>
      <w:lang w:eastAsia="en-US"/>
    </w:rPr>
  </w:style>
  <w:style w:type="paragraph" w:customStyle="1" w:styleId="F43FBE44B19C4E9C81F06ED7E05F96272">
    <w:name w:val="F43FBE44B19C4E9C81F06ED7E05F96272"/>
    <w:rsid w:val="009345B9"/>
    <w:rPr>
      <w:rFonts w:eastAsiaTheme="minorHAnsi"/>
      <w:lang w:eastAsia="en-US"/>
    </w:rPr>
  </w:style>
  <w:style w:type="paragraph" w:customStyle="1" w:styleId="5A0B7126673E44D494CBC5353CC2348539">
    <w:name w:val="5A0B7126673E44D494CBC5353CC2348539"/>
    <w:rsid w:val="009345B9"/>
    <w:rPr>
      <w:rFonts w:eastAsiaTheme="minorHAnsi"/>
      <w:lang w:eastAsia="en-US"/>
    </w:rPr>
  </w:style>
  <w:style w:type="paragraph" w:customStyle="1" w:styleId="064C8B26D95340D0ADD404550F0F80E239">
    <w:name w:val="064C8B26D95340D0ADD404550F0F80E239"/>
    <w:rsid w:val="009345B9"/>
    <w:rPr>
      <w:rFonts w:eastAsiaTheme="minorHAnsi"/>
      <w:lang w:eastAsia="en-US"/>
    </w:rPr>
  </w:style>
  <w:style w:type="paragraph" w:customStyle="1" w:styleId="11CCE7CE8889434080233738D24EBA6212">
    <w:name w:val="11CCE7CE8889434080233738D24EBA6212"/>
    <w:rsid w:val="009345B9"/>
    <w:rPr>
      <w:rFonts w:eastAsiaTheme="minorHAnsi"/>
      <w:lang w:eastAsia="en-US"/>
    </w:rPr>
  </w:style>
  <w:style w:type="paragraph" w:customStyle="1" w:styleId="CE38DC525B424561904AF43FD85BAA3939">
    <w:name w:val="CE38DC525B424561904AF43FD85BAA3939"/>
    <w:rsid w:val="009345B9"/>
    <w:rPr>
      <w:rFonts w:eastAsiaTheme="minorHAnsi"/>
      <w:lang w:eastAsia="en-US"/>
    </w:rPr>
  </w:style>
  <w:style w:type="paragraph" w:customStyle="1" w:styleId="09DCFA631F414449A0E130D2C7A6743E29">
    <w:name w:val="09DCFA631F414449A0E130D2C7A6743E29"/>
    <w:rsid w:val="009345B9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9345B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9">
    <w:name w:val="8B4261CBA40E422F9268B691C3A193DB49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4">
    <w:name w:val="BFBC9BA8A1F542E88CE4BBD27051A21E34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108A14569204B9AB99339AC30371D02">
    <w:name w:val="3108A14569204B9AB99339AC30371D02"/>
    <w:rsid w:val="009345B9"/>
  </w:style>
  <w:style w:type="paragraph" w:customStyle="1" w:styleId="A405A547390E4010B1E47F4B60BA48B0">
    <w:name w:val="A405A547390E4010B1E47F4B60BA48B0"/>
    <w:rsid w:val="009345B9"/>
  </w:style>
  <w:style w:type="paragraph" w:customStyle="1" w:styleId="7BC47FA020DE460E90CE26FC0ED4F275">
    <w:name w:val="7BC47FA020DE460E90CE26FC0ED4F275"/>
    <w:rsid w:val="009345B9"/>
  </w:style>
  <w:style w:type="paragraph" w:customStyle="1" w:styleId="49AB32F4B20C41868CBA7001ECE6DB1D">
    <w:name w:val="49AB32F4B20C41868CBA7001ECE6DB1D"/>
    <w:rsid w:val="009345B9"/>
  </w:style>
  <w:style w:type="paragraph" w:customStyle="1" w:styleId="EE928C2F584D45BD8680C81F7D4CDCCF">
    <w:name w:val="EE928C2F584D45BD8680C81F7D4CDCCF"/>
    <w:rsid w:val="009345B9"/>
  </w:style>
  <w:style w:type="paragraph" w:customStyle="1" w:styleId="C1E8F1B3921F4B27B83FD6830D79610B">
    <w:name w:val="C1E8F1B3921F4B27B83FD6830D79610B"/>
    <w:rsid w:val="009345B9"/>
  </w:style>
  <w:style w:type="paragraph" w:customStyle="1" w:styleId="A82C1EE54CB84F859D61DEC84A657B24">
    <w:name w:val="A82C1EE54CB84F859D61DEC84A657B24"/>
    <w:rsid w:val="009345B9"/>
  </w:style>
  <w:style w:type="paragraph" w:customStyle="1" w:styleId="45FFC4B4A0CE48609528B70BE1CB7357">
    <w:name w:val="45FFC4B4A0CE48609528B70BE1CB7357"/>
    <w:rsid w:val="009345B9"/>
  </w:style>
  <w:style w:type="paragraph" w:customStyle="1" w:styleId="D72EEBBDC10F4D098665C2A429C659AD">
    <w:name w:val="D72EEBBDC10F4D098665C2A429C659AD"/>
    <w:rsid w:val="009345B9"/>
  </w:style>
  <w:style w:type="paragraph" w:customStyle="1" w:styleId="68D5CEECD6154B1CBFB7D4BAABCCA70D">
    <w:name w:val="68D5CEECD6154B1CBFB7D4BAABCCA70D"/>
    <w:rsid w:val="009345B9"/>
  </w:style>
  <w:style w:type="paragraph" w:customStyle="1" w:styleId="6982C2424F9D445FB2B3080C18E366F4">
    <w:name w:val="6982C2424F9D445FB2B3080C18E366F4"/>
    <w:rsid w:val="009345B9"/>
  </w:style>
  <w:style w:type="paragraph" w:customStyle="1" w:styleId="5F8FB13A2A8749CCAD3E46C18178755B">
    <w:name w:val="5F8FB13A2A8749CCAD3E46C18178755B"/>
    <w:rsid w:val="009345B9"/>
  </w:style>
  <w:style w:type="paragraph" w:customStyle="1" w:styleId="E664EF586D69401D8820D88339CB7A70">
    <w:name w:val="E664EF586D69401D8820D88339CB7A70"/>
    <w:rsid w:val="009345B9"/>
  </w:style>
  <w:style w:type="paragraph" w:customStyle="1" w:styleId="BE8ABFC384534CB69375A820DD567DA2">
    <w:name w:val="BE8ABFC384534CB69375A820DD567DA2"/>
    <w:rsid w:val="009345B9"/>
  </w:style>
  <w:style w:type="paragraph" w:customStyle="1" w:styleId="4648E99E061D4A75AE2C5B5601352873">
    <w:name w:val="4648E99E061D4A75AE2C5B5601352873"/>
    <w:rsid w:val="009345B9"/>
  </w:style>
  <w:style w:type="paragraph" w:customStyle="1" w:styleId="3BE430ECA91041F1B500A965EF45F84A">
    <w:name w:val="3BE430ECA91041F1B500A965EF45F84A"/>
    <w:rsid w:val="009345B9"/>
  </w:style>
  <w:style w:type="paragraph" w:customStyle="1" w:styleId="A95A4282FD2D413EB1F107BBC0E6EFA7">
    <w:name w:val="A95A4282FD2D413EB1F107BBC0E6EFA7"/>
    <w:rsid w:val="009345B9"/>
  </w:style>
  <w:style w:type="paragraph" w:customStyle="1" w:styleId="6494FB47D0064FAD8ED853736DAC76F4">
    <w:name w:val="6494FB47D0064FAD8ED853736DAC76F4"/>
    <w:rsid w:val="009345B9"/>
  </w:style>
  <w:style w:type="paragraph" w:customStyle="1" w:styleId="0EA0D4C716EB46E180D5CFDC41C55AFE">
    <w:name w:val="0EA0D4C716EB46E180D5CFDC41C55AFE"/>
    <w:rsid w:val="009345B9"/>
  </w:style>
  <w:style w:type="paragraph" w:customStyle="1" w:styleId="AD52075D65BA4965A1C7DF890D9FEA07">
    <w:name w:val="AD52075D65BA4965A1C7DF890D9FEA07"/>
    <w:rsid w:val="009345B9"/>
  </w:style>
  <w:style w:type="paragraph" w:customStyle="1" w:styleId="9337874E480E41DEACDE0BA65F3B52A2">
    <w:name w:val="9337874E480E41DEACDE0BA65F3B52A2"/>
    <w:rsid w:val="009345B9"/>
  </w:style>
  <w:style w:type="paragraph" w:customStyle="1" w:styleId="AB9662204ECB4E2DAA115087710107F8">
    <w:name w:val="AB9662204ECB4E2DAA115087710107F8"/>
    <w:rsid w:val="009345B9"/>
  </w:style>
  <w:style w:type="paragraph" w:customStyle="1" w:styleId="01CE88730B834C03A6CED6CA976CABC1">
    <w:name w:val="01CE88730B834C03A6CED6CA976CABC1"/>
    <w:rsid w:val="009345B9"/>
  </w:style>
  <w:style w:type="paragraph" w:customStyle="1" w:styleId="4EE3A4F14881406993A97A452A2C4501">
    <w:name w:val="4EE3A4F14881406993A97A452A2C4501"/>
    <w:rsid w:val="009345B9"/>
  </w:style>
  <w:style w:type="paragraph" w:customStyle="1" w:styleId="253178BB98054F72A1F0D20C68E5FEBD">
    <w:name w:val="253178BB98054F72A1F0D20C68E5FEBD"/>
    <w:rsid w:val="009345B9"/>
  </w:style>
  <w:style w:type="paragraph" w:customStyle="1" w:styleId="C4B02BF0C15342F08C87BA3D6CA3830D">
    <w:name w:val="C4B02BF0C15342F08C87BA3D6CA3830D"/>
    <w:rsid w:val="009345B9"/>
  </w:style>
  <w:style w:type="paragraph" w:customStyle="1" w:styleId="E861C4BEC3EF4D00B78619531288D2525">
    <w:name w:val="E861C4BEC3EF4D00B78619531288D2525"/>
    <w:rsid w:val="009345B9"/>
    <w:rPr>
      <w:rFonts w:eastAsiaTheme="minorHAnsi"/>
      <w:lang w:eastAsia="en-US"/>
    </w:rPr>
  </w:style>
  <w:style w:type="paragraph" w:customStyle="1" w:styleId="A405A547390E4010B1E47F4B60BA48B01">
    <w:name w:val="A405A547390E4010B1E47F4B60BA48B01"/>
    <w:rsid w:val="009345B9"/>
    <w:rPr>
      <w:rFonts w:eastAsiaTheme="minorHAnsi"/>
      <w:lang w:eastAsia="en-US"/>
    </w:rPr>
  </w:style>
  <w:style w:type="paragraph" w:customStyle="1" w:styleId="EE928C2F584D45BD8680C81F7D4CDCCF1">
    <w:name w:val="EE928C2F584D45BD8680C81F7D4CDCCF1"/>
    <w:rsid w:val="009345B9"/>
    <w:rPr>
      <w:rFonts w:eastAsiaTheme="minorHAnsi"/>
      <w:lang w:eastAsia="en-US"/>
    </w:rPr>
  </w:style>
  <w:style w:type="paragraph" w:customStyle="1" w:styleId="C1E8F1B3921F4B27B83FD6830D79610B1">
    <w:name w:val="C1E8F1B3921F4B27B83FD6830D79610B1"/>
    <w:rsid w:val="009345B9"/>
    <w:rPr>
      <w:rFonts w:eastAsiaTheme="minorHAnsi"/>
      <w:lang w:eastAsia="en-US"/>
    </w:rPr>
  </w:style>
  <w:style w:type="paragraph" w:customStyle="1" w:styleId="45FFC4B4A0CE48609528B70BE1CB73571">
    <w:name w:val="45FFC4B4A0CE48609528B70BE1CB73571"/>
    <w:rsid w:val="009345B9"/>
    <w:rPr>
      <w:rFonts w:eastAsiaTheme="minorHAnsi"/>
      <w:lang w:eastAsia="en-US"/>
    </w:rPr>
  </w:style>
  <w:style w:type="paragraph" w:customStyle="1" w:styleId="6982C2424F9D445FB2B3080C18E366F41">
    <w:name w:val="6982C2424F9D445FB2B3080C18E366F41"/>
    <w:rsid w:val="009345B9"/>
    <w:rPr>
      <w:rFonts w:eastAsiaTheme="minorHAnsi"/>
      <w:lang w:eastAsia="en-US"/>
    </w:rPr>
  </w:style>
  <w:style w:type="paragraph" w:customStyle="1" w:styleId="E664EF586D69401D8820D88339CB7A701">
    <w:name w:val="E664EF586D69401D8820D88339CB7A701"/>
    <w:rsid w:val="009345B9"/>
    <w:rPr>
      <w:rFonts w:eastAsiaTheme="minorHAnsi"/>
      <w:lang w:eastAsia="en-US"/>
    </w:rPr>
  </w:style>
  <w:style w:type="paragraph" w:customStyle="1" w:styleId="4648E99E061D4A75AE2C5B56013528731">
    <w:name w:val="4648E99E061D4A75AE2C5B56013528731"/>
    <w:rsid w:val="009345B9"/>
    <w:rPr>
      <w:rFonts w:eastAsiaTheme="minorHAnsi"/>
      <w:lang w:eastAsia="en-US"/>
    </w:rPr>
  </w:style>
  <w:style w:type="paragraph" w:customStyle="1" w:styleId="A95A4282FD2D413EB1F107BBC0E6EFA71">
    <w:name w:val="A95A4282FD2D413EB1F107BBC0E6EFA71"/>
    <w:rsid w:val="009345B9"/>
    <w:rPr>
      <w:rFonts w:eastAsiaTheme="minorHAnsi"/>
      <w:lang w:eastAsia="en-US"/>
    </w:rPr>
  </w:style>
  <w:style w:type="paragraph" w:customStyle="1" w:styleId="0EA0D4C716EB46E180D5CFDC41C55AFE1">
    <w:name w:val="0EA0D4C716EB46E180D5CFDC41C55AFE1"/>
    <w:rsid w:val="009345B9"/>
    <w:rPr>
      <w:rFonts w:eastAsiaTheme="minorHAnsi"/>
      <w:lang w:eastAsia="en-US"/>
    </w:rPr>
  </w:style>
  <w:style w:type="paragraph" w:customStyle="1" w:styleId="9337874E480E41DEACDE0BA65F3B52A21">
    <w:name w:val="9337874E480E41DEACDE0BA65F3B52A21"/>
    <w:rsid w:val="009345B9"/>
    <w:rPr>
      <w:rFonts w:eastAsiaTheme="minorHAnsi"/>
      <w:lang w:eastAsia="en-US"/>
    </w:rPr>
  </w:style>
  <w:style w:type="paragraph" w:customStyle="1" w:styleId="01CE88730B834C03A6CED6CA976CABC11">
    <w:name w:val="01CE88730B834C03A6CED6CA976CABC11"/>
    <w:rsid w:val="009345B9"/>
    <w:rPr>
      <w:rFonts w:eastAsiaTheme="minorHAnsi"/>
      <w:lang w:eastAsia="en-US"/>
    </w:rPr>
  </w:style>
  <w:style w:type="paragraph" w:customStyle="1" w:styleId="C4B02BF0C15342F08C87BA3D6CA3830D1">
    <w:name w:val="C4B02BF0C15342F08C87BA3D6CA3830D1"/>
    <w:rsid w:val="009345B9"/>
    <w:rPr>
      <w:rFonts w:eastAsiaTheme="minorHAnsi"/>
      <w:lang w:eastAsia="en-US"/>
    </w:rPr>
  </w:style>
  <w:style w:type="paragraph" w:customStyle="1" w:styleId="5A0B7126673E44D494CBC5353CC2348540">
    <w:name w:val="5A0B7126673E44D494CBC5353CC2348540"/>
    <w:rsid w:val="009345B9"/>
    <w:rPr>
      <w:rFonts w:eastAsiaTheme="minorHAnsi"/>
      <w:lang w:eastAsia="en-US"/>
    </w:rPr>
  </w:style>
  <w:style w:type="paragraph" w:customStyle="1" w:styleId="064C8B26D95340D0ADD404550F0F80E240">
    <w:name w:val="064C8B26D95340D0ADD404550F0F80E240"/>
    <w:rsid w:val="009345B9"/>
    <w:rPr>
      <w:rFonts w:eastAsiaTheme="minorHAnsi"/>
      <w:lang w:eastAsia="en-US"/>
    </w:rPr>
  </w:style>
  <w:style w:type="paragraph" w:customStyle="1" w:styleId="11CCE7CE8889434080233738D24EBA6213">
    <w:name w:val="11CCE7CE8889434080233738D24EBA6213"/>
    <w:rsid w:val="009345B9"/>
    <w:rPr>
      <w:rFonts w:eastAsiaTheme="minorHAnsi"/>
      <w:lang w:eastAsia="en-US"/>
    </w:rPr>
  </w:style>
  <w:style w:type="paragraph" w:customStyle="1" w:styleId="CE38DC525B424561904AF43FD85BAA3940">
    <w:name w:val="CE38DC525B424561904AF43FD85BAA3940"/>
    <w:rsid w:val="009345B9"/>
    <w:rPr>
      <w:rFonts w:eastAsiaTheme="minorHAnsi"/>
      <w:lang w:eastAsia="en-US"/>
    </w:rPr>
  </w:style>
  <w:style w:type="paragraph" w:customStyle="1" w:styleId="09DCFA631F414449A0E130D2C7A6743E30">
    <w:name w:val="09DCFA631F414449A0E130D2C7A6743E30"/>
    <w:rsid w:val="009345B9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9345B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0">
    <w:name w:val="8B4261CBA40E422F9268B691C3A193DB50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5">
    <w:name w:val="BFBC9BA8A1F542E88CE4BBD27051A21E35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6">
    <w:name w:val="E861C4BEC3EF4D00B78619531288D2526"/>
    <w:rsid w:val="00316C02"/>
    <w:rPr>
      <w:rFonts w:eastAsiaTheme="minorHAnsi"/>
      <w:lang w:eastAsia="en-US"/>
    </w:rPr>
  </w:style>
  <w:style w:type="paragraph" w:customStyle="1" w:styleId="A405A547390E4010B1E47F4B60BA48B02">
    <w:name w:val="A405A547390E4010B1E47F4B60BA48B02"/>
    <w:rsid w:val="00316C02"/>
    <w:rPr>
      <w:rFonts w:eastAsiaTheme="minorHAnsi"/>
      <w:lang w:eastAsia="en-US"/>
    </w:rPr>
  </w:style>
  <w:style w:type="paragraph" w:customStyle="1" w:styleId="EE928C2F584D45BD8680C81F7D4CDCCF2">
    <w:name w:val="EE928C2F584D45BD8680C81F7D4CDCCF2"/>
    <w:rsid w:val="00316C02"/>
    <w:rPr>
      <w:rFonts w:eastAsiaTheme="minorHAnsi"/>
      <w:lang w:eastAsia="en-US"/>
    </w:rPr>
  </w:style>
  <w:style w:type="paragraph" w:customStyle="1" w:styleId="C1E8F1B3921F4B27B83FD6830D79610B2">
    <w:name w:val="C1E8F1B3921F4B27B83FD6830D79610B2"/>
    <w:rsid w:val="00316C02"/>
    <w:rPr>
      <w:rFonts w:eastAsiaTheme="minorHAnsi"/>
      <w:lang w:eastAsia="en-US"/>
    </w:rPr>
  </w:style>
  <w:style w:type="paragraph" w:customStyle="1" w:styleId="45FFC4B4A0CE48609528B70BE1CB73572">
    <w:name w:val="45FFC4B4A0CE48609528B70BE1CB73572"/>
    <w:rsid w:val="00316C02"/>
    <w:rPr>
      <w:rFonts w:eastAsiaTheme="minorHAnsi"/>
      <w:lang w:eastAsia="en-US"/>
    </w:rPr>
  </w:style>
  <w:style w:type="paragraph" w:customStyle="1" w:styleId="6982C2424F9D445FB2B3080C18E366F42">
    <w:name w:val="6982C2424F9D445FB2B3080C18E366F42"/>
    <w:rsid w:val="00316C02"/>
    <w:rPr>
      <w:rFonts w:eastAsiaTheme="minorHAnsi"/>
      <w:lang w:eastAsia="en-US"/>
    </w:rPr>
  </w:style>
  <w:style w:type="paragraph" w:customStyle="1" w:styleId="E664EF586D69401D8820D88339CB7A702">
    <w:name w:val="E664EF586D69401D8820D88339CB7A702"/>
    <w:rsid w:val="00316C02"/>
    <w:rPr>
      <w:rFonts w:eastAsiaTheme="minorHAnsi"/>
      <w:lang w:eastAsia="en-US"/>
    </w:rPr>
  </w:style>
  <w:style w:type="paragraph" w:customStyle="1" w:styleId="4648E99E061D4A75AE2C5B56013528732">
    <w:name w:val="4648E99E061D4A75AE2C5B56013528732"/>
    <w:rsid w:val="00316C02"/>
    <w:rPr>
      <w:rFonts w:eastAsiaTheme="minorHAnsi"/>
      <w:lang w:eastAsia="en-US"/>
    </w:rPr>
  </w:style>
  <w:style w:type="paragraph" w:customStyle="1" w:styleId="A95A4282FD2D413EB1F107BBC0E6EFA72">
    <w:name w:val="A95A4282FD2D413EB1F107BBC0E6EFA72"/>
    <w:rsid w:val="00316C02"/>
    <w:rPr>
      <w:rFonts w:eastAsiaTheme="minorHAnsi"/>
      <w:lang w:eastAsia="en-US"/>
    </w:rPr>
  </w:style>
  <w:style w:type="paragraph" w:customStyle="1" w:styleId="0EA0D4C716EB46E180D5CFDC41C55AFE2">
    <w:name w:val="0EA0D4C716EB46E180D5CFDC41C55AFE2"/>
    <w:rsid w:val="00316C02"/>
    <w:rPr>
      <w:rFonts w:eastAsiaTheme="minorHAnsi"/>
      <w:lang w:eastAsia="en-US"/>
    </w:rPr>
  </w:style>
  <w:style w:type="paragraph" w:customStyle="1" w:styleId="9337874E480E41DEACDE0BA65F3B52A22">
    <w:name w:val="9337874E480E41DEACDE0BA65F3B52A22"/>
    <w:rsid w:val="00316C02"/>
    <w:rPr>
      <w:rFonts w:eastAsiaTheme="minorHAnsi"/>
      <w:lang w:eastAsia="en-US"/>
    </w:rPr>
  </w:style>
  <w:style w:type="paragraph" w:customStyle="1" w:styleId="01CE88730B834C03A6CED6CA976CABC12">
    <w:name w:val="01CE88730B834C03A6CED6CA976CABC12"/>
    <w:rsid w:val="00316C02"/>
    <w:rPr>
      <w:rFonts w:eastAsiaTheme="minorHAnsi"/>
      <w:lang w:eastAsia="en-US"/>
    </w:rPr>
  </w:style>
  <w:style w:type="paragraph" w:customStyle="1" w:styleId="C4B02BF0C15342F08C87BA3D6CA3830D2">
    <w:name w:val="C4B02BF0C15342F08C87BA3D6CA3830D2"/>
    <w:rsid w:val="00316C02"/>
    <w:rPr>
      <w:rFonts w:eastAsiaTheme="minorHAnsi"/>
      <w:lang w:eastAsia="en-US"/>
    </w:rPr>
  </w:style>
  <w:style w:type="paragraph" w:customStyle="1" w:styleId="5A0B7126673E44D494CBC5353CC2348541">
    <w:name w:val="5A0B7126673E44D494CBC5353CC2348541"/>
    <w:rsid w:val="00316C02"/>
    <w:rPr>
      <w:rFonts w:eastAsiaTheme="minorHAnsi"/>
      <w:lang w:eastAsia="en-US"/>
    </w:rPr>
  </w:style>
  <w:style w:type="paragraph" w:customStyle="1" w:styleId="064C8B26D95340D0ADD404550F0F80E241">
    <w:name w:val="064C8B26D95340D0ADD404550F0F80E241"/>
    <w:rsid w:val="00316C02"/>
    <w:rPr>
      <w:rFonts w:eastAsiaTheme="minorHAnsi"/>
      <w:lang w:eastAsia="en-US"/>
    </w:rPr>
  </w:style>
  <w:style w:type="paragraph" w:customStyle="1" w:styleId="11CCE7CE8889434080233738D24EBA6214">
    <w:name w:val="11CCE7CE8889434080233738D24EBA6214"/>
    <w:rsid w:val="00316C02"/>
    <w:rPr>
      <w:rFonts w:eastAsiaTheme="minorHAnsi"/>
      <w:lang w:eastAsia="en-US"/>
    </w:rPr>
  </w:style>
  <w:style w:type="paragraph" w:customStyle="1" w:styleId="CE38DC525B424561904AF43FD85BAA3941">
    <w:name w:val="CE38DC525B424561904AF43FD85BAA3941"/>
    <w:rsid w:val="00316C02"/>
    <w:rPr>
      <w:rFonts w:eastAsiaTheme="minorHAnsi"/>
      <w:lang w:eastAsia="en-US"/>
    </w:rPr>
  </w:style>
  <w:style w:type="paragraph" w:customStyle="1" w:styleId="09DCFA631F414449A0E130D2C7A6743E31">
    <w:name w:val="09DCFA631F414449A0E130D2C7A6743E31"/>
    <w:rsid w:val="00316C02"/>
    <w:rPr>
      <w:rFonts w:eastAsiaTheme="minorHAnsi"/>
      <w:lang w:eastAsia="en-US"/>
    </w:rPr>
  </w:style>
  <w:style w:type="paragraph" w:customStyle="1" w:styleId="DF9981638779416AA166C1DDB905D7C012">
    <w:name w:val="DF9981638779416AA166C1DDB905D7C012"/>
    <w:rsid w:val="00316C0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1">
    <w:name w:val="8B4261CBA40E422F9268B691C3A193DB51"/>
    <w:rsid w:val="00316C0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6">
    <w:name w:val="BFBC9BA8A1F542E88CE4BBD27051A21E36"/>
    <w:rsid w:val="00316C0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6FD739C95D94DE4B126AD86D408F851">
    <w:name w:val="E6FD739C95D94DE4B126AD86D408F851"/>
    <w:rsid w:val="00FD226E"/>
  </w:style>
  <w:style w:type="paragraph" w:customStyle="1" w:styleId="FB989DA622344C28820D406DC326F5E7">
    <w:name w:val="FB989DA622344C28820D406DC326F5E7"/>
    <w:rsid w:val="00FD226E"/>
  </w:style>
  <w:style w:type="paragraph" w:customStyle="1" w:styleId="B58DC026D16545FEB479073176E409DF">
    <w:name w:val="B58DC026D16545FEB479073176E409DF"/>
    <w:rsid w:val="00FD226E"/>
  </w:style>
  <w:style w:type="paragraph" w:customStyle="1" w:styleId="551DDFAC47CB4338A6E83891F2163BDA">
    <w:name w:val="551DDFAC47CB4338A6E83891F2163BDA"/>
    <w:rsid w:val="00FD226E"/>
  </w:style>
  <w:style w:type="paragraph" w:customStyle="1" w:styleId="3FD46BF952994298AA69D45C83405C82">
    <w:name w:val="3FD46BF952994298AA69D45C83405C82"/>
    <w:rsid w:val="00FD226E"/>
  </w:style>
  <w:style w:type="paragraph" w:customStyle="1" w:styleId="0724D2057F7C4747BAC00C5DD774F435">
    <w:name w:val="0724D2057F7C4747BAC00C5DD774F435"/>
    <w:rsid w:val="00FD226E"/>
  </w:style>
  <w:style w:type="paragraph" w:customStyle="1" w:styleId="6F3AE5B436BB4E878F9CADC397EBF9D5">
    <w:name w:val="6F3AE5B436BB4E878F9CADC397EBF9D5"/>
    <w:rsid w:val="00FD226E"/>
  </w:style>
  <w:style w:type="paragraph" w:customStyle="1" w:styleId="0834BC6632144795966938B461D99696">
    <w:name w:val="0834BC6632144795966938B461D99696"/>
    <w:rsid w:val="00FD226E"/>
  </w:style>
  <w:style w:type="paragraph" w:customStyle="1" w:styleId="84F7920256ED403BB8BD662EB09458CD">
    <w:name w:val="84F7920256ED403BB8BD662EB09458CD"/>
    <w:rsid w:val="00FD226E"/>
  </w:style>
  <w:style w:type="paragraph" w:customStyle="1" w:styleId="DE3F75D37EB144B9A200181D9EDE262E">
    <w:name w:val="DE3F75D37EB144B9A200181D9EDE262E"/>
    <w:rsid w:val="00FD226E"/>
  </w:style>
  <w:style w:type="paragraph" w:customStyle="1" w:styleId="82CCD6F684B246A9ABCC8B544F0FF9FD">
    <w:name w:val="82CCD6F684B246A9ABCC8B544F0FF9FD"/>
    <w:rsid w:val="00FD226E"/>
  </w:style>
  <w:style w:type="paragraph" w:customStyle="1" w:styleId="D9F1C5DB19B44D9AAEB9B390EB631B50">
    <w:name w:val="D9F1C5DB19B44D9AAEB9B390EB631B50"/>
    <w:rsid w:val="00FD226E"/>
  </w:style>
  <w:style w:type="paragraph" w:customStyle="1" w:styleId="B2F2F614F7D34697B3238A89451E0840">
    <w:name w:val="B2F2F614F7D34697B3238A89451E0840"/>
    <w:rsid w:val="00FD226E"/>
  </w:style>
  <w:style w:type="paragraph" w:customStyle="1" w:styleId="5295CF4FCF5C4F5C97DB4E71C94E7CF5">
    <w:name w:val="5295CF4FCF5C4F5C97DB4E71C94E7CF5"/>
    <w:rsid w:val="00FD226E"/>
  </w:style>
  <w:style w:type="paragraph" w:customStyle="1" w:styleId="645A45978C484335A21CEFD22510E1A9">
    <w:name w:val="645A45978C484335A21CEFD22510E1A9"/>
    <w:rsid w:val="00FD226E"/>
  </w:style>
  <w:style w:type="paragraph" w:customStyle="1" w:styleId="E30130F1020442F0AB4F7459B3A1D961">
    <w:name w:val="E30130F1020442F0AB4F7459B3A1D961"/>
    <w:rsid w:val="00FD226E"/>
  </w:style>
  <w:style w:type="paragraph" w:customStyle="1" w:styleId="9F193AB1CF1049DEA74DA68A5C52AC07">
    <w:name w:val="9F193AB1CF1049DEA74DA68A5C52AC07"/>
    <w:rsid w:val="00FD226E"/>
  </w:style>
  <w:style w:type="paragraph" w:customStyle="1" w:styleId="9B4B185E329647F9990F644536BE89CF">
    <w:name w:val="9B4B185E329647F9990F644536BE89CF"/>
    <w:rsid w:val="00FD226E"/>
  </w:style>
  <w:style w:type="paragraph" w:customStyle="1" w:styleId="2A08F9BDC37342C69AE9661E27499326">
    <w:name w:val="2A08F9BDC37342C69AE9661E27499326"/>
    <w:rsid w:val="00FD226E"/>
  </w:style>
  <w:style w:type="paragraph" w:customStyle="1" w:styleId="7E3BD18099A042228EC7339E5E57A3E8">
    <w:name w:val="7E3BD18099A042228EC7339E5E57A3E8"/>
    <w:rsid w:val="00FD226E"/>
  </w:style>
  <w:style w:type="paragraph" w:customStyle="1" w:styleId="7D9EBB458B2F40DE86796805FEFC2DB8">
    <w:name w:val="7D9EBB458B2F40DE86796805FEFC2DB8"/>
    <w:rsid w:val="00FD226E"/>
  </w:style>
  <w:style w:type="paragraph" w:customStyle="1" w:styleId="B85C4392407E4379BC339FF7C2FC0C98">
    <w:name w:val="B85C4392407E4379BC339FF7C2FC0C98"/>
    <w:rsid w:val="00FD226E"/>
  </w:style>
  <w:style w:type="paragraph" w:customStyle="1" w:styleId="AB54866588D74A8D9B5FB19DAE1E8F9C">
    <w:name w:val="AB54866588D74A8D9B5FB19DAE1E8F9C"/>
    <w:rsid w:val="00FD226E"/>
  </w:style>
  <w:style w:type="paragraph" w:customStyle="1" w:styleId="4644CB711F9C422D94BBC9D19744D19D">
    <w:name w:val="4644CB711F9C422D94BBC9D19744D19D"/>
    <w:rsid w:val="00FD226E"/>
  </w:style>
  <w:style w:type="paragraph" w:customStyle="1" w:styleId="A63C333326324387B26A2F2B08FDDF6D">
    <w:name w:val="A63C333326324387B26A2F2B08FDDF6D"/>
    <w:rsid w:val="00FD226E"/>
  </w:style>
  <w:style w:type="paragraph" w:customStyle="1" w:styleId="95C0708801074E3E8F842054D5893B81">
    <w:name w:val="95C0708801074E3E8F842054D5893B81"/>
    <w:rsid w:val="00FD226E"/>
  </w:style>
  <w:style w:type="paragraph" w:customStyle="1" w:styleId="98F2ACD109CE4FB5A67AD41C6A66EF47">
    <w:name w:val="98F2ACD109CE4FB5A67AD41C6A66EF47"/>
    <w:rsid w:val="00FD226E"/>
  </w:style>
  <w:style w:type="paragraph" w:customStyle="1" w:styleId="797A526B2A6342CBB712DC78DE713A33">
    <w:name w:val="797A526B2A6342CBB712DC78DE713A33"/>
    <w:rsid w:val="00FD226E"/>
  </w:style>
  <w:style w:type="paragraph" w:customStyle="1" w:styleId="DADB1C5044D647B7BA64411D4F0CE80A">
    <w:name w:val="DADB1C5044D647B7BA64411D4F0CE80A"/>
    <w:rsid w:val="00FD226E"/>
  </w:style>
  <w:style w:type="paragraph" w:customStyle="1" w:styleId="71717C78D67D4E91B8756C10BF319A72">
    <w:name w:val="71717C78D67D4E91B8756C10BF319A72"/>
    <w:rsid w:val="00FD226E"/>
  </w:style>
  <w:style w:type="paragraph" w:customStyle="1" w:styleId="0C30B5F633F746F3B5D896E6053E405C">
    <w:name w:val="0C30B5F633F746F3B5D896E6053E405C"/>
    <w:rsid w:val="00FD226E"/>
  </w:style>
  <w:style w:type="paragraph" w:customStyle="1" w:styleId="005134DB7BF349D58121A74EC53872BD">
    <w:name w:val="005134DB7BF349D58121A74EC53872BD"/>
    <w:rsid w:val="00FD226E"/>
  </w:style>
  <w:style w:type="paragraph" w:customStyle="1" w:styleId="1BA0402EFE7C4DA9B347AE87FCE6E47F">
    <w:name w:val="1BA0402EFE7C4DA9B347AE87FCE6E47F"/>
    <w:rsid w:val="00FD226E"/>
  </w:style>
  <w:style w:type="paragraph" w:customStyle="1" w:styleId="DFE8BE83537F486FA4108744FB002846">
    <w:name w:val="DFE8BE83537F486FA4108744FB002846"/>
    <w:rsid w:val="00FD226E"/>
  </w:style>
  <w:style w:type="paragraph" w:customStyle="1" w:styleId="93F6BD0A377A42058ADFB556E0F0F69D">
    <w:name w:val="93F6BD0A377A42058ADFB556E0F0F69D"/>
    <w:rsid w:val="00FD226E"/>
  </w:style>
  <w:style w:type="paragraph" w:customStyle="1" w:styleId="6A65C44C56A847328AEA78A0AACAEA71">
    <w:name w:val="6A65C44C56A847328AEA78A0AACAEA71"/>
    <w:rsid w:val="00FD226E"/>
  </w:style>
  <w:style w:type="paragraph" w:customStyle="1" w:styleId="CAAF2E94BE444074BB47AD0DC5CEB440">
    <w:name w:val="CAAF2E94BE444074BB47AD0DC5CEB440"/>
    <w:rsid w:val="00FD226E"/>
  </w:style>
  <w:style w:type="paragraph" w:customStyle="1" w:styleId="D3E173AC32644795BB5A81E3B1C1C86E">
    <w:name w:val="D3E173AC32644795BB5A81E3B1C1C86E"/>
    <w:rsid w:val="00FD226E"/>
  </w:style>
  <w:style w:type="paragraph" w:customStyle="1" w:styleId="8F759BB423A44E62A0E22D0BE052BF02">
    <w:name w:val="8F759BB423A44E62A0E22D0BE052BF02"/>
    <w:rsid w:val="00FD226E"/>
  </w:style>
  <w:style w:type="paragraph" w:customStyle="1" w:styleId="77E0AF3E3D83432D965BDC471D78804B">
    <w:name w:val="77E0AF3E3D83432D965BDC471D78804B"/>
    <w:rsid w:val="00FD226E"/>
  </w:style>
  <w:style w:type="paragraph" w:customStyle="1" w:styleId="ADF7BD87103749A9BBB9B8E7E7B94CBD">
    <w:name w:val="ADF7BD87103749A9BBB9B8E7E7B94CBD"/>
    <w:rsid w:val="00FD226E"/>
  </w:style>
  <w:style w:type="paragraph" w:customStyle="1" w:styleId="314CBDD5723A447EB8DD01CB8B09F73F">
    <w:name w:val="314CBDD5723A447EB8DD01CB8B09F73F"/>
    <w:rsid w:val="00FD226E"/>
  </w:style>
  <w:style w:type="paragraph" w:customStyle="1" w:styleId="ECF5491D555F4210AF6724F0EB50A3B7">
    <w:name w:val="ECF5491D555F4210AF6724F0EB50A3B7"/>
    <w:rsid w:val="00FD226E"/>
  </w:style>
  <w:style w:type="paragraph" w:customStyle="1" w:styleId="C750CD2E56244D4BBC513429730C1061">
    <w:name w:val="C750CD2E56244D4BBC513429730C1061"/>
    <w:rsid w:val="00FD226E"/>
  </w:style>
  <w:style w:type="paragraph" w:customStyle="1" w:styleId="60947511852B4F159112B60E542E1566">
    <w:name w:val="60947511852B4F159112B60E542E1566"/>
    <w:rsid w:val="00FD226E"/>
  </w:style>
  <w:style w:type="paragraph" w:customStyle="1" w:styleId="8D848FE0158C49B9BE4B63044098B61B">
    <w:name w:val="8D848FE0158C49B9BE4B63044098B61B"/>
    <w:rsid w:val="00FD226E"/>
  </w:style>
  <w:style w:type="paragraph" w:customStyle="1" w:styleId="AFB3CA6AD06D4AD980D7A932E0E5BE1B">
    <w:name w:val="AFB3CA6AD06D4AD980D7A932E0E5BE1B"/>
    <w:rsid w:val="00FD226E"/>
  </w:style>
  <w:style w:type="paragraph" w:customStyle="1" w:styleId="F5B5D721822142F6B96C848463FDDC56">
    <w:name w:val="F5B5D721822142F6B96C848463FDDC56"/>
    <w:rsid w:val="00FD226E"/>
  </w:style>
  <w:style w:type="paragraph" w:customStyle="1" w:styleId="A684F96E2B394F8AB51ADD456E896D40">
    <w:name w:val="A684F96E2B394F8AB51ADD456E896D40"/>
    <w:rsid w:val="00FD226E"/>
  </w:style>
  <w:style w:type="paragraph" w:customStyle="1" w:styleId="F500FEB659F04CC1829468B6FF407A6C">
    <w:name w:val="F500FEB659F04CC1829468B6FF407A6C"/>
    <w:rsid w:val="00FD226E"/>
  </w:style>
  <w:style w:type="paragraph" w:customStyle="1" w:styleId="F72DB825E20940F5B47E3E307D11C808">
    <w:name w:val="F72DB825E20940F5B47E3E307D11C808"/>
    <w:rsid w:val="00FD226E"/>
  </w:style>
  <w:style w:type="paragraph" w:customStyle="1" w:styleId="D7C69F90C24F4CD089254D43CEFE19C5">
    <w:name w:val="D7C69F90C24F4CD089254D43CEFE19C5"/>
    <w:rsid w:val="00FD226E"/>
  </w:style>
  <w:style w:type="paragraph" w:customStyle="1" w:styleId="EF5A2C3FEE624E4EBFC8E82987583897">
    <w:name w:val="EF5A2C3FEE624E4EBFC8E82987583897"/>
    <w:rsid w:val="00FD226E"/>
  </w:style>
  <w:style w:type="paragraph" w:customStyle="1" w:styleId="57CFC64E41114D679F9425BADEDAAAB4">
    <w:name w:val="57CFC64E41114D679F9425BADEDAAAB4"/>
    <w:rsid w:val="00FD226E"/>
  </w:style>
  <w:style w:type="paragraph" w:customStyle="1" w:styleId="5C5C21BAA64043188FAA45B86B420F37">
    <w:name w:val="5C5C21BAA64043188FAA45B86B420F37"/>
    <w:rsid w:val="00FD226E"/>
  </w:style>
  <w:style w:type="paragraph" w:customStyle="1" w:styleId="76AC70E76FAC4B30B86C95B439B47F23">
    <w:name w:val="76AC70E76FAC4B30B86C95B439B47F23"/>
    <w:rsid w:val="00FD226E"/>
  </w:style>
  <w:style w:type="paragraph" w:customStyle="1" w:styleId="7305D3DD04A74129850F933011771E8C">
    <w:name w:val="7305D3DD04A74129850F933011771E8C"/>
    <w:rsid w:val="00FD226E"/>
  </w:style>
  <w:style w:type="paragraph" w:customStyle="1" w:styleId="F2A6D7036B9045CBA015ED00BFEDD12B">
    <w:name w:val="F2A6D7036B9045CBA015ED00BFEDD12B"/>
    <w:rsid w:val="00FD226E"/>
  </w:style>
  <w:style w:type="paragraph" w:customStyle="1" w:styleId="CD5E2638791E44229168430FCF5B9A7A">
    <w:name w:val="CD5E2638791E44229168430FCF5B9A7A"/>
    <w:rsid w:val="00FD226E"/>
  </w:style>
  <w:style w:type="paragraph" w:customStyle="1" w:styleId="7E35CE3DF7D345CA9579D514D5257606">
    <w:name w:val="7E35CE3DF7D345CA9579D514D5257606"/>
    <w:rsid w:val="00FD226E"/>
  </w:style>
  <w:style w:type="paragraph" w:customStyle="1" w:styleId="680A5AFF08DD408A96509D8ABF38C098">
    <w:name w:val="680A5AFF08DD408A96509D8ABF38C098"/>
    <w:rsid w:val="00FD226E"/>
  </w:style>
  <w:style w:type="paragraph" w:customStyle="1" w:styleId="3CAE42DBBCA94EE4AEC40DFCB454836C">
    <w:name w:val="3CAE42DBBCA94EE4AEC40DFCB454836C"/>
    <w:rsid w:val="00FD226E"/>
  </w:style>
  <w:style w:type="paragraph" w:customStyle="1" w:styleId="3E53030459F447D6B8EA8EC6E11DA968">
    <w:name w:val="3E53030459F447D6B8EA8EC6E11DA968"/>
    <w:rsid w:val="00FD226E"/>
  </w:style>
  <w:style w:type="paragraph" w:customStyle="1" w:styleId="A20DC5E57A4748378F4032DFD533E44B">
    <w:name w:val="A20DC5E57A4748378F4032DFD533E44B"/>
    <w:rsid w:val="00FD226E"/>
  </w:style>
  <w:style w:type="paragraph" w:customStyle="1" w:styleId="A8E59A04071F4FBBBFE96943E41253F1">
    <w:name w:val="A8E59A04071F4FBBBFE96943E41253F1"/>
    <w:rsid w:val="00FD226E"/>
  </w:style>
  <w:style w:type="paragraph" w:customStyle="1" w:styleId="D989754312814D438520512AB69FDB3C">
    <w:name w:val="D989754312814D438520512AB69FDB3C"/>
    <w:rsid w:val="00FD226E"/>
  </w:style>
  <w:style w:type="paragraph" w:customStyle="1" w:styleId="3939636424C94922B4C03F0107D9D494">
    <w:name w:val="3939636424C94922B4C03F0107D9D494"/>
    <w:rsid w:val="00FD226E"/>
  </w:style>
  <w:style w:type="paragraph" w:customStyle="1" w:styleId="31A1DEAB069A4B63B1915E1E33D7E97A">
    <w:name w:val="31A1DEAB069A4B63B1915E1E33D7E97A"/>
    <w:rsid w:val="00FD226E"/>
  </w:style>
  <w:style w:type="paragraph" w:customStyle="1" w:styleId="8FD867D173EF41AFB8AE2017FAEED0FF">
    <w:name w:val="8FD867D173EF41AFB8AE2017FAEED0FF"/>
    <w:rsid w:val="00FD226E"/>
  </w:style>
  <w:style w:type="paragraph" w:customStyle="1" w:styleId="B825408DA0F244D7BC1E5C0A5A6BC4BC">
    <w:name w:val="B825408DA0F244D7BC1E5C0A5A6BC4BC"/>
    <w:rsid w:val="00FD226E"/>
  </w:style>
  <w:style w:type="paragraph" w:customStyle="1" w:styleId="D1A8C6DE2E1944F3B3F824A4A6820EC7">
    <w:name w:val="D1A8C6DE2E1944F3B3F824A4A6820EC7"/>
    <w:rsid w:val="00FD226E"/>
  </w:style>
  <w:style w:type="paragraph" w:customStyle="1" w:styleId="DAA09E22939D4AA09A02E0CA42B5F797">
    <w:name w:val="DAA09E22939D4AA09A02E0CA42B5F797"/>
    <w:rsid w:val="00FD226E"/>
  </w:style>
  <w:style w:type="paragraph" w:customStyle="1" w:styleId="51517997018D40A595A6490D2CA52AB9">
    <w:name w:val="51517997018D40A595A6490D2CA52AB9"/>
    <w:rsid w:val="00FD226E"/>
  </w:style>
  <w:style w:type="paragraph" w:customStyle="1" w:styleId="AD08EE3FC40E4437982E8A10283FFDA2">
    <w:name w:val="AD08EE3FC40E4437982E8A10283FFDA2"/>
    <w:rsid w:val="00FD226E"/>
  </w:style>
  <w:style w:type="paragraph" w:customStyle="1" w:styleId="0DFCF9199BC34E28BA0FEDF299EAEE3E">
    <w:name w:val="0DFCF9199BC34E28BA0FEDF299EAEE3E"/>
    <w:rsid w:val="00FD226E"/>
  </w:style>
  <w:style w:type="paragraph" w:customStyle="1" w:styleId="3095CD81EA0A422EA90823591F065416">
    <w:name w:val="3095CD81EA0A422EA90823591F065416"/>
    <w:rsid w:val="00FD226E"/>
  </w:style>
  <w:style w:type="paragraph" w:customStyle="1" w:styleId="2298CA0FDA2D40B39AAAB5AF25904D10">
    <w:name w:val="2298CA0FDA2D40B39AAAB5AF25904D10"/>
    <w:rsid w:val="00FD226E"/>
  </w:style>
  <w:style w:type="paragraph" w:customStyle="1" w:styleId="5F7E86DD0E414390910530A750D5E487">
    <w:name w:val="5F7E86DD0E414390910530A750D5E487"/>
    <w:rsid w:val="00FD226E"/>
  </w:style>
  <w:style w:type="paragraph" w:customStyle="1" w:styleId="72BFC358E05A4021A6A6DB7C8E372030">
    <w:name w:val="72BFC358E05A4021A6A6DB7C8E372030"/>
    <w:rsid w:val="00FD226E"/>
  </w:style>
  <w:style w:type="paragraph" w:customStyle="1" w:styleId="425E2C208ADD4E2DAB307C9E367CD6B9">
    <w:name w:val="425E2C208ADD4E2DAB307C9E367CD6B9"/>
    <w:rsid w:val="00FD226E"/>
  </w:style>
  <w:style w:type="paragraph" w:customStyle="1" w:styleId="8399DA72C49440FCB5625EC6C32B8DE0">
    <w:name w:val="8399DA72C49440FCB5625EC6C32B8DE0"/>
    <w:rsid w:val="00FD226E"/>
  </w:style>
  <w:style w:type="paragraph" w:customStyle="1" w:styleId="A47190FE65AA4FB7B0E3DA6986E85977">
    <w:name w:val="A47190FE65AA4FB7B0E3DA6986E85977"/>
    <w:rsid w:val="00FD226E"/>
  </w:style>
  <w:style w:type="paragraph" w:customStyle="1" w:styleId="116AC3006F7F4FD082FC8D50009370FB">
    <w:name w:val="116AC3006F7F4FD082FC8D50009370FB"/>
    <w:rsid w:val="00FD226E"/>
  </w:style>
  <w:style w:type="paragraph" w:customStyle="1" w:styleId="C84A3C643A3A44B4944534C76CBA533D">
    <w:name w:val="C84A3C643A3A44B4944534C76CBA533D"/>
    <w:rsid w:val="00FD226E"/>
  </w:style>
  <w:style w:type="paragraph" w:customStyle="1" w:styleId="89078A96557C42CA863E5CCFDF93E69A">
    <w:name w:val="89078A96557C42CA863E5CCFDF93E69A"/>
    <w:rsid w:val="00FD226E"/>
  </w:style>
  <w:style w:type="paragraph" w:customStyle="1" w:styleId="FC3FA21ADAD142D7A7AEA566899EFE18">
    <w:name w:val="FC3FA21ADAD142D7A7AEA566899EFE18"/>
    <w:rsid w:val="00FD226E"/>
  </w:style>
  <w:style w:type="paragraph" w:customStyle="1" w:styleId="A1690FC29F1944D7A660CE9DA9F68862">
    <w:name w:val="A1690FC29F1944D7A660CE9DA9F68862"/>
    <w:rsid w:val="00FD226E"/>
  </w:style>
  <w:style w:type="paragraph" w:customStyle="1" w:styleId="13BC31B6166443B2BD5481D092CBF55C">
    <w:name w:val="13BC31B6166443B2BD5481D092CBF55C"/>
    <w:rsid w:val="00FD226E"/>
  </w:style>
  <w:style w:type="paragraph" w:customStyle="1" w:styleId="ED5D5C81C39F47368DA62E68A7FA99EE">
    <w:name w:val="ED5D5C81C39F47368DA62E68A7FA99EE"/>
    <w:rsid w:val="00FD226E"/>
  </w:style>
  <w:style w:type="paragraph" w:customStyle="1" w:styleId="60C2D521D4CA411788C02E9701F8F5C9">
    <w:name w:val="60C2D521D4CA411788C02E9701F8F5C9"/>
    <w:rsid w:val="00FD226E"/>
  </w:style>
  <w:style w:type="paragraph" w:customStyle="1" w:styleId="75C0A2B6D9114592BC0900FF85BBBAB6">
    <w:name w:val="75C0A2B6D9114592BC0900FF85BBBAB6"/>
    <w:rsid w:val="00FD226E"/>
  </w:style>
  <w:style w:type="paragraph" w:customStyle="1" w:styleId="9EF19CD7AFFD496180499708970EC99B">
    <w:name w:val="9EF19CD7AFFD496180499708970EC99B"/>
    <w:rsid w:val="00FD226E"/>
  </w:style>
  <w:style w:type="paragraph" w:customStyle="1" w:styleId="36BBC98777C840B89A75E69BB90C6C8C">
    <w:name w:val="36BBC98777C840B89A75E69BB90C6C8C"/>
    <w:rsid w:val="00FD226E"/>
  </w:style>
  <w:style w:type="paragraph" w:customStyle="1" w:styleId="EDA735A5B4884D5BB9034D993B14A350">
    <w:name w:val="EDA735A5B4884D5BB9034D993B14A350"/>
    <w:rsid w:val="00FD226E"/>
  </w:style>
  <w:style w:type="paragraph" w:customStyle="1" w:styleId="9905A621DFB34BE2B8A9B64470F440D3">
    <w:name w:val="9905A621DFB34BE2B8A9B64470F440D3"/>
    <w:rsid w:val="00FD226E"/>
  </w:style>
  <w:style w:type="paragraph" w:customStyle="1" w:styleId="21878E02310F40CC9BE0B6A672543AF5">
    <w:name w:val="21878E02310F40CC9BE0B6A672543AF5"/>
    <w:rsid w:val="00FD226E"/>
  </w:style>
  <w:style w:type="paragraph" w:customStyle="1" w:styleId="6E467351377541278147096F4C615B46">
    <w:name w:val="6E467351377541278147096F4C615B46"/>
    <w:rsid w:val="00FD226E"/>
  </w:style>
  <w:style w:type="paragraph" w:customStyle="1" w:styleId="779333C20F7B44A1836B9001F1DB15AF">
    <w:name w:val="779333C20F7B44A1836B9001F1DB15AF"/>
    <w:rsid w:val="00FD226E"/>
  </w:style>
  <w:style w:type="paragraph" w:customStyle="1" w:styleId="1897EFA0796F4384BB4361BF9937682C">
    <w:name w:val="1897EFA0796F4384BB4361BF9937682C"/>
    <w:rsid w:val="00FD226E"/>
  </w:style>
  <w:style w:type="paragraph" w:customStyle="1" w:styleId="B17FEF7BC1A54064BE1E15410D2212FC">
    <w:name w:val="B17FEF7BC1A54064BE1E15410D2212FC"/>
    <w:rsid w:val="00FD226E"/>
  </w:style>
  <w:style w:type="paragraph" w:customStyle="1" w:styleId="2817B156F14941CE8C9BBEAC5801EEF1">
    <w:name w:val="2817B156F14941CE8C9BBEAC5801EEF1"/>
    <w:rsid w:val="00FD226E"/>
  </w:style>
  <w:style w:type="paragraph" w:customStyle="1" w:styleId="37A7531008C6475F8E233D3CD9CF9565">
    <w:name w:val="37A7531008C6475F8E233D3CD9CF9565"/>
    <w:rsid w:val="00FD226E"/>
  </w:style>
  <w:style w:type="paragraph" w:customStyle="1" w:styleId="C9C4CD17B42B4B0A991A2CAA9932A7C3">
    <w:name w:val="C9C4CD17B42B4B0A991A2CAA9932A7C3"/>
    <w:rsid w:val="00FD226E"/>
  </w:style>
  <w:style w:type="paragraph" w:customStyle="1" w:styleId="BB38EFB9E58740BB91217205DAB15AE6">
    <w:name w:val="BB38EFB9E58740BB91217205DAB15AE6"/>
    <w:rsid w:val="00FD226E"/>
  </w:style>
  <w:style w:type="paragraph" w:customStyle="1" w:styleId="A405A547390E4010B1E47F4B60BA48B03">
    <w:name w:val="A405A547390E4010B1E47F4B60BA48B03"/>
    <w:rsid w:val="00317956"/>
    <w:rPr>
      <w:rFonts w:eastAsiaTheme="minorHAnsi"/>
      <w:lang w:eastAsia="en-US"/>
    </w:rPr>
  </w:style>
  <w:style w:type="paragraph" w:customStyle="1" w:styleId="EE928C2F584D45BD8680C81F7D4CDCCF3">
    <w:name w:val="EE928C2F584D45BD8680C81F7D4CDCCF3"/>
    <w:rsid w:val="00317956"/>
    <w:rPr>
      <w:rFonts w:eastAsiaTheme="minorHAnsi"/>
      <w:lang w:eastAsia="en-US"/>
    </w:rPr>
  </w:style>
  <w:style w:type="paragraph" w:customStyle="1" w:styleId="C1E8F1B3921F4B27B83FD6830D79610B3">
    <w:name w:val="C1E8F1B3921F4B27B83FD6830D79610B3"/>
    <w:rsid w:val="00317956"/>
    <w:rPr>
      <w:rFonts w:eastAsiaTheme="minorHAnsi"/>
      <w:lang w:eastAsia="en-US"/>
    </w:rPr>
  </w:style>
  <w:style w:type="paragraph" w:customStyle="1" w:styleId="314CBDD5723A447EB8DD01CB8B09F73F1">
    <w:name w:val="314CBDD5723A447EB8DD01CB8B09F73F1"/>
    <w:rsid w:val="00317956"/>
    <w:rPr>
      <w:rFonts w:eastAsiaTheme="minorHAnsi"/>
      <w:lang w:eastAsia="en-US"/>
    </w:rPr>
  </w:style>
  <w:style w:type="paragraph" w:customStyle="1" w:styleId="AD08EE3FC40E4437982E8A10283FFDA21">
    <w:name w:val="AD08EE3FC40E4437982E8A10283FFDA21"/>
    <w:rsid w:val="00317956"/>
    <w:rPr>
      <w:rFonts w:eastAsiaTheme="minorHAnsi"/>
      <w:lang w:eastAsia="en-US"/>
    </w:rPr>
  </w:style>
  <w:style w:type="paragraph" w:customStyle="1" w:styleId="3095CD81EA0A422EA90823591F0654161">
    <w:name w:val="3095CD81EA0A422EA90823591F0654161"/>
    <w:rsid w:val="00317956"/>
    <w:rPr>
      <w:rFonts w:eastAsiaTheme="minorHAnsi"/>
      <w:lang w:eastAsia="en-US"/>
    </w:rPr>
  </w:style>
  <w:style w:type="paragraph" w:customStyle="1" w:styleId="5F7E86DD0E414390910530A750D5E4871">
    <w:name w:val="5F7E86DD0E414390910530A750D5E4871"/>
    <w:rsid w:val="00317956"/>
    <w:rPr>
      <w:rFonts w:eastAsiaTheme="minorHAnsi"/>
      <w:lang w:eastAsia="en-US"/>
    </w:rPr>
  </w:style>
  <w:style w:type="paragraph" w:customStyle="1" w:styleId="8399DA72C49440FCB5625EC6C32B8DE01">
    <w:name w:val="8399DA72C49440FCB5625EC6C32B8DE01"/>
    <w:rsid w:val="00317956"/>
    <w:rPr>
      <w:rFonts w:eastAsiaTheme="minorHAnsi"/>
      <w:lang w:eastAsia="en-US"/>
    </w:rPr>
  </w:style>
  <w:style w:type="paragraph" w:customStyle="1" w:styleId="116AC3006F7F4FD082FC8D50009370FB1">
    <w:name w:val="116AC3006F7F4FD082FC8D50009370FB1"/>
    <w:rsid w:val="00317956"/>
    <w:rPr>
      <w:rFonts w:eastAsiaTheme="minorHAnsi"/>
      <w:lang w:eastAsia="en-US"/>
    </w:rPr>
  </w:style>
  <w:style w:type="paragraph" w:customStyle="1" w:styleId="89078A96557C42CA863E5CCFDF93E69A1">
    <w:name w:val="89078A96557C42CA863E5CCFDF93E69A1"/>
    <w:rsid w:val="00317956"/>
    <w:rPr>
      <w:rFonts w:eastAsiaTheme="minorHAnsi"/>
      <w:lang w:eastAsia="en-US"/>
    </w:rPr>
  </w:style>
  <w:style w:type="paragraph" w:customStyle="1" w:styleId="A1690FC29F1944D7A660CE9DA9F688621">
    <w:name w:val="A1690FC29F1944D7A660CE9DA9F688621"/>
    <w:rsid w:val="00317956"/>
    <w:rPr>
      <w:rFonts w:eastAsiaTheme="minorHAnsi"/>
      <w:lang w:eastAsia="en-US"/>
    </w:rPr>
  </w:style>
  <w:style w:type="paragraph" w:customStyle="1" w:styleId="ED5D5C81C39F47368DA62E68A7FA99EE1">
    <w:name w:val="ED5D5C81C39F47368DA62E68A7FA99EE1"/>
    <w:rsid w:val="00317956"/>
    <w:rPr>
      <w:rFonts w:eastAsiaTheme="minorHAnsi"/>
      <w:lang w:eastAsia="en-US"/>
    </w:rPr>
  </w:style>
  <w:style w:type="paragraph" w:customStyle="1" w:styleId="75C0A2B6D9114592BC0900FF85BBBAB61">
    <w:name w:val="75C0A2B6D9114592BC0900FF85BBBAB61"/>
    <w:rsid w:val="00317956"/>
    <w:rPr>
      <w:rFonts w:eastAsiaTheme="minorHAnsi"/>
      <w:lang w:eastAsia="en-US"/>
    </w:rPr>
  </w:style>
  <w:style w:type="paragraph" w:customStyle="1" w:styleId="36BBC98777C840B89A75E69BB90C6C8C1">
    <w:name w:val="36BBC98777C840B89A75E69BB90C6C8C1"/>
    <w:rsid w:val="00317956"/>
    <w:rPr>
      <w:rFonts w:eastAsiaTheme="minorHAnsi"/>
      <w:lang w:eastAsia="en-US"/>
    </w:rPr>
  </w:style>
  <w:style w:type="paragraph" w:customStyle="1" w:styleId="9905A621DFB34BE2B8A9B64470F440D31">
    <w:name w:val="9905A621DFB34BE2B8A9B64470F440D31"/>
    <w:rsid w:val="00317956"/>
    <w:rPr>
      <w:rFonts w:eastAsiaTheme="minorHAnsi"/>
      <w:lang w:eastAsia="en-US"/>
    </w:rPr>
  </w:style>
  <w:style w:type="paragraph" w:customStyle="1" w:styleId="6E467351377541278147096F4C615B461">
    <w:name w:val="6E467351377541278147096F4C615B461"/>
    <w:rsid w:val="00317956"/>
    <w:rPr>
      <w:rFonts w:eastAsiaTheme="minorHAnsi"/>
      <w:lang w:eastAsia="en-US"/>
    </w:rPr>
  </w:style>
  <w:style w:type="paragraph" w:customStyle="1" w:styleId="1897EFA0796F4384BB4361BF9937682C1">
    <w:name w:val="1897EFA0796F4384BB4361BF9937682C1"/>
    <w:rsid w:val="00317956"/>
    <w:rPr>
      <w:rFonts w:eastAsiaTheme="minorHAnsi"/>
      <w:lang w:eastAsia="en-US"/>
    </w:rPr>
  </w:style>
  <w:style w:type="paragraph" w:customStyle="1" w:styleId="2817B156F14941CE8C9BBEAC5801EEF11">
    <w:name w:val="2817B156F14941CE8C9BBEAC5801EEF11"/>
    <w:rsid w:val="00317956"/>
    <w:rPr>
      <w:rFonts w:eastAsiaTheme="minorHAnsi"/>
      <w:lang w:eastAsia="en-US"/>
    </w:rPr>
  </w:style>
  <w:style w:type="paragraph" w:customStyle="1" w:styleId="BB38EFB9E58740BB91217205DAB15AE61">
    <w:name w:val="BB38EFB9E58740BB91217205DAB15AE61"/>
    <w:rsid w:val="00317956"/>
    <w:rPr>
      <w:rFonts w:eastAsiaTheme="minorHAnsi"/>
      <w:lang w:eastAsia="en-US"/>
    </w:rPr>
  </w:style>
  <w:style w:type="paragraph" w:customStyle="1" w:styleId="5A0B7126673E44D494CBC5353CC2348542">
    <w:name w:val="5A0B7126673E44D494CBC5353CC2348542"/>
    <w:rsid w:val="00317956"/>
    <w:rPr>
      <w:rFonts w:eastAsiaTheme="minorHAnsi"/>
      <w:lang w:eastAsia="en-US"/>
    </w:rPr>
  </w:style>
  <w:style w:type="paragraph" w:customStyle="1" w:styleId="064C8B26D95340D0ADD404550F0F80E242">
    <w:name w:val="064C8B26D95340D0ADD404550F0F80E242"/>
    <w:rsid w:val="00317956"/>
    <w:rPr>
      <w:rFonts w:eastAsiaTheme="minorHAnsi"/>
      <w:lang w:eastAsia="en-US"/>
    </w:rPr>
  </w:style>
  <w:style w:type="paragraph" w:customStyle="1" w:styleId="11CCE7CE8889434080233738D24EBA6215">
    <w:name w:val="11CCE7CE8889434080233738D24EBA6215"/>
    <w:rsid w:val="00317956"/>
    <w:rPr>
      <w:rFonts w:eastAsiaTheme="minorHAnsi"/>
      <w:lang w:eastAsia="en-US"/>
    </w:rPr>
  </w:style>
  <w:style w:type="paragraph" w:customStyle="1" w:styleId="CE38DC525B424561904AF43FD85BAA3942">
    <w:name w:val="CE38DC525B424561904AF43FD85BAA3942"/>
    <w:rsid w:val="00317956"/>
    <w:rPr>
      <w:rFonts w:eastAsiaTheme="minorHAnsi"/>
      <w:lang w:eastAsia="en-US"/>
    </w:rPr>
  </w:style>
  <w:style w:type="paragraph" w:customStyle="1" w:styleId="09DCFA631F414449A0E130D2C7A6743E32">
    <w:name w:val="09DCFA631F414449A0E130D2C7A6743E32"/>
    <w:rsid w:val="00317956"/>
    <w:rPr>
      <w:rFonts w:eastAsiaTheme="minorHAnsi"/>
      <w:lang w:eastAsia="en-US"/>
    </w:rPr>
  </w:style>
  <w:style w:type="paragraph" w:customStyle="1" w:styleId="DF9981638779416AA166C1DDB905D7C013">
    <w:name w:val="DF9981638779416AA166C1DDB905D7C013"/>
    <w:rsid w:val="0031795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2">
    <w:name w:val="8B4261CBA40E422F9268B691C3A193DB52"/>
    <w:rsid w:val="0031795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7">
    <w:name w:val="BFBC9BA8A1F542E88CE4BBD27051A21E37"/>
    <w:rsid w:val="0031795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777B67C42B6465B8BFDDD7750759C79">
    <w:name w:val="D777B67C42B6465B8BFDDD7750759C79"/>
    <w:rsid w:val="00317956"/>
  </w:style>
  <w:style w:type="paragraph" w:customStyle="1" w:styleId="350EA30B92BF43C0902AB2EC30BF2FC1">
    <w:name w:val="350EA30B92BF43C0902AB2EC30BF2FC1"/>
    <w:rsid w:val="00317956"/>
  </w:style>
  <w:style w:type="paragraph" w:customStyle="1" w:styleId="13DFCC82CE8D48EC8B75F03230DE2A41">
    <w:name w:val="13DFCC82CE8D48EC8B75F03230DE2A41"/>
    <w:rsid w:val="00317956"/>
  </w:style>
  <w:style w:type="paragraph" w:customStyle="1" w:styleId="A6AC2D3CFB0340AB8D5F64F6A792843C">
    <w:name w:val="A6AC2D3CFB0340AB8D5F64F6A792843C"/>
    <w:rsid w:val="00317956"/>
  </w:style>
  <w:style w:type="paragraph" w:customStyle="1" w:styleId="929CA9E3DF564B028A65E09E9972545F">
    <w:name w:val="929CA9E3DF564B028A65E09E9972545F"/>
    <w:rsid w:val="00317956"/>
  </w:style>
  <w:style w:type="paragraph" w:customStyle="1" w:styleId="A4D747F3BC534DC5AF90546B4A7D68FD">
    <w:name w:val="A4D747F3BC534DC5AF90546B4A7D68FD"/>
    <w:rsid w:val="00317956"/>
  </w:style>
  <w:style w:type="paragraph" w:customStyle="1" w:styleId="02BF10AA604F439093E5868D349E2BF5">
    <w:name w:val="02BF10AA604F439093E5868D349E2BF5"/>
    <w:rsid w:val="00317956"/>
  </w:style>
  <w:style w:type="paragraph" w:customStyle="1" w:styleId="5AA09F9FFFDE452796BD161079CDCCE0">
    <w:name w:val="5AA09F9FFFDE452796BD161079CDCCE0"/>
    <w:rsid w:val="00317956"/>
  </w:style>
  <w:style w:type="paragraph" w:customStyle="1" w:styleId="3240CBCD585B4DD7B55AE14C794E8D89">
    <w:name w:val="3240CBCD585B4DD7B55AE14C794E8D89"/>
    <w:rsid w:val="00317956"/>
  </w:style>
  <w:style w:type="paragraph" w:customStyle="1" w:styleId="9D28E70019B044FF81C2F7D147229F23">
    <w:name w:val="9D28E70019B044FF81C2F7D147229F23"/>
    <w:rsid w:val="00317956"/>
  </w:style>
  <w:style w:type="paragraph" w:customStyle="1" w:styleId="5670D46EA4804FA9902DE7CEF7FF3014">
    <w:name w:val="5670D46EA4804FA9902DE7CEF7FF3014"/>
    <w:rsid w:val="00317956"/>
  </w:style>
  <w:style w:type="paragraph" w:customStyle="1" w:styleId="5BFEB7002F4F471BB657D1C2F6FC6A55">
    <w:name w:val="5BFEB7002F4F471BB657D1C2F6FC6A55"/>
    <w:rsid w:val="00317956"/>
  </w:style>
  <w:style w:type="paragraph" w:customStyle="1" w:styleId="22854380E2CC46B891B4E6A4BCFB83DC">
    <w:name w:val="22854380E2CC46B891B4E6A4BCFB83DC"/>
    <w:rsid w:val="00317956"/>
  </w:style>
  <w:style w:type="paragraph" w:customStyle="1" w:styleId="022976E30B7D40549C3D77F0BC091358">
    <w:name w:val="022976E30B7D40549C3D77F0BC091358"/>
    <w:rsid w:val="00317956"/>
  </w:style>
  <w:style w:type="paragraph" w:customStyle="1" w:styleId="4597FF3A5FFA4573BEA1073EA6FFD73C">
    <w:name w:val="4597FF3A5FFA4573BEA1073EA6FFD73C"/>
    <w:rsid w:val="00317956"/>
  </w:style>
  <w:style w:type="paragraph" w:customStyle="1" w:styleId="844737696D3D42189B0D6C51E5BA09E3">
    <w:name w:val="844737696D3D42189B0D6C51E5BA09E3"/>
    <w:rsid w:val="00317956"/>
  </w:style>
  <w:style w:type="paragraph" w:customStyle="1" w:styleId="41B334DDF60E466B825E27F318914836">
    <w:name w:val="41B334DDF60E466B825E27F318914836"/>
    <w:rsid w:val="00317956"/>
  </w:style>
  <w:style w:type="paragraph" w:customStyle="1" w:styleId="C6D52C64F0094F8499D32B851C006635">
    <w:name w:val="C6D52C64F0094F8499D32B851C006635"/>
    <w:rsid w:val="00317956"/>
  </w:style>
  <w:style w:type="paragraph" w:customStyle="1" w:styleId="6AE3027EA9FF455FBF3FE84062BE550B">
    <w:name w:val="6AE3027EA9FF455FBF3FE84062BE550B"/>
    <w:rsid w:val="00317956"/>
  </w:style>
  <w:style w:type="paragraph" w:customStyle="1" w:styleId="EE976AA8E53F4871B1AC8B1E6ECC26BB">
    <w:name w:val="EE976AA8E53F4871B1AC8B1E6ECC26BB"/>
    <w:rsid w:val="00317956"/>
  </w:style>
  <w:style w:type="paragraph" w:customStyle="1" w:styleId="25CA33A7352144FC81A18A26477C2914">
    <w:name w:val="25CA33A7352144FC81A18A26477C2914"/>
    <w:rsid w:val="00317956"/>
  </w:style>
  <w:style w:type="paragraph" w:customStyle="1" w:styleId="FE2C56AE263A4E76BA887A59B9D96E10">
    <w:name w:val="FE2C56AE263A4E76BA887A59B9D96E10"/>
    <w:rsid w:val="00317956"/>
  </w:style>
  <w:style w:type="paragraph" w:customStyle="1" w:styleId="B1C2351D1C3D4D9A821D571D5255628A">
    <w:name w:val="B1C2351D1C3D4D9A821D571D5255628A"/>
    <w:rsid w:val="00317956"/>
  </w:style>
  <w:style w:type="paragraph" w:customStyle="1" w:styleId="849D3B619B6F4FAEBD3F408CD1A7BE84">
    <w:name w:val="849D3B619B6F4FAEBD3F408CD1A7BE84"/>
    <w:rsid w:val="00317956"/>
  </w:style>
  <w:style w:type="paragraph" w:customStyle="1" w:styleId="F815024A00CC4B2386E2D90E3F951B9E">
    <w:name w:val="F815024A00CC4B2386E2D90E3F951B9E"/>
    <w:rsid w:val="00317956"/>
  </w:style>
  <w:style w:type="paragraph" w:customStyle="1" w:styleId="FAC637FA54FB44549B5A50E75099F2B7">
    <w:name w:val="FAC637FA54FB44549B5A50E75099F2B7"/>
    <w:rsid w:val="00317956"/>
  </w:style>
  <w:style w:type="paragraph" w:customStyle="1" w:styleId="EE982410110F4D5CB16BAD6B283ED43E">
    <w:name w:val="EE982410110F4D5CB16BAD6B283ED43E"/>
    <w:rsid w:val="00317956"/>
  </w:style>
  <w:style w:type="paragraph" w:customStyle="1" w:styleId="518FB65A142448D19F86F419DCC6AFDE">
    <w:name w:val="518FB65A142448D19F86F419DCC6AFDE"/>
    <w:rsid w:val="00317956"/>
  </w:style>
  <w:style w:type="paragraph" w:customStyle="1" w:styleId="72D62856729748879F93C8AE21A5ACB5">
    <w:name w:val="72D62856729748879F93C8AE21A5ACB5"/>
    <w:rsid w:val="00317956"/>
  </w:style>
  <w:style w:type="paragraph" w:customStyle="1" w:styleId="93256D1AF9A34A29A3C12E7B1A01284C">
    <w:name w:val="93256D1AF9A34A29A3C12E7B1A01284C"/>
    <w:rsid w:val="00317956"/>
  </w:style>
  <w:style w:type="paragraph" w:customStyle="1" w:styleId="1D0E6099201840CCBE5DD18EB3FA6DCB">
    <w:name w:val="1D0E6099201840CCBE5DD18EB3FA6DCB"/>
    <w:rsid w:val="00317956"/>
  </w:style>
  <w:style w:type="paragraph" w:customStyle="1" w:styleId="AF7CECE6F3DC425E8CB623A793BF6C44">
    <w:name w:val="AF7CECE6F3DC425E8CB623A793BF6C44"/>
    <w:rsid w:val="00317956"/>
  </w:style>
  <w:style w:type="paragraph" w:customStyle="1" w:styleId="D57C9D6ACE7F4748BAF6C3F4A724357E">
    <w:name w:val="D57C9D6ACE7F4748BAF6C3F4A724357E"/>
    <w:rsid w:val="00317956"/>
  </w:style>
  <w:style w:type="paragraph" w:customStyle="1" w:styleId="FEF6B69CA8C6492FAFE8556A6C6F7559">
    <w:name w:val="FEF6B69CA8C6492FAFE8556A6C6F7559"/>
    <w:rsid w:val="00317956"/>
  </w:style>
  <w:style w:type="paragraph" w:customStyle="1" w:styleId="5D4321F2D888403093961761984E740C">
    <w:name w:val="5D4321F2D888403093961761984E740C"/>
    <w:rsid w:val="00317956"/>
  </w:style>
  <w:style w:type="paragraph" w:customStyle="1" w:styleId="B30C9131181645E3816091F15D488077">
    <w:name w:val="B30C9131181645E3816091F15D488077"/>
    <w:rsid w:val="00317956"/>
  </w:style>
  <w:style w:type="paragraph" w:customStyle="1" w:styleId="D8578EB3D66D4F2D83345F3098EB1487">
    <w:name w:val="D8578EB3D66D4F2D83345F3098EB1487"/>
    <w:rsid w:val="00317956"/>
  </w:style>
  <w:style w:type="paragraph" w:customStyle="1" w:styleId="C4E370A07B864436AE9533DED59E16AB">
    <w:name w:val="C4E370A07B864436AE9533DED59E16AB"/>
    <w:rsid w:val="00317956"/>
  </w:style>
  <w:style w:type="paragraph" w:customStyle="1" w:styleId="E9938C15DDBF461FA04D3B5C6FF8FF88">
    <w:name w:val="E9938C15DDBF461FA04D3B5C6FF8FF88"/>
    <w:rsid w:val="00317956"/>
  </w:style>
  <w:style w:type="paragraph" w:customStyle="1" w:styleId="20329A64C62A40D29DF8BF27287C3917">
    <w:name w:val="20329A64C62A40D29DF8BF27287C3917"/>
    <w:rsid w:val="00317956"/>
  </w:style>
  <w:style w:type="paragraph" w:customStyle="1" w:styleId="F996EEFA1FC741C6A869203F4F3F1426">
    <w:name w:val="F996EEFA1FC741C6A869203F4F3F1426"/>
    <w:rsid w:val="00317956"/>
  </w:style>
  <w:style w:type="paragraph" w:customStyle="1" w:styleId="CCBD5960FF8A45D3A96925F1D2729641">
    <w:name w:val="CCBD5960FF8A45D3A96925F1D2729641"/>
    <w:rsid w:val="00317956"/>
  </w:style>
  <w:style w:type="paragraph" w:customStyle="1" w:styleId="350EA30B92BF43C0902AB2EC30BF2FC11">
    <w:name w:val="350EA30B92BF43C0902AB2EC30BF2FC11"/>
    <w:rsid w:val="00317956"/>
    <w:rPr>
      <w:rFonts w:eastAsiaTheme="minorHAnsi"/>
      <w:lang w:eastAsia="en-US"/>
    </w:rPr>
  </w:style>
  <w:style w:type="paragraph" w:customStyle="1" w:styleId="A6AC2D3CFB0340AB8D5F64F6A792843C1">
    <w:name w:val="A6AC2D3CFB0340AB8D5F64F6A792843C1"/>
    <w:rsid w:val="00317956"/>
    <w:rPr>
      <w:rFonts w:eastAsiaTheme="minorHAnsi"/>
      <w:lang w:eastAsia="en-US"/>
    </w:rPr>
  </w:style>
  <w:style w:type="paragraph" w:customStyle="1" w:styleId="02BF10AA604F439093E5868D349E2BF51">
    <w:name w:val="02BF10AA604F439093E5868D349E2BF51"/>
    <w:rsid w:val="00317956"/>
    <w:rPr>
      <w:rFonts w:eastAsiaTheme="minorHAnsi"/>
      <w:lang w:eastAsia="en-US"/>
    </w:rPr>
  </w:style>
  <w:style w:type="paragraph" w:customStyle="1" w:styleId="5BFEB7002F4F471BB657D1C2F6FC6A551">
    <w:name w:val="5BFEB7002F4F471BB657D1C2F6FC6A551"/>
    <w:rsid w:val="00317956"/>
    <w:rPr>
      <w:rFonts w:eastAsiaTheme="minorHAnsi"/>
      <w:lang w:eastAsia="en-US"/>
    </w:rPr>
  </w:style>
  <w:style w:type="paragraph" w:customStyle="1" w:styleId="022976E30B7D40549C3D77F0BC0913581">
    <w:name w:val="022976E30B7D40549C3D77F0BC0913581"/>
    <w:rsid w:val="00317956"/>
    <w:rPr>
      <w:rFonts w:eastAsiaTheme="minorHAnsi"/>
      <w:lang w:eastAsia="en-US"/>
    </w:rPr>
  </w:style>
  <w:style w:type="paragraph" w:customStyle="1" w:styleId="6AE3027EA9FF455FBF3FE84062BE550B1">
    <w:name w:val="6AE3027EA9FF455FBF3FE84062BE550B1"/>
    <w:rsid w:val="00317956"/>
    <w:rPr>
      <w:rFonts w:eastAsiaTheme="minorHAnsi"/>
      <w:lang w:eastAsia="en-US"/>
    </w:rPr>
  </w:style>
  <w:style w:type="paragraph" w:customStyle="1" w:styleId="25CA33A7352144FC81A18A26477C29141">
    <w:name w:val="25CA33A7352144FC81A18A26477C29141"/>
    <w:rsid w:val="00317956"/>
    <w:rPr>
      <w:rFonts w:eastAsiaTheme="minorHAnsi"/>
      <w:lang w:eastAsia="en-US"/>
    </w:rPr>
  </w:style>
  <w:style w:type="paragraph" w:customStyle="1" w:styleId="F815024A00CC4B2386E2D90E3F951B9E1">
    <w:name w:val="F815024A00CC4B2386E2D90E3F951B9E1"/>
    <w:rsid w:val="00317956"/>
    <w:rPr>
      <w:rFonts w:eastAsiaTheme="minorHAnsi"/>
      <w:lang w:eastAsia="en-US"/>
    </w:rPr>
  </w:style>
  <w:style w:type="paragraph" w:customStyle="1" w:styleId="EE982410110F4D5CB16BAD6B283ED43E1">
    <w:name w:val="EE982410110F4D5CB16BAD6B283ED43E1"/>
    <w:rsid w:val="00317956"/>
    <w:rPr>
      <w:rFonts w:eastAsiaTheme="minorHAnsi"/>
      <w:lang w:eastAsia="en-US"/>
    </w:rPr>
  </w:style>
  <w:style w:type="paragraph" w:customStyle="1" w:styleId="72D62856729748879F93C8AE21A5ACB51">
    <w:name w:val="72D62856729748879F93C8AE21A5ACB51"/>
    <w:rsid w:val="00317956"/>
    <w:rPr>
      <w:rFonts w:eastAsiaTheme="minorHAnsi"/>
      <w:lang w:eastAsia="en-US"/>
    </w:rPr>
  </w:style>
  <w:style w:type="paragraph" w:customStyle="1" w:styleId="1D0E6099201840CCBE5DD18EB3FA6DCB1">
    <w:name w:val="1D0E6099201840CCBE5DD18EB3FA6DCB1"/>
    <w:rsid w:val="00317956"/>
    <w:rPr>
      <w:rFonts w:eastAsiaTheme="minorHAnsi"/>
      <w:lang w:eastAsia="en-US"/>
    </w:rPr>
  </w:style>
  <w:style w:type="paragraph" w:customStyle="1" w:styleId="5D4321F2D888403093961761984E740C1">
    <w:name w:val="5D4321F2D888403093961761984E740C1"/>
    <w:rsid w:val="00317956"/>
    <w:rPr>
      <w:rFonts w:eastAsiaTheme="minorHAnsi"/>
      <w:lang w:eastAsia="en-US"/>
    </w:rPr>
  </w:style>
  <w:style w:type="paragraph" w:customStyle="1" w:styleId="CCBD5960FF8A45D3A96925F1D27296411">
    <w:name w:val="CCBD5960FF8A45D3A96925F1D27296411"/>
    <w:rsid w:val="00317956"/>
    <w:rPr>
      <w:rFonts w:eastAsiaTheme="minorHAnsi"/>
      <w:lang w:eastAsia="en-US"/>
    </w:rPr>
  </w:style>
  <w:style w:type="paragraph" w:customStyle="1" w:styleId="5A0B7126673E44D494CBC5353CC2348543">
    <w:name w:val="5A0B7126673E44D494CBC5353CC2348543"/>
    <w:rsid w:val="00317956"/>
    <w:rPr>
      <w:rFonts w:eastAsiaTheme="minorHAnsi"/>
      <w:lang w:eastAsia="en-US"/>
    </w:rPr>
  </w:style>
  <w:style w:type="paragraph" w:customStyle="1" w:styleId="064C8B26D95340D0ADD404550F0F80E243">
    <w:name w:val="064C8B26D95340D0ADD404550F0F80E243"/>
    <w:rsid w:val="00317956"/>
    <w:rPr>
      <w:rFonts w:eastAsiaTheme="minorHAnsi"/>
      <w:lang w:eastAsia="en-US"/>
    </w:rPr>
  </w:style>
  <w:style w:type="paragraph" w:customStyle="1" w:styleId="11CCE7CE8889434080233738D24EBA6216">
    <w:name w:val="11CCE7CE8889434080233738D24EBA6216"/>
    <w:rsid w:val="00317956"/>
    <w:rPr>
      <w:rFonts w:eastAsiaTheme="minorHAnsi"/>
      <w:lang w:eastAsia="en-US"/>
    </w:rPr>
  </w:style>
  <w:style w:type="paragraph" w:customStyle="1" w:styleId="CE38DC525B424561904AF43FD85BAA3943">
    <w:name w:val="CE38DC525B424561904AF43FD85BAA3943"/>
    <w:rsid w:val="00317956"/>
    <w:rPr>
      <w:rFonts w:eastAsiaTheme="minorHAnsi"/>
      <w:lang w:eastAsia="en-US"/>
    </w:rPr>
  </w:style>
  <w:style w:type="paragraph" w:customStyle="1" w:styleId="09DCFA631F414449A0E130D2C7A6743E33">
    <w:name w:val="09DCFA631F414449A0E130D2C7A6743E33"/>
    <w:rsid w:val="00317956"/>
    <w:rPr>
      <w:rFonts w:eastAsiaTheme="minorHAnsi"/>
      <w:lang w:eastAsia="en-US"/>
    </w:rPr>
  </w:style>
  <w:style w:type="paragraph" w:customStyle="1" w:styleId="DF9981638779416AA166C1DDB905D7C014">
    <w:name w:val="DF9981638779416AA166C1DDB905D7C014"/>
    <w:rsid w:val="0031795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3">
    <w:name w:val="8B4261CBA40E422F9268B691C3A193DB53"/>
    <w:rsid w:val="0031795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8">
    <w:name w:val="BFBC9BA8A1F542E88CE4BBD27051A21E38"/>
    <w:rsid w:val="0031795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50EA30B92BF43C0902AB2EC30BF2FC12">
    <w:name w:val="350EA30B92BF43C0902AB2EC30BF2FC12"/>
    <w:rsid w:val="00317956"/>
    <w:rPr>
      <w:rFonts w:eastAsiaTheme="minorHAnsi"/>
      <w:lang w:eastAsia="en-US"/>
    </w:rPr>
  </w:style>
  <w:style w:type="paragraph" w:customStyle="1" w:styleId="A6AC2D3CFB0340AB8D5F64F6A792843C2">
    <w:name w:val="A6AC2D3CFB0340AB8D5F64F6A792843C2"/>
    <w:rsid w:val="00317956"/>
    <w:rPr>
      <w:rFonts w:eastAsiaTheme="minorHAnsi"/>
      <w:lang w:eastAsia="en-US"/>
    </w:rPr>
  </w:style>
  <w:style w:type="paragraph" w:customStyle="1" w:styleId="02BF10AA604F439093E5868D349E2BF52">
    <w:name w:val="02BF10AA604F439093E5868D349E2BF52"/>
    <w:rsid w:val="00317956"/>
    <w:rPr>
      <w:rFonts w:eastAsiaTheme="minorHAnsi"/>
      <w:lang w:eastAsia="en-US"/>
    </w:rPr>
  </w:style>
  <w:style w:type="paragraph" w:customStyle="1" w:styleId="022976E30B7D40549C3D77F0BC0913582">
    <w:name w:val="022976E30B7D40549C3D77F0BC0913582"/>
    <w:rsid w:val="00317956"/>
    <w:rPr>
      <w:rFonts w:eastAsiaTheme="minorHAnsi"/>
      <w:lang w:eastAsia="en-US"/>
    </w:rPr>
  </w:style>
  <w:style w:type="paragraph" w:customStyle="1" w:styleId="6AE3027EA9FF455FBF3FE84062BE550B2">
    <w:name w:val="6AE3027EA9FF455FBF3FE84062BE550B2"/>
    <w:rsid w:val="00317956"/>
    <w:rPr>
      <w:rFonts w:eastAsiaTheme="minorHAnsi"/>
      <w:lang w:eastAsia="en-US"/>
    </w:rPr>
  </w:style>
  <w:style w:type="paragraph" w:customStyle="1" w:styleId="25CA33A7352144FC81A18A26477C29142">
    <w:name w:val="25CA33A7352144FC81A18A26477C29142"/>
    <w:rsid w:val="00317956"/>
    <w:rPr>
      <w:rFonts w:eastAsiaTheme="minorHAnsi"/>
      <w:lang w:eastAsia="en-US"/>
    </w:rPr>
  </w:style>
  <w:style w:type="paragraph" w:customStyle="1" w:styleId="F815024A00CC4B2386E2D90E3F951B9E2">
    <w:name w:val="F815024A00CC4B2386E2D90E3F951B9E2"/>
    <w:rsid w:val="00317956"/>
    <w:rPr>
      <w:rFonts w:eastAsiaTheme="minorHAnsi"/>
      <w:lang w:eastAsia="en-US"/>
    </w:rPr>
  </w:style>
  <w:style w:type="paragraph" w:customStyle="1" w:styleId="EE982410110F4D5CB16BAD6B283ED43E2">
    <w:name w:val="EE982410110F4D5CB16BAD6B283ED43E2"/>
    <w:rsid w:val="00317956"/>
    <w:rPr>
      <w:rFonts w:eastAsiaTheme="minorHAnsi"/>
      <w:lang w:eastAsia="en-US"/>
    </w:rPr>
  </w:style>
  <w:style w:type="paragraph" w:customStyle="1" w:styleId="72D62856729748879F93C8AE21A5ACB52">
    <w:name w:val="72D62856729748879F93C8AE21A5ACB52"/>
    <w:rsid w:val="00317956"/>
    <w:rPr>
      <w:rFonts w:eastAsiaTheme="minorHAnsi"/>
      <w:lang w:eastAsia="en-US"/>
    </w:rPr>
  </w:style>
  <w:style w:type="paragraph" w:customStyle="1" w:styleId="1D0E6099201840CCBE5DD18EB3FA6DCB2">
    <w:name w:val="1D0E6099201840CCBE5DD18EB3FA6DCB2"/>
    <w:rsid w:val="00317956"/>
    <w:rPr>
      <w:rFonts w:eastAsiaTheme="minorHAnsi"/>
      <w:lang w:eastAsia="en-US"/>
    </w:rPr>
  </w:style>
  <w:style w:type="paragraph" w:customStyle="1" w:styleId="5D4321F2D888403093961761984E740C2">
    <w:name w:val="5D4321F2D888403093961761984E740C2"/>
    <w:rsid w:val="00317956"/>
    <w:rPr>
      <w:rFonts w:eastAsiaTheme="minorHAnsi"/>
      <w:lang w:eastAsia="en-US"/>
    </w:rPr>
  </w:style>
  <w:style w:type="paragraph" w:customStyle="1" w:styleId="CCBD5960FF8A45D3A96925F1D27296412">
    <w:name w:val="CCBD5960FF8A45D3A96925F1D27296412"/>
    <w:rsid w:val="00317956"/>
    <w:rPr>
      <w:rFonts w:eastAsiaTheme="minorHAnsi"/>
      <w:lang w:eastAsia="en-US"/>
    </w:rPr>
  </w:style>
  <w:style w:type="paragraph" w:customStyle="1" w:styleId="5A0B7126673E44D494CBC5353CC2348544">
    <w:name w:val="5A0B7126673E44D494CBC5353CC2348544"/>
    <w:rsid w:val="00317956"/>
    <w:rPr>
      <w:rFonts w:eastAsiaTheme="minorHAnsi"/>
      <w:lang w:eastAsia="en-US"/>
    </w:rPr>
  </w:style>
  <w:style w:type="paragraph" w:customStyle="1" w:styleId="064C8B26D95340D0ADD404550F0F80E244">
    <w:name w:val="064C8B26D95340D0ADD404550F0F80E244"/>
    <w:rsid w:val="00317956"/>
    <w:rPr>
      <w:rFonts w:eastAsiaTheme="minorHAnsi"/>
      <w:lang w:eastAsia="en-US"/>
    </w:rPr>
  </w:style>
  <w:style w:type="paragraph" w:customStyle="1" w:styleId="11CCE7CE8889434080233738D24EBA6217">
    <w:name w:val="11CCE7CE8889434080233738D24EBA6217"/>
    <w:rsid w:val="00317956"/>
    <w:rPr>
      <w:rFonts w:eastAsiaTheme="minorHAnsi"/>
      <w:lang w:eastAsia="en-US"/>
    </w:rPr>
  </w:style>
  <w:style w:type="paragraph" w:customStyle="1" w:styleId="CE38DC525B424561904AF43FD85BAA3944">
    <w:name w:val="CE38DC525B424561904AF43FD85BAA3944"/>
    <w:rsid w:val="00317956"/>
    <w:rPr>
      <w:rFonts w:eastAsiaTheme="minorHAnsi"/>
      <w:lang w:eastAsia="en-US"/>
    </w:rPr>
  </w:style>
  <w:style w:type="paragraph" w:customStyle="1" w:styleId="09DCFA631F414449A0E130D2C7A6743E34">
    <w:name w:val="09DCFA631F414449A0E130D2C7A6743E34"/>
    <w:rsid w:val="00317956"/>
    <w:rPr>
      <w:rFonts w:eastAsiaTheme="minorHAnsi"/>
      <w:lang w:eastAsia="en-US"/>
    </w:rPr>
  </w:style>
  <w:style w:type="paragraph" w:customStyle="1" w:styleId="DF9981638779416AA166C1DDB905D7C015">
    <w:name w:val="DF9981638779416AA166C1DDB905D7C015"/>
    <w:rsid w:val="0031795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4">
    <w:name w:val="8B4261CBA40E422F9268B691C3A193DB54"/>
    <w:rsid w:val="0031795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9">
    <w:name w:val="BFBC9BA8A1F542E88CE4BBD27051A21E39"/>
    <w:rsid w:val="0031795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50EA30B92BF43C0902AB2EC30BF2FC13">
    <w:name w:val="350EA30B92BF43C0902AB2EC30BF2FC13"/>
    <w:rsid w:val="009F24E5"/>
    <w:rPr>
      <w:rFonts w:eastAsiaTheme="minorHAnsi"/>
      <w:lang w:eastAsia="en-US"/>
    </w:rPr>
  </w:style>
  <w:style w:type="paragraph" w:customStyle="1" w:styleId="A6AC2D3CFB0340AB8D5F64F6A792843C3">
    <w:name w:val="A6AC2D3CFB0340AB8D5F64F6A792843C3"/>
    <w:rsid w:val="009F24E5"/>
    <w:rPr>
      <w:rFonts w:eastAsiaTheme="minorHAnsi"/>
      <w:lang w:eastAsia="en-US"/>
    </w:rPr>
  </w:style>
  <w:style w:type="paragraph" w:customStyle="1" w:styleId="02BF10AA604F439093E5868D349E2BF53">
    <w:name w:val="02BF10AA604F439093E5868D349E2BF53"/>
    <w:rsid w:val="009F24E5"/>
    <w:rPr>
      <w:rFonts w:eastAsiaTheme="minorHAnsi"/>
      <w:lang w:eastAsia="en-US"/>
    </w:rPr>
  </w:style>
  <w:style w:type="paragraph" w:customStyle="1" w:styleId="022976E30B7D40549C3D77F0BC0913583">
    <w:name w:val="022976E30B7D40549C3D77F0BC0913583"/>
    <w:rsid w:val="009F24E5"/>
    <w:rPr>
      <w:rFonts w:eastAsiaTheme="minorHAnsi"/>
      <w:lang w:eastAsia="en-US"/>
    </w:rPr>
  </w:style>
  <w:style w:type="paragraph" w:customStyle="1" w:styleId="6AE3027EA9FF455FBF3FE84062BE550B3">
    <w:name w:val="6AE3027EA9FF455FBF3FE84062BE550B3"/>
    <w:rsid w:val="009F24E5"/>
    <w:rPr>
      <w:rFonts w:eastAsiaTheme="minorHAnsi"/>
      <w:lang w:eastAsia="en-US"/>
    </w:rPr>
  </w:style>
  <w:style w:type="paragraph" w:customStyle="1" w:styleId="25CA33A7352144FC81A18A26477C29143">
    <w:name w:val="25CA33A7352144FC81A18A26477C29143"/>
    <w:rsid w:val="009F24E5"/>
    <w:rPr>
      <w:rFonts w:eastAsiaTheme="minorHAnsi"/>
      <w:lang w:eastAsia="en-US"/>
    </w:rPr>
  </w:style>
  <w:style w:type="paragraph" w:customStyle="1" w:styleId="F815024A00CC4B2386E2D90E3F951B9E3">
    <w:name w:val="F815024A00CC4B2386E2D90E3F951B9E3"/>
    <w:rsid w:val="009F24E5"/>
    <w:rPr>
      <w:rFonts w:eastAsiaTheme="minorHAnsi"/>
      <w:lang w:eastAsia="en-US"/>
    </w:rPr>
  </w:style>
  <w:style w:type="paragraph" w:customStyle="1" w:styleId="EE982410110F4D5CB16BAD6B283ED43E3">
    <w:name w:val="EE982410110F4D5CB16BAD6B283ED43E3"/>
    <w:rsid w:val="009F24E5"/>
    <w:rPr>
      <w:rFonts w:eastAsiaTheme="minorHAnsi"/>
      <w:lang w:eastAsia="en-US"/>
    </w:rPr>
  </w:style>
  <w:style w:type="paragraph" w:customStyle="1" w:styleId="72D62856729748879F93C8AE21A5ACB53">
    <w:name w:val="72D62856729748879F93C8AE21A5ACB53"/>
    <w:rsid w:val="009F24E5"/>
    <w:rPr>
      <w:rFonts w:eastAsiaTheme="minorHAnsi"/>
      <w:lang w:eastAsia="en-US"/>
    </w:rPr>
  </w:style>
  <w:style w:type="paragraph" w:customStyle="1" w:styleId="1D0E6099201840CCBE5DD18EB3FA6DCB3">
    <w:name w:val="1D0E6099201840CCBE5DD18EB3FA6DCB3"/>
    <w:rsid w:val="009F24E5"/>
    <w:rPr>
      <w:rFonts w:eastAsiaTheme="minorHAnsi"/>
      <w:lang w:eastAsia="en-US"/>
    </w:rPr>
  </w:style>
  <w:style w:type="paragraph" w:customStyle="1" w:styleId="5D4321F2D888403093961761984E740C3">
    <w:name w:val="5D4321F2D888403093961761984E740C3"/>
    <w:rsid w:val="009F24E5"/>
    <w:rPr>
      <w:rFonts w:eastAsiaTheme="minorHAnsi"/>
      <w:lang w:eastAsia="en-US"/>
    </w:rPr>
  </w:style>
  <w:style w:type="paragraph" w:customStyle="1" w:styleId="CCBD5960FF8A45D3A96925F1D27296413">
    <w:name w:val="CCBD5960FF8A45D3A96925F1D27296413"/>
    <w:rsid w:val="009F24E5"/>
    <w:rPr>
      <w:rFonts w:eastAsiaTheme="minorHAnsi"/>
      <w:lang w:eastAsia="en-US"/>
    </w:rPr>
  </w:style>
  <w:style w:type="paragraph" w:customStyle="1" w:styleId="5A0B7126673E44D494CBC5353CC2348545">
    <w:name w:val="5A0B7126673E44D494CBC5353CC2348545"/>
    <w:rsid w:val="009F24E5"/>
    <w:rPr>
      <w:rFonts w:eastAsiaTheme="minorHAnsi"/>
      <w:lang w:eastAsia="en-US"/>
    </w:rPr>
  </w:style>
  <w:style w:type="paragraph" w:customStyle="1" w:styleId="064C8B26D95340D0ADD404550F0F80E245">
    <w:name w:val="064C8B26D95340D0ADD404550F0F80E245"/>
    <w:rsid w:val="009F24E5"/>
    <w:rPr>
      <w:rFonts w:eastAsiaTheme="minorHAnsi"/>
      <w:lang w:eastAsia="en-US"/>
    </w:rPr>
  </w:style>
  <w:style w:type="paragraph" w:customStyle="1" w:styleId="11CCE7CE8889434080233738D24EBA6218">
    <w:name w:val="11CCE7CE8889434080233738D24EBA6218"/>
    <w:rsid w:val="009F24E5"/>
    <w:rPr>
      <w:rFonts w:eastAsiaTheme="minorHAnsi"/>
      <w:lang w:eastAsia="en-US"/>
    </w:rPr>
  </w:style>
  <w:style w:type="paragraph" w:customStyle="1" w:styleId="CE38DC525B424561904AF43FD85BAA3945">
    <w:name w:val="CE38DC525B424561904AF43FD85BAA3945"/>
    <w:rsid w:val="009F24E5"/>
    <w:rPr>
      <w:rFonts w:eastAsiaTheme="minorHAnsi"/>
      <w:lang w:eastAsia="en-US"/>
    </w:rPr>
  </w:style>
  <w:style w:type="paragraph" w:customStyle="1" w:styleId="09DCFA631F414449A0E130D2C7A6743E35">
    <w:name w:val="09DCFA631F414449A0E130D2C7A6743E35"/>
    <w:rsid w:val="009F24E5"/>
    <w:rPr>
      <w:rFonts w:eastAsiaTheme="minorHAnsi"/>
      <w:lang w:eastAsia="en-US"/>
    </w:rPr>
  </w:style>
  <w:style w:type="paragraph" w:customStyle="1" w:styleId="DF9981638779416AA166C1DDB905D7C016">
    <w:name w:val="DF9981638779416AA166C1DDB905D7C016"/>
    <w:rsid w:val="009F24E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5">
    <w:name w:val="8B4261CBA40E422F9268B691C3A193DB55"/>
    <w:rsid w:val="009F24E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0">
    <w:name w:val="BFBC9BA8A1F542E88CE4BBD27051A21E40"/>
    <w:rsid w:val="009F24E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C5D058E0B96D42979F52160C0FB1B777">
    <w:name w:val="C5D058E0B96D42979F52160C0FB1B777"/>
  </w:style>
  <w:style w:type="paragraph" w:customStyle="1" w:styleId="FF2498F715D744528C81D91F5808B13A">
    <w:name w:val="FF2498F715D744528C81D91F5808B13A"/>
  </w:style>
  <w:style w:type="paragraph" w:customStyle="1" w:styleId="02BF10AA604F439093E5868D349E2BF54">
    <w:name w:val="02BF10AA604F439093E5868D349E2BF54"/>
    <w:rPr>
      <w:rFonts w:eastAsiaTheme="minorHAnsi"/>
      <w:lang w:eastAsia="en-US"/>
    </w:rPr>
  </w:style>
  <w:style w:type="paragraph" w:customStyle="1" w:styleId="022976E30B7D40549C3D77F0BC0913584">
    <w:name w:val="022976E30B7D40549C3D77F0BC0913584"/>
    <w:rPr>
      <w:rFonts w:eastAsiaTheme="minorHAnsi"/>
      <w:lang w:eastAsia="en-US"/>
    </w:rPr>
  </w:style>
  <w:style w:type="paragraph" w:customStyle="1" w:styleId="6AE3027EA9FF455FBF3FE84062BE550B4">
    <w:name w:val="6AE3027EA9FF455FBF3FE84062BE550B4"/>
    <w:rPr>
      <w:rFonts w:eastAsiaTheme="minorHAnsi"/>
      <w:lang w:eastAsia="en-US"/>
    </w:rPr>
  </w:style>
  <w:style w:type="paragraph" w:customStyle="1" w:styleId="FF2498F715D744528C81D91F5808B13A1">
    <w:name w:val="FF2498F715D744528C81D91F5808B13A1"/>
    <w:rPr>
      <w:rFonts w:eastAsiaTheme="minorHAnsi"/>
      <w:lang w:eastAsia="en-US"/>
    </w:rPr>
  </w:style>
  <w:style w:type="paragraph" w:customStyle="1" w:styleId="25CA33A7352144FC81A18A26477C29144">
    <w:name w:val="25CA33A7352144FC81A18A26477C29144"/>
    <w:rPr>
      <w:rFonts w:eastAsiaTheme="minorHAnsi"/>
      <w:lang w:eastAsia="en-US"/>
    </w:rPr>
  </w:style>
  <w:style w:type="paragraph" w:customStyle="1" w:styleId="F815024A00CC4B2386E2D90E3F951B9E4">
    <w:name w:val="F815024A00CC4B2386E2D90E3F951B9E4"/>
    <w:rPr>
      <w:rFonts w:eastAsiaTheme="minorHAnsi"/>
      <w:lang w:eastAsia="en-US"/>
    </w:rPr>
  </w:style>
  <w:style w:type="paragraph" w:customStyle="1" w:styleId="72D62856729748879F93C8AE21A5ACB54">
    <w:name w:val="72D62856729748879F93C8AE21A5ACB54"/>
    <w:rPr>
      <w:rFonts w:eastAsiaTheme="minorHAnsi"/>
      <w:lang w:eastAsia="en-US"/>
    </w:rPr>
  </w:style>
  <w:style w:type="paragraph" w:customStyle="1" w:styleId="1D0E6099201840CCBE5DD18EB3FA6DCB4">
    <w:name w:val="1D0E6099201840CCBE5DD18EB3FA6DCB4"/>
    <w:rPr>
      <w:rFonts w:eastAsiaTheme="minorHAnsi"/>
      <w:lang w:eastAsia="en-US"/>
    </w:rPr>
  </w:style>
  <w:style w:type="paragraph" w:customStyle="1" w:styleId="5D4321F2D888403093961761984E740C4">
    <w:name w:val="5D4321F2D888403093961761984E740C4"/>
    <w:rPr>
      <w:rFonts w:eastAsiaTheme="minorHAnsi"/>
      <w:lang w:eastAsia="en-US"/>
    </w:rPr>
  </w:style>
  <w:style w:type="paragraph" w:customStyle="1" w:styleId="CCBD5960FF8A45D3A96925F1D27296414">
    <w:name w:val="CCBD5960FF8A45D3A96925F1D27296414"/>
    <w:rPr>
      <w:rFonts w:eastAsiaTheme="minorHAnsi"/>
      <w:lang w:eastAsia="en-US"/>
    </w:rPr>
  </w:style>
  <w:style w:type="paragraph" w:customStyle="1" w:styleId="5A0B7126673E44D494CBC5353CC2348546">
    <w:name w:val="5A0B7126673E44D494CBC5353CC2348546"/>
    <w:rPr>
      <w:rFonts w:eastAsiaTheme="minorHAnsi"/>
      <w:lang w:eastAsia="en-US"/>
    </w:rPr>
  </w:style>
  <w:style w:type="paragraph" w:customStyle="1" w:styleId="064C8B26D95340D0ADD404550F0F80E246">
    <w:name w:val="064C8B26D95340D0ADD404550F0F80E246"/>
    <w:rPr>
      <w:rFonts w:eastAsiaTheme="minorHAnsi"/>
      <w:lang w:eastAsia="en-US"/>
    </w:rPr>
  </w:style>
  <w:style w:type="paragraph" w:customStyle="1" w:styleId="11CCE7CE8889434080233738D24EBA6219">
    <w:name w:val="11CCE7CE8889434080233738D24EBA6219"/>
    <w:rPr>
      <w:rFonts w:eastAsiaTheme="minorHAnsi"/>
      <w:lang w:eastAsia="en-US"/>
    </w:rPr>
  </w:style>
  <w:style w:type="paragraph" w:customStyle="1" w:styleId="CE38DC525B424561904AF43FD85BAA3946">
    <w:name w:val="CE38DC525B424561904AF43FD85BAA3946"/>
    <w:rPr>
      <w:rFonts w:eastAsiaTheme="minorHAnsi"/>
      <w:lang w:eastAsia="en-US"/>
    </w:rPr>
  </w:style>
  <w:style w:type="paragraph" w:customStyle="1" w:styleId="09DCFA631F414449A0E130D2C7A6743E36">
    <w:name w:val="09DCFA631F414449A0E130D2C7A6743E36"/>
    <w:rPr>
      <w:rFonts w:eastAsiaTheme="minorHAnsi"/>
      <w:lang w:eastAsia="en-US"/>
    </w:rPr>
  </w:style>
  <w:style w:type="paragraph" w:customStyle="1" w:styleId="DF9981638779416AA166C1DDB905D7C017">
    <w:name w:val="DF9981638779416AA166C1DDB905D7C017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6">
    <w:name w:val="8B4261CBA40E422F9268B691C3A193DB5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1">
    <w:name w:val="BFBC9BA8A1F542E88CE4BBD27051A21E4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2BF10AA604F439093E5868D349E2BF55">
    <w:name w:val="02BF10AA604F439093E5868D349E2BF55"/>
    <w:rPr>
      <w:rFonts w:eastAsiaTheme="minorHAnsi"/>
      <w:lang w:eastAsia="en-US"/>
    </w:rPr>
  </w:style>
  <w:style w:type="paragraph" w:customStyle="1" w:styleId="022976E30B7D40549C3D77F0BC0913585">
    <w:name w:val="022976E30B7D40549C3D77F0BC0913585"/>
    <w:rPr>
      <w:rFonts w:eastAsiaTheme="minorHAnsi"/>
      <w:lang w:eastAsia="en-US"/>
    </w:rPr>
  </w:style>
  <w:style w:type="paragraph" w:customStyle="1" w:styleId="6AE3027EA9FF455FBF3FE84062BE550B5">
    <w:name w:val="6AE3027EA9FF455FBF3FE84062BE550B5"/>
    <w:rPr>
      <w:rFonts w:eastAsiaTheme="minorHAnsi"/>
      <w:lang w:eastAsia="en-US"/>
    </w:rPr>
  </w:style>
  <w:style w:type="paragraph" w:customStyle="1" w:styleId="FF2498F715D744528C81D91F5808B13A2">
    <w:name w:val="FF2498F715D744528C81D91F5808B13A2"/>
    <w:rPr>
      <w:rFonts w:eastAsiaTheme="minorHAnsi"/>
      <w:lang w:eastAsia="en-US"/>
    </w:rPr>
  </w:style>
  <w:style w:type="paragraph" w:customStyle="1" w:styleId="25CA33A7352144FC81A18A26477C29145">
    <w:name w:val="25CA33A7352144FC81A18A26477C29145"/>
    <w:rPr>
      <w:rFonts w:eastAsiaTheme="minorHAnsi"/>
      <w:lang w:eastAsia="en-US"/>
    </w:rPr>
  </w:style>
  <w:style w:type="paragraph" w:customStyle="1" w:styleId="F815024A00CC4B2386E2D90E3F951B9E5">
    <w:name w:val="F815024A00CC4B2386E2D90E3F951B9E5"/>
    <w:rPr>
      <w:rFonts w:eastAsiaTheme="minorHAnsi"/>
      <w:lang w:eastAsia="en-US"/>
    </w:rPr>
  </w:style>
  <w:style w:type="paragraph" w:customStyle="1" w:styleId="72D62856729748879F93C8AE21A5ACB55">
    <w:name w:val="72D62856729748879F93C8AE21A5ACB55"/>
    <w:rPr>
      <w:rFonts w:eastAsiaTheme="minorHAnsi"/>
      <w:lang w:eastAsia="en-US"/>
    </w:rPr>
  </w:style>
  <w:style w:type="paragraph" w:customStyle="1" w:styleId="1D0E6099201840CCBE5DD18EB3FA6DCB5">
    <w:name w:val="1D0E6099201840CCBE5DD18EB3FA6DCB5"/>
    <w:rPr>
      <w:rFonts w:eastAsiaTheme="minorHAnsi"/>
      <w:lang w:eastAsia="en-US"/>
    </w:rPr>
  </w:style>
  <w:style w:type="paragraph" w:customStyle="1" w:styleId="5D4321F2D888403093961761984E740C5">
    <w:name w:val="5D4321F2D888403093961761984E740C5"/>
    <w:rPr>
      <w:rFonts w:eastAsiaTheme="minorHAnsi"/>
      <w:lang w:eastAsia="en-US"/>
    </w:rPr>
  </w:style>
  <w:style w:type="paragraph" w:customStyle="1" w:styleId="CCBD5960FF8A45D3A96925F1D27296415">
    <w:name w:val="CCBD5960FF8A45D3A96925F1D27296415"/>
    <w:rPr>
      <w:rFonts w:eastAsiaTheme="minorHAnsi"/>
      <w:lang w:eastAsia="en-US"/>
    </w:rPr>
  </w:style>
  <w:style w:type="paragraph" w:customStyle="1" w:styleId="5A0B7126673E44D494CBC5353CC2348547">
    <w:name w:val="5A0B7126673E44D494CBC5353CC2348547"/>
    <w:rPr>
      <w:rFonts w:eastAsiaTheme="minorHAnsi"/>
      <w:lang w:eastAsia="en-US"/>
    </w:rPr>
  </w:style>
  <w:style w:type="paragraph" w:customStyle="1" w:styleId="064C8B26D95340D0ADD404550F0F80E247">
    <w:name w:val="064C8B26D95340D0ADD404550F0F80E247"/>
    <w:rPr>
      <w:rFonts w:eastAsiaTheme="minorHAnsi"/>
      <w:lang w:eastAsia="en-US"/>
    </w:rPr>
  </w:style>
  <w:style w:type="paragraph" w:customStyle="1" w:styleId="11CCE7CE8889434080233738D24EBA6220">
    <w:name w:val="11CCE7CE8889434080233738D24EBA6220"/>
    <w:rPr>
      <w:rFonts w:eastAsiaTheme="minorHAnsi"/>
      <w:lang w:eastAsia="en-US"/>
    </w:rPr>
  </w:style>
  <w:style w:type="paragraph" w:customStyle="1" w:styleId="CE38DC525B424561904AF43FD85BAA3947">
    <w:name w:val="CE38DC525B424561904AF43FD85BAA3947"/>
    <w:rPr>
      <w:rFonts w:eastAsiaTheme="minorHAnsi"/>
      <w:lang w:eastAsia="en-US"/>
    </w:rPr>
  </w:style>
  <w:style w:type="paragraph" w:customStyle="1" w:styleId="09DCFA631F414449A0E130D2C7A6743E37">
    <w:name w:val="09DCFA631F414449A0E130D2C7A6743E37"/>
    <w:rPr>
      <w:rFonts w:eastAsiaTheme="minorHAnsi"/>
      <w:lang w:eastAsia="en-US"/>
    </w:rPr>
  </w:style>
  <w:style w:type="paragraph" w:customStyle="1" w:styleId="DF9981638779416AA166C1DDB905D7C018">
    <w:name w:val="DF9981638779416AA166C1DDB905D7C01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7">
    <w:name w:val="8B4261CBA40E422F9268B691C3A193DB5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2">
    <w:name w:val="BFBC9BA8A1F542E88CE4BBD27051A21E4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2BF10AA604F439093E5868D349E2BF56">
    <w:name w:val="02BF10AA604F439093E5868D349E2BF56"/>
    <w:rsid w:val="00133ADB"/>
    <w:rPr>
      <w:rFonts w:eastAsiaTheme="minorHAnsi"/>
      <w:lang w:eastAsia="en-US"/>
    </w:rPr>
  </w:style>
  <w:style w:type="paragraph" w:customStyle="1" w:styleId="022976E30B7D40549C3D77F0BC0913586">
    <w:name w:val="022976E30B7D40549C3D77F0BC0913586"/>
    <w:rsid w:val="00133ADB"/>
    <w:rPr>
      <w:rFonts w:eastAsiaTheme="minorHAnsi"/>
      <w:lang w:eastAsia="en-US"/>
    </w:rPr>
  </w:style>
  <w:style w:type="paragraph" w:customStyle="1" w:styleId="6AE3027EA9FF455FBF3FE84062BE550B6">
    <w:name w:val="6AE3027EA9FF455FBF3FE84062BE550B6"/>
    <w:rsid w:val="00133ADB"/>
    <w:rPr>
      <w:rFonts w:eastAsiaTheme="minorHAnsi"/>
      <w:lang w:eastAsia="en-US"/>
    </w:rPr>
  </w:style>
  <w:style w:type="paragraph" w:customStyle="1" w:styleId="FF2498F715D744528C81D91F5808B13A3">
    <w:name w:val="FF2498F715D744528C81D91F5808B13A3"/>
    <w:rsid w:val="00133ADB"/>
    <w:rPr>
      <w:rFonts w:eastAsiaTheme="minorHAnsi"/>
      <w:lang w:eastAsia="en-US"/>
    </w:rPr>
  </w:style>
  <w:style w:type="paragraph" w:customStyle="1" w:styleId="25CA33A7352144FC81A18A26477C29146">
    <w:name w:val="25CA33A7352144FC81A18A26477C29146"/>
    <w:rsid w:val="00133ADB"/>
    <w:rPr>
      <w:rFonts w:eastAsiaTheme="minorHAnsi"/>
      <w:lang w:eastAsia="en-US"/>
    </w:rPr>
  </w:style>
  <w:style w:type="paragraph" w:customStyle="1" w:styleId="F815024A00CC4B2386E2D90E3F951B9E6">
    <w:name w:val="F815024A00CC4B2386E2D90E3F951B9E6"/>
    <w:rsid w:val="00133ADB"/>
    <w:rPr>
      <w:rFonts w:eastAsiaTheme="minorHAnsi"/>
      <w:lang w:eastAsia="en-US"/>
    </w:rPr>
  </w:style>
  <w:style w:type="paragraph" w:customStyle="1" w:styleId="72D62856729748879F93C8AE21A5ACB56">
    <w:name w:val="72D62856729748879F93C8AE21A5ACB56"/>
    <w:rsid w:val="00133ADB"/>
    <w:rPr>
      <w:rFonts w:eastAsiaTheme="minorHAnsi"/>
      <w:lang w:eastAsia="en-US"/>
    </w:rPr>
  </w:style>
  <w:style w:type="paragraph" w:customStyle="1" w:styleId="1D0E6099201840CCBE5DD18EB3FA6DCB6">
    <w:name w:val="1D0E6099201840CCBE5DD18EB3FA6DCB6"/>
    <w:rsid w:val="00133ADB"/>
    <w:rPr>
      <w:rFonts w:eastAsiaTheme="minorHAnsi"/>
      <w:lang w:eastAsia="en-US"/>
    </w:rPr>
  </w:style>
  <w:style w:type="paragraph" w:customStyle="1" w:styleId="5D4321F2D888403093961761984E740C6">
    <w:name w:val="5D4321F2D888403093961761984E740C6"/>
    <w:rsid w:val="00133ADB"/>
    <w:rPr>
      <w:rFonts w:eastAsiaTheme="minorHAnsi"/>
      <w:lang w:eastAsia="en-US"/>
    </w:rPr>
  </w:style>
  <w:style w:type="paragraph" w:customStyle="1" w:styleId="CCBD5960FF8A45D3A96925F1D27296416">
    <w:name w:val="CCBD5960FF8A45D3A96925F1D27296416"/>
    <w:rsid w:val="00133ADB"/>
    <w:rPr>
      <w:rFonts w:eastAsiaTheme="minorHAnsi"/>
      <w:lang w:eastAsia="en-US"/>
    </w:rPr>
  </w:style>
  <w:style w:type="paragraph" w:customStyle="1" w:styleId="5A0B7126673E44D494CBC5353CC2348548">
    <w:name w:val="5A0B7126673E44D494CBC5353CC2348548"/>
    <w:rsid w:val="00133ADB"/>
    <w:rPr>
      <w:rFonts w:eastAsiaTheme="minorHAnsi"/>
      <w:lang w:eastAsia="en-US"/>
    </w:rPr>
  </w:style>
  <w:style w:type="paragraph" w:customStyle="1" w:styleId="064C8B26D95340D0ADD404550F0F80E248">
    <w:name w:val="064C8B26D95340D0ADD404550F0F80E248"/>
    <w:rsid w:val="00133ADB"/>
    <w:rPr>
      <w:rFonts w:eastAsiaTheme="minorHAnsi"/>
      <w:lang w:eastAsia="en-US"/>
    </w:rPr>
  </w:style>
  <w:style w:type="paragraph" w:customStyle="1" w:styleId="11CCE7CE8889434080233738D24EBA6221">
    <w:name w:val="11CCE7CE8889434080233738D24EBA6221"/>
    <w:rsid w:val="00133ADB"/>
    <w:rPr>
      <w:rFonts w:eastAsiaTheme="minorHAnsi"/>
      <w:lang w:eastAsia="en-US"/>
    </w:rPr>
  </w:style>
  <w:style w:type="paragraph" w:customStyle="1" w:styleId="CE38DC525B424561904AF43FD85BAA3948">
    <w:name w:val="CE38DC525B424561904AF43FD85BAA3948"/>
    <w:rsid w:val="00133ADB"/>
    <w:rPr>
      <w:rFonts w:eastAsiaTheme="minorHAnsi"/>
      <w:lang w:eastAsia="en-US"/>
    </w:rPr>
  </w:style>
  <w:style w:type="paragraph" w:customStyle="1" w:styleId="09DCFA631F414449A0E130D2C7A6743E38">
    <w:name w:val="09DCFA631F414449A0E130D2C7A6743E38"/>
    <w:rsid w:val="00133ADB"/>
    <w:rPr>
      <w:rFonts w:eastAsiaTheme="minorHAnsi"/>
      <w:lang w:eastAsia="en-US"/>
    </w:rPr>
  </w:style>
  <w:style w:type="paragraph" w:customStyle="1" w:styleId="DF9981638779416AA166C1DDB905D7C019">
    <w:name w:val="DF9981638779416AA166C1DDB905D7C019"/>
    <w:rsid w:val="00133ADB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8">
    <w:name w:val="8B4261CBA40E422F9268B691C3A193DB58"/>
    <w:rsid w:val="00133AD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3">
    <w:name w:val="BFBC9BA8A1F542E88CE4BBD27051A21E43"/>
    <w:rsid w:val="00133AD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2BF10AA604F439093E5868D349E2BF57">
    <w:name w:val="02BF10AA604F439093E5868D349E2BF57"/>
    <w:rsid w:val="004B1984"/>
    <w:rPr>
      <w:rFonts w:eastAsiaTheme="minorHAnsi"/>
      <w:lang w:eastAsia="en-US"/>
    </w:rPr>
  </w:style>
  <w:style w:type="paragraph" w:customStyle="1" w:styleId="022976E30B7D40549C3D77F0BC0913587">
    <w:name w:val="022976E30B7D40549C3D77F0BC0913587"/>
    <w:rsid w:val="004B1984"/>
    <w:rPr>
      <w:rFonts w:eastAsiaTheme="minorHAnsi"/>
      <w:lang w:eastAsia="en-US"/>
    </w:rPr>
  </w:style>
  <w:style w:type="paragraph" w:customStyle="1" w:styleId="6AE3027EA9FF455FBF3FE84062BE550B7">
    <w:name w:val="6AE3027EA9FF455FBF3FE84062BE550B7"/>
    <w:rsid w:val="004B1984"/>
    <w:rPr>
      <w:rFonts w:eastAsiaTheme="minorHAnsi"/>
      <w:lang w:eastAsia="en-US"/>
    </w:rPr>
  </w:style>
  <w:style w:type="paragraph" w:customStyle="1" w:styleId="FF2498F715D744528C81D91F5808B13A4">
    <w:name w:val="FF2498F715D744528C81D91F5808B13A4"/>
    <w:rsid w:val="004B1984"/>
    <w:rPr>
      <w:rFonts w:eastAsiaTheme="minorHAnsi"/>
      <w:lang w:eastAsia="en-US"/>
    </w:rPr>
  </w:style>
  <w:style w:type="paragraph" w:customStyle="1" w:styleId="25CA33A7352144FC81A18A26477C29147">
    <w:name w:val="25CA33A7352144FC81A18A26477C29147"/>
    <w:rsid w:val="004B1984"/>
    <w:rPr>
      <w:rFonts w:eastAsiaTheme="minorHAnsi"/>
      <w:lang w:eastAsia="en-US"/>
    </w:rPr>
  </w:style>
  <w:style w:type="paragraph" w:customStyle="1" w:styleId="F815024A00CC4B2386E2D90E3F951B9E7">
    <w:name w:val="F815024A00CC4B2386E2D90E3F951B9E7"/>
    <w:rsid w:val="004B1984"/>
    <w:rPr>
      <w:rFonts w:eastAsiaTheme="minorHAnsi"/>
      <w:lang w:eastAsia="en-US"/>
    </w:rPr>
  </w:style>
  <w:style w:type="paragraph" w:customStyle="1" w:styleId="72D62856729748879F93C8AE21A5ACB57">
    <w:name w:val="72D62856729748879F93C8AE21A5ACB57"/>
    <w:rsid w:val="004B1984"/>
    <w:rPr>
      <w:rFonts w:eastAsiaTheme="minorHAnsi"/>
      <w:lang w:eastAsia="en-US"/>
    </w:rPr>
  </w:style>
  <w:style w:type="paragraph" w:customStyle="1" w:styleId="1D0E6099201840CCBE5DD18EB3FA6DCB7">
    <w:name w:val="1D0E6099201840CCBE5DD18EB3FA6DCB7"/>
    <w:rsid w:val="004B1984"/>
    <w:rPr>
      <w:rFonts w:eastAsiaTheme="minorHAnsi"/>
      <w:lang w:eastAsia="en-US"/>
    </w:rPr>
  </w:style>
  <w:style w:type="paragraph" w:customStyle="1" w:styleId="5D4321F2D888403093961761984E740C7">
    <w:name w:val="5D4321F2D888403093961761984E740C7"/>
    <w:rsid w:val="004B1984"/>
    <w:rPr>
      <w:rFonts w:eastAsiaTheme="minorHAnsi"/>
      <w:lang w:eastAsia="en-US"/>
    </w:rPr>
  </w:style>
  <w:style w:type="paragraph" w:customStyle="1" w:styleId="CCBD5960FF8A45D3A96925F1D27296417">
    <w:name w:val="CCBD5960FF8A45D3A96925F1D27296417"/>
    <w:rsid w:val="004B1984"/>
    <w:rPr>
      <w:rFonts w:eastAsiaTheme="minorHAnsi"/>
      <w:lang w:eastAsia="en-US"/>
    </w:rPr>
  </w:style>
  <w:style w:type="paragraph" w:customStyle="1" w:styleId="5A0B7126673E44D494CBC5353CC2348549">
    <w:name w:val="5A0B7126673E44D494CBC5353CC2348549"/>
    <w:rsid w:val="004B1984"/>
    <w:rPr>
      <w:rFonts w:eastAsiaTheme="minorHAnsi"/>
      <w:lang w:eastAsia="en-US"/>
    </w:rPr>
  </w:style>
  <w:style w:type="paragraph" w:customStyle="1" w:styleId="064C8B26D95340D0ADD404550F0F80E249">
    <w:name w:val="064C8B26D95340D0ADD404550F0F80E249"/>
    <w:rsid w:val="004B1984"/>
    <w:rPr>
      <w:rFonts w:eastAsiaTheme="minorHAnsi"/>
      <w:lang w:eastAsia="en-US"/>
    </w:rPr>
  </w:style>
  <w:style w:type="paragraph" w:customStyle="1" w:styleId="11CCE7CE8889434080233738D24EBA6222">
    <w:name w:val="11CCE7CE8889434080233738D24EBA6222"/>
    <w:rsid w:val="004B1984"/>
    <w:rPr>
      <w:rFonts w:eastAsiaTheme="minorHAnsi"/>
      <w:lang w:eastAsia="en-US"/>
    </w:rPr>
  </w:style>
  <w:style w:type="paragraph" w:customStyle="1" w:styleId="CE38DC525B424561904AF43FD85BAA3949">
    <w:name w:val="CE38DC525B424561904AF43FD85BAA3949"/>
    <w:rsid w:val="004B1984"/>
    <w:rPr>
      <w:rFonts w:eastAsiaTheme="minorHAnsi"/>
      <w:lang w:eastAsia="en-US"/>
    </w:rPr>
  </w:style>
  <w:style w:type="paragraph" w:customStyle="1" w:styleId="09DCFA631F414449A0E130D2C7A6743E39">
    <w:name w:val="09DCFA631F414449A0E130D2C7A6743E39"/>
    <w:rsid w:val="004B1984"/>
    <w:rPr>
      <w:rFonts w:eastAsiaTheme="minorHAnsi"/>
      <w:lang w:eastAsia="en-US"/>
    </w:rPr>
  </w:style>
  <w:style w:type="paragraph" w:customStyle="1" w:styleId="DF9981638779416AA166C1DDB905D7C020">
    <w:name w:val="DF9981638779416AA166C1DDB905D7C020"/>
    <w:rsid w:val="004B198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9">
    <w:name w:val="8B4261CBA40E422F9268B691C3A193DB59"/>
    <w:rsid w:val="004B198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4">
    <w:name w:val="BFBC9BA8A1F542E88CE4BBD27051A21E44"/>
    <w:rsid w:val="004B198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94DCB3-5670-4FCC-BEBA-17513072C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28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Patrick de Kort</cp:lastModifiedBy>
  <cp:revision>178</cp:revision>
  <dcterms:created xsi:type="dcterms:W3CDTF">2019-08-27T15:25:00Z</dcterms:created>
  <dcterms:modified xsi:type="dcterms:W3CDTF">2020-02-12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